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E5438" w14:textId="1C71F06B" w:rsidR="00A63D1D" w:rsidRPr="00836693" w:rsidRDefault="00F32A6B" w:rsidP="000E67A5">
      <w:pPr>
        <w:pStyle w:val="Heading1"/>
        <w:tabs>
          <w:tab w:val="clear" w:pos="284"/>
        </w:tabs>
        <w:spacing w:before="400" w:after="0"/>
        <w:ind w:left="851" w:hanging="851"/>
        <w:rPr>
          <w:rFonts w:cs="Arial"/>
        </w:rPr>
      </w:pPr>
      <w:r w:rsidRPr="009826D8">
        <w:rPr>
          <w:rFonts w:ascii="Public Sans SemiBold" w:hAnsi="Public Sans SemiBold"/>
          <w:color w:val="002664"/>
        </w:rPr>
        <w:t>10</w:t>
      </w:r>
      <w:r w:rsidR="004D606F" w:rsidRPr="006465D3">
        <w:rPr>
          <w:rFonts w:ascii="Public Sans SemiBold" w:hAnsi="Public Sans SemiBold"/>
          <w:color w:val="002664"/>
        </w:rPr>
        <w:t xml:space="preserve">. </w:t>
      </w:r>
      <w:r w:rsidR="00FA09EC" w:rsidRPr="006465D3">
        <w:rPr>
          <w:rFonts w:ascii="Public Sans SemiBold" w:hAnsi="Public Sans SemiBold"/>
          <w:color w:val="002664"/>
        </w:rPr>
        <w:tab/>
      </w:r>
      <w:r w:rsidR="00FB20D5" w:rsidRPr="006465D3">
        <w:rPr>
          <w:rFonts w:ascii="Public Sans SemiBold" w:hAnsi="Public Sans SemiBold"/>
          <w:color w:val="002664"/>
        </w:rPr>
        <w:t>REGIONAL NSW</w:t>
      </w:r>
      <w:r w:rsidR="00FB20D5">
        <w:rPr>
          <w:rFonts w:cs="Arial"/>
        </w:rPr>
        <w:t xml:space="preserve"> </w:t>
      </w:r>
    </w:p>
    <w:p w14:paraId="6C893567" w14:textId="2E16475C" w:rsidR="00BF5648" w:rsidRPr="00932FD4" w:rsidRDefault="00E54AF7" w:rsidP="00627AB7">
      <w:pPr>
        <w:pStyle w:val="Heading2"/>
        <w:numPr>
          <w:ilvl w:val="1"/>
          <w:numId w:val="31"/>
        </w:numPr>
        <w:pBdr>
          <w:bottom w:val="single" w:sz="4" w:space="4" w:color="22272B"/>
        </w:pBdr>
        <w:ind w:left="851" w:hanging="851"/>
        <w:rPr>
          <w:rFonts w:ascii="Public Sans" w:hAnsi="Public Sans"/>
          <w:color w:val="22272B"/>
        </w:rPr>
      </w:pPr>
      <w:bookmarkStart w:id="0" w:name="_Toc511756217"/>
      <w:bookmarkStart w:id="1" w:name="_Toc473722853"/>
      <w:bookmarkStart w:id="2" w:name="_Toc511769340"/>
      <w:r w:rsidRPr="00932FD4">
        <w:rPr>
          <w:rFonts w:ascii="Public Sans" w:hAnsi="Public Sans"/>
          <w:color w:val="22272B"/>
        </w:rPr>
        <w:t>Agency Expense Summary</w:t>
      </w:r>
      <w:bookmarkEnd w:id="0"/>
      <w:r w:rsidRPr="00932FD4" w:rsidDel="00E54AF7">
        <w:rPr>
          <w:rFonts w:ascii="Public Sans" w:hAnsi="Public Sans"/>
          <w:color w:val="22272B"/>
        </w:rPr>
        <w:t xml:space="preserve"> </w:t>
      </w:r>
      <w:bookmarkEnd w:id="1"/>
      <w:bookmarkEnd w:id="2"/>
    </w:p>
    <w:p w14:paraId="4B62FED8" w14:textId="77777777" w:rsidR="00B12C6D" w:rsidRPr="00B12C6D" w:rsidRDefault="00B12C6D" w:rsidP="00235931"/>
    <w:tbl>
      <w:tblPr>
        <w:tblW w:w="9781" w:type="dxa"/>
        <w:tblLayout w:type="fixed"/>
        <w:tblLook w:val="04A0" w:firstRow="1" w:lastRow="0" w:firstColumn="1" w:lastColumn="0" w:noHBand="0" w:noVBand="1"/>
        <w:tblCaption w:val="10. Regional NSW - 10.1 Agency Expense Summary table"/>
        <w:tblDescription w:val="10. Regional NSW - 10.1 Agency Expense Summary table&#10;&#10;This table shows expenses on an uneliminated basis."/>
      </w:tblPr>
      <w:tblGrid>
        <w:gridCol w:w="4037"/>
        <w:gridCol w:w="939"/>
        <w:gridCol w:w="14"/>
        <w:gridCol w:w="943"/>
        <w:gridCol w:w="13"/>
        <w:gridCol w:w="950"/>
        <w:gridCol w:w="8"/>
        <w:gridCol w:w="950"/>
        <w:gridCol w:w="8"/>
        <w:gridCol w:w="950"/>
        <w:gridCol w:w="8"/>
        <w:gridCol w:w="961"/>
      </w:tblGrid>
      <w:tr w:rsidR="008943A9" w:rsidRPr="00643479" w14:paraId="050064B5" w14:textId="77777777" w:rsidTr="002515C7">
        <w:trPr>
          <w:trHeight w:val="283"/>
        </w:trPr>
        <w:tc>
          <w:tcPr>
            <w:tcW w:w="40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F45DBC9" w14:textId="3ED54473" w:rsidR="008943A9" w:rsidRPr="00643479" w:rsidRDefault="008943A9" w:rsidP="002515C7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gional NSW</w:t>
            </w:r>
          </w:p>
        </w:tc>
        <w:tc>
          <w:tcPr>
            <w:tcW w:w="285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60D6B03" w14:textId="77777777" w:rsidR="008943A9" w:rsidRPr="00643479" w:rsidRDefault="008943A9" w:rsidP="002515C7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643479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8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6BCF2662" w14:textId="77777777" w:rsidR="008943A9" w:rsidRPr="00643479" w:rsidRDefault="008943A9" w:rsidP="002515C7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8943A9" w:rsidRPr="00643479" w14:paraId="5B598285" w14:textId="77777777" w:rsidTr="002515C7">
        <w:trPr>
          <w:trHeight w:val="255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7B2424D4" w14:textId="77777777" w:rsidR="008943A9" w:rsidRPr="00643479" w:rsidRDefault="008943A9" w:rsidP="002515C7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4A5D83F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965ACD8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CA4D102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9F2FAD7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98DDE07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28B76CE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8943A9" w:rsidRPr="00643479" w14:paraId="3AAA67C2" w14:textId="77777777" w:rsidTr="002515C7">
        <w:trPr>
          <w:trHeight w:val="267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13F0FF50" w14:textId="77777777" w:rsidR="008943A9" w:rsidRPr="00643479" w:rsidRDefault="008943A9" w:rsidP="002515C7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F7F4F1F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20B0E6F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D359EAE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7D15317B" w14:textId="02B922C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st</w:t>
            </w:r>
            <w:r w:rsidR="001D6653">
              <w:rPr>
                <w:rFonts w:ascii="Public Sans" w:hAnsi="Public Sans" w:cs="Arial"/>
                <w:sz w:val="18"/>
                <w:szCs w:val="18"/>
                <w:lang w:eastAsia="en-AU"/>
              </w:rPr>
              <w:t>.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Actual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1182555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65D0C38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8943A9" w:rsidRPr="00643479" w14:paraId="07FEBE59" w14:textId="77777777" w:rsidTr="002515C7">
        <w:trPr>
          <w:trHeight w:val="283"/>
        </w:trPr>
        <w:tc>
          <w:tcPr>
            <w:tcW w:w="4037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365B45C9" w14:textId="77777777" w:rsidR="008943A9" w:rsidRPr="00643479" w:rsidRDefault="008943A9" w:rsidP="002515C7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6690EE5C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61151E0E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</w:tcBorders>
            <w:shd w:val="clear" w:color="auto" w:fill="EBEBEB"/>
            <w:hideMark/>
          </w:tcPr>
          <w:p w14:paraId="022EE8BD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5CA3527B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0A01EE4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61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19CDD205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8943A9" w:rsidRPr="00643479" w14:paraId="0437FAEA" w14:textId="77777777" w:rsidTr="005F5B37">
        <w:trPr>
          <w:trHeight w:val="320"/>
        </w:trPr>
        <w:tc>
          <w:tcPr>
            <w:tcW w:w="4037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D9019C" w14:textId="04072BF5" w:rsidR="008943A9" w:rsidRPr="00643479" w:rsidRDefault="008943A9" w:rsidP="002515C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Department of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 Regional NSW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6A1F9260" w14:textId="76F844A2" w:rsidR="008943A9" w:rsidRPr="00643479" w:rsidRDefault="00C44EC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2,42</w:t>
            </w:r>
            <w:r w:rsidR="00875EF1">
              <w:rPr>
                <w:rFonts w:ascii="Public Sans" w:hAnsi="Public Sans"/>
                <w:sz w:val="18"/>
                <w:szCs w:val="18"/>
              </w:rPr>
              <w:t>5.9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583F6728" w14:textId="623A8FFC" w:rsidR="008943A9" w:rsidRPr="00643479" w:rsidRDefault="00C44EC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2,548.7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3655428" w14:textId="429113F3" w:rsidR="008943A9" w:rsidRPr="00643479" w:rsidRDefault="00C44EC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5.3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15A4837" w14:textId="10F7627D" w:rsidR="008943A9" w:rsidRPr="00643479" w:rsidRDefault="00C44EC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59.6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6F913CF8" w14:textId="7D8A02BD" w:rsidR="008943A9" w:rsidRPr="00643479" w:rsidRDefault="00C44EC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85.1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31DCF1E0" w14:textId="7553AAB0" w:rsidR="008943A9" w:rsidRPr="00643479" w:rsidRDefault="00C44EC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42.8</w:t>
            </w:r>
          </w:p>
        </w:tc>
      </w:tr>
      <w:tr w:rsidR="008943A9" w:rsidRPr="00643479" w14:paraId="7841DAA4" w14:textId="77777777" w:rsidTr="005F5B37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1A2FE" w14:textId="2AD08618" w:rsidR="008943A9" w:rsidRPr="00643479" w:rsidRDefault="002574B2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Funding distribution </w:t>
            </w:r>
            <w:r w:rsidR="005A656D">
              <w:rPr>
                <w:rFonts w:ascii="Public Sans" w:hAnsi="Public Sans" w:cs="Arial"/>
                <w:sz w:val="18"/>
                <w:szCs w:val="18"/>
                <w:lang w:eastAsia="en-AU"/>
              </w:rPr>
              <w:t>to agencies</w:t>
            </w:r>
            <w:r w:rsidR="008943A9"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DF6EF1F" w14:textId="2A595AB6" w:rsidR="008943A9" w:rsidRPr="00643479" w:rsidRDefault="00875EF1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/>
                <w:sz w:val="18"/>
                <w:szCs w:val="18"/>
              </w:rPr>
              <w:t>188.2</w:t>
            </w:r>
          </w:p>
        </w:tc>
        <w:tc>
          <w:tcPr>
            <w:tcW w:w="95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540540D" w14:textId="09780F69" w:rsidR="008943A9" w:rsidRPr="00643479" w:rsidRDefault="009826D8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144.0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E53DC1" w14:textId="73AA4156" w:rsidR="008943A9" w:rsidRPr="00643479" w:rsidRDefault="009826D8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(</w:t>
            </w:r>
            <w:r w:rsidR="00354E48">
              <w:rPr>
                <w:rFonts w:ascii="Public Sans" w:hAnsi="Public Sans"/>
                <w:sz w:val="18"/>
                <w:szCs w:val="18"/>
              </w:rPr>
              <w:t>23.4</w:t>
            </w:r>
            <w:r w:rsidRPr="009826D8">
              <w:rPr>
                <w:rFonts w:ascii="Public Sans" w:hAnsi="Public Sans"/>
                <w:sz w:val="18"/>
                <w:szCs w:val="18"/>
              </w:rPr>
              <w:t>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87EF672" w14:textId="709D2067" w:rsidR="008943A9" w:rsidRPr="00643479" w:rsidRDefault="009826D8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…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9C14B62" w14:textId="75C39D08" w:rsidR="008943A9" w:rsidRPr="00643479" w:rsidRDefault="009826D8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…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75AB84" w14:textId="0BC7187A" w:rsidR="008943A9" w:rsidRPr="00643479" w:rsidRDefault="009826D8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…</w:t>
            </w:r>
          </w:p>
        </w:tc>
      </w:tr>
      <w:tr w:rsidR="008943A9" w:rsidRPr="00643479" w14:paraId="79360CB2" w14:textId="77777777" w:rsidTr="005F5B37">
        <w:trPr>
          <w:trHeight w:val="340"/>
        </w:trPr>
        <w:tc>
          <w:tcPr>
            <w:tcW w:w="403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DB0CE" w14:textId="77777777" w:rsidR="008943A9" w:rsidRPr="00643479" w:rsidRDefault="008943A9" w:rsidP="002515C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Principal 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Department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247F9D" w14:textId="27F3A3D0" w:rsidR="008943A9" w:rsidRPr="00643479" w:rsidRDefault="00F06E50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2,614.1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408D63" w14:textId="48E024CD" w:rsidR="008943A9" w:rsidRPr="00643479" w:rsidRDefault="00F06E50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2,692.7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D09A0" w14:textId="0C4EC5ED" w:rsidR="008943A9" w:rsidRPr="00643479" w:rsidRDefault="00F06E50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3.0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E6FFF1" w14:textId="7DB0B92F" w:rsidR="008943A9" w:rsidRPr="00643479" w:rsidRDefault="00F06E50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59.6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F57899" w14:textId="7FBD31BD" w:rsidR="008943A9" w:rsidRPr="00643479" w:rsidRDefault="00F06E50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85.1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205A53" w14:textId="6C59D65D" w:rsidR="008943A9" w:rsidRPr="00643479" w:rsidRDefault="00F06E50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42.8</w:t>
            </w:r>
          </w:p>
        </w:tc>
      </w:tr>
      <w:tr w:rsidR="008943A9" w:rsidRPr="00643479" w14:paraId="46EB7C3D" w14:textId="77777777" w:rsidTr="002515C7">
        <w:trPr>
          <w:trHeight w:val="329"/>
        </w:trPr>
        <w:tc>
          <w:tcPr>
            <w:tcW w:w="4037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  <w:hideMark/>
          </w:tcPr>
          <w:p w14:paraId="2992141B" w14:textId="16AFC114" w:rsidR="008943A9" w:rsidRPr="00C32455" w:rsidRDefault="008943A9" w:rsidP="002515C7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 w:rsidRPr="00D769C7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>Agencies</w:t>
            </w:r>
            <w:r w:rsidRPr="00C32455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41A2AFF" w14:textId="77777777" w:rsidR="008943A9" w:rsidRPr="00643479" w:rsidRDefault="008943A9" w:rsidP="002515C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AF054A6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C403E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2695F7F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F813DDC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C2F2000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</w:tr>
      <w:tr w:rsidR="008943A9" w:rsidRPr="00643479" w14:paraId="274B862C" w14:textId="77777777" w:rsidTr="005F5B37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309FAA3" w14:textId="42B02690" w:rsidR="008943A9" w:rsidRPr="00C32455" w:rsidRDefault="008943A9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New South Wales Rural Assistance Authority </w:t>
            </w: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40E12E2F" w14:textId="5DDC770D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841.2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19B59B4A" w14:textId="6DD01BA4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219.6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7133408" w14:textId="524674C5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(73.9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6C0020D" w14:textId="62C2BBA9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…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6F1BA32F" w14:textId="7DC97B7E" w:rsidR="008943A9" w:rsidRPr="00643479" w:rsidRDefault="00B04E97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/>
                <w:sz w:val="18"/>
                <w:szCs w:val="18"/>
              </w:rPr>
              <w:t>0.1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12502296" w14:textId="2503E000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…</w:t>
            </w:r>
          </w:p>
        </w:tc>
      </w:tr>
      <w:tr w:rsidR="008943A9" w:rsidRPr="00643479" w14:paraId="67134C72" w14:textId="77777777" w:rsidTr="005F5B37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76709DF" w14:textId="03F6ED52" w:rsidR="008943A9" w:rsidRPr="00C32455" w:rsidRDefault="003D6F76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>Regional Growth NSW Development Corporation</w:t>
            </w:r>
            <w:r w:rsidR="003000B9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8943A9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66F27937" w14:textId="520760B9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8.3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7F211E93" w14:textId="00167D51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84.6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49EE750" w14:textId="7A838759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913.8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F1CAFEB" w14:textId="11BF3489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123.0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1A95ABA1" w14:textId="6F4F1D98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233.9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7AE6107C" w14:textId="22C43BAA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90.1</w:t>
            </w:r>
          </w:p>
        </w:tc>
      </w:tr>
      <w:tr w:rsidR="008943A9" w:rsidRPr="00643479" w14:paraId="11D4126A" w14:textId="77777777" w:rsidTr="005F5B37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68A4BA" w14:textId="49D703B1" w:rsidR="008943A9" w:rsidRPr="00C32455" w:rsidRDefault="008943A9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>L</w:t>
            </w:r>
            <w:r w:rsidR="003D6F76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ocal Land Services </w:t>
            </w: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4B846250" w14:textId="35F97EBF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253.6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0BC82BC" w14:textId="3F802B5F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272.3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AF040CF" w14:textId="746BF85A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7.4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DF32F38" w14:textId="07966664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11.7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7567785E" w14:textId="2FE2C200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14.3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1D81A643" w14:textId="7FBCDC35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22.5</w:t>
            </w:r>
          </w:p>
        </w:tc>
      </w:tr>
      <w:tr w:rsidR="008943A9" w:rsidRPr="00643479" w14:paraId="58F68913" w14:textId="77777777" w:rsidTr="005F5B37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FD31738" w14:textId="6F8ED2D0" w:rsidR="008943A9" w:rsidRPr="00C32455" w:rsidRDefault="005466C3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>N</w:t>
            </w:r>
            <w:r w:rsidR="003D6F76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SW Food Authority </w:t>
            </w:r>
            <w:r w:rsidR="008943A9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02E875A" w14:textId="1715D37F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15.9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040B5088" w14:textId="3B5F6BFB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21.3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11D13CC" w14:textId="6F259976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34.0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38D6143" w14:textId="5C0B977A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1.2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1D90D40" w14:textId="43BEFA03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1.1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6EDE15C8" w14:textId="765B0B59" w:rsidR="008943A9" w:rsidRPr="00643479" w:rsidRDefault="00381EF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sz w:val="18"/>
                <w:szCs w:val="18"/>
              </w:rPr>
              <w:t>(10.1)</w:t>
            </w:r>
          </w:p>
        </w:tc>
      </w:tr>
      <w:tr w:rsidR="008943A9" w:rsidRPr="00643479" w14:paraId="69F31BDC" w14:textId="77777777" w:rsidTr="004C3236">
        <w:trPr>
          <w:trHeight w:val="340"/>
        </w:trPr>
        <w:tc>
          <w:tcPr>
            <w:tcW w:w="403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A756A" w14:textId="553A5864" w:rsidR="008943A9" w:rsidRPr="00C32455" w:rsidRDefault="008943A9" w:rsidP="002515C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769C7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Total Agencies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57212D" w14:textId="1EBA37A9" w:rsidR="008943A9" w:rsidRPr="00643479" w:rsidRDefault="00381EF2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1,119.1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A081A1" w14:textId="68F60CE2" w:rsidR="008943A9" w:rsidRPr="00643479" w:rsidRDefault="00381EF2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597.8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9E5DD" w14:textId="16436D3C" w:rsidR="008943A9" w:rsidRPr="00643479" w:rsidRDefault="00381EF2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(46.6)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142A1A" w14:textId="712D75E3" w:rsidR="008943A9" w:rsidRPr="00643479" w:rsidRDefault="00381EF2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135.9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9FE09D" w14:textId="78108AC2" w:rsidR="008943A9" w:rsidRPr="00643479" w:rsidRDefault="00381EF2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249.3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78D794" w14:textId="4C98206C" w:rsidR="008943A9" w:rsidRPr="00643479" w:rsidRDefault="00381EF2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9826D8">
              <w:rPr>
                <w:rFonts w:ascii="Public Sans" w:hAnsi="Public Sans"/>
                <w:b/>
                <w:bCs/>
                <w:sz w:val="18"/>
                <w:szCs w:val="18"/>
              </w:rPr>
              <w:t>83.5</w:t>
            </w:r>
          </w:p>
        </w:tc>
      </w:tr>
    </w:tbl>
    <w:p w14:paraId="70944484" w14:textId="77777777" w:rsidR="00D34D63" w:rsidRPr="00F8244B" w:rsidRDefault="00D34D63" w:rsidP="00D34D63">
      <w:pPr>
        <w:rPr>
          <w:rFonts w:ascii="Arial" w:hAnsi="Arial" w:cs="Arial"/>
          <w:sz w:val="6"/>
          <w:szCs w:val="6"/>
        </w:rPr>
      </w:pPr>
    </w:p>
    <w:p w14:paraId="03156E5F" w14:textId="77777777" w:rsidR="00D34D63" w:rsidRPr="004C3236" w:rsidRDefault="00D34D63" w:rsidP="00D34D6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Public Sans" w:hAnsi="Public Sans" w:cs="Arial"/>
          <w:color w:val="000000"/>
          <w:sz w:val="17"/>
          <w:szCs w:val="17"/>
        </w:rPr>
      </w:pPr>
      <w:r w:rsidRPr="004C3236">
        <w:rPr>
          <w:rFonts w:ascii="Public Sans" w:hAnsi="Public Sans" w:cs="Arial"/>
          <w:color w:val="000000"/>
          <w:sz w:val="17"/>
          <w:szCs w:val="17"/>
        </w:rPr>
        <w:t>This table shows expenses on an uneliminated basis.</w:t>
      </w:r>
    </w:p>
    <w:p w14:paraId="1DC8852D" w14:textId="55E14C3F" w:rsidR="008D6B89" w:rsidRPr="004C3236" w:rsidRDefault="008D6B89" w:rsidP="007045C7">
      <w:pPr>
        <w:autoSpaceDE w:val="0"/>
        <w:autoSpaceDN w:val="0"/>
        <w:adjustRightInd w:val="0"/>
        <w:rPr>
          <w:rFonts w:ascii="Public Sans" w:hAnsi="Public Sans" w:cs="Arial"/>
          <w:color w:val="000000"/>
          <w:sz w:val="17"/>
          <w:szCs w:val="17"/>
        </w:rPr>
      </w:pPr>
    </w:p>
    <w:p w14:paraId="459B5445" w14:textId="77777777" w:rsidR="00D34D63" w:rsidRPr="004C3236" w:rsidRDefault="00D34D63" w:rsidP="004852F7">
      <w:pPr>
        <w:pStyle w:val="ListParagraph"/>
        <w:autoSpaceDE w:val="0"/>
        <w:autoSpaceDN w:val="0"/>
        <w:adjustRightInd w:val="0"/>
        <w:spacing w:after="0" w:line="240" w:lineRule="auto"/>
        <w:ind w:left="357" w:hanging="357"/>
        <w:rPr>
          <w:rFonts w:ascii="Public Sans" w:hAnsi="Public Sans" w:cs="Arial"/>
          <w:color w:val="000000"/>
          <w:sz w:val="17"/>
          <w:szCs w:val="17"/>
        </w:rPr>
      </w:pPr>
      <w:bookmarkStart w:id="3" w:name="_Hlk10637678"/>
      <w:r w:rsidRPr="004C3236">
        <w:rPr>
          <w:rFonts w:ascii="Public Sans" w:hAnsi="Public Sans" w:cs="Arial"/>
          <w:color w:val="000000"/>
          <w:sz w:val="17"/>
          <w:szCs w:val="17"/>
        </w:rPr>
        <w:t>Note: Some sub-totals in this table may not be exactly equal to the sum of agency totals due to rounding.</w:t>
      </w:r>
    </w:p>
    <w:bookmarkEnd w:id="3"/>
    <w:p w14:paraId="62A3470F" w14:textId="48FC91D4" w:rsidR="00144CC6" w:rsidRPr="007D0303" w:rsidRDefault="00BF5648" w:rsidP="00144CC6">
      <w:pPr>
        <w:rPr>
          <w:rFonts w:ascii="Public Sans" w:eastAsia="Calibri" w:hAnsi="Public Sans" w:cs="Arial"/>
          <w:color w:val="000000"/>
          <w:sz w:val="16"/>
          <w:szCs w:val="16"/>
          <w:lang w:eastAsia="en-AU"/>
        </w:rPr>
      </w:pPr>
      <w:r w:rsidRPr="007D0303">
        <w:rPr>
          <w:rFonts w:ascii="Public Sans" w:hAnsi="Public Sans" w:cs="Arial"/>
          <w:color w:val="000000"/>
          <w:sz w:val="16"/>
          <w:szCs w:val="16"/>
          <w:lang w:eastAsia="en-AU"/>
        </w:rPr>
        <w:br w:type="page"/>
      </w:r>
    </w:p>
    <w:p w14:paraId="59ECB3C7" w14:textId="352019DD" w:rsidR="005F73E3" w:rsidRDefault="000424F7" w:rsidP="0022071F">
      <w:pPr>
        <w:pStyle w:val="Heading2"/>
        <w:numPr>
          <w:ilvl w:val="1"/>
          <w:numId w:val="31"/>
        </w:numPr>
        <w:pBdr>
          <w:bottom w:val="single" w:sz="4" w:space="4" w:color="22272B"/>
        </w:pBdr>
        <w:ind w:left="851" w:hanging="851"/>
        <w:rPr>
          <w:rFonts w:ascii="Public Sans" w:hAnsi="Public Sans"/>
          <w:color w:val="22272B"/>
        </w:rPr>
      </w:pPr>
      <w:r w:rsidRPr="007D0303">
        <w:rPr>
          <w:rFonts w:ascii="Public Sans" w:hAnsi="Public Sans"/>
          <w:color w:val="22272B"/>
        </w:rPr>
        <w:lastRenderedPageBreak/>
        <w:t>Financial Statements</w:t>
      </w:r>
    </w:p>
    <w:p w14:paraId="4E3B5022" w14:textId="77777777" w:rsidR="008532EE" w:rsidRPr="008532EE" w:rsidRDefault="008532EE" w:rsidP="008532EE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8532EE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Department of Regional NSW</w:t>
      </w:r>
    </w:p>
    <w:tbl>
      <w:tblPr>
        <w:tblW w:w="5233" w:type="pct"/>
        <w:tblLook w:val="04A0" w:firstRow="1" w:lastRow="0" w:firstColumn="1" w:lastColumn="0" w:noHBand="0" w:noVBand="1"/>
        <w:tblCaption w:val="10.2 Regional NSW - 10.2 Financial Statements - Department of Regional NSW"/>
        <w:tblDescription w:val="10.2 Financial Statements - Department of Regional NSW - Operating Statement"/>
      </w:tblPr>
      <w:tblGrid>
        <w:gridCol w:w="6235"/>
        <w:gridCol w:w="1189"/>
        <w:gridCol w:w="169"/>
        <w:gridCol w:w="1027"/>
        <w:gridCol w:w="230"/>
        <w:gridCol w:w="962"/>
        <w:gridCol w:w="276"/>
      </w:tblGrid>
      <w:tr w:rsidR="00443972" w14:paraId="11E30DC3" w14:textId="77777777" w:rsidTr="000A4997">
        <w:trPr>
          <w:trHeight w:val="405"/>
        </w:trPr>
        <w:tc>
          <w:tcPr>
            <w:tcW w:w="3090" w:type="pct"/>
            <w:shd w:val="clear" w:color="auto" w:fill="FFFFFF"/>
            <w:noWrap/>
            <w:vAlign w:val="bottom"/>
            <w:hideMark/>
          </w:tcPr>
          <w:p w14:paraId="547E1752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73" w:type="pct"/>
            <w:gridSpan w:val="2"/>
            <w:shd w:val="clear" w:color="auto" w:fill="FFFFFF"/>
            <w:noWrap/>
            <w:vAlign w:val="bottom"/>
            <w:hideMark/>
          </w:tcPr>
          <w:p w14:paraId="04517F02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23" w:type="pct"/>
            <w:gridSpan w:val="2"/>
            <w:shd w:val="clear" w:color="auto" w:fill="FFFFFF"/>
            <w:noWrap/>
            <w:vAlign w:val="bottom"/>
            <w:hideMark/>
          </w:tcPr>
          <w:p w14:paraId="45821783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14" w:type="pct"/>
            <w:gridSpan w:val="2"/>
            <w:shd w:val="clear" w:color="auto" w:fill="FFFFFF"/>
            <w:noWrap/>
            <w:vAlign w:val="bottom"/>
            <w:hideMark/>
          </w:tcPr>
          <w:p w14:paraId="2ACCE7BD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43972" w14:paraId="6B81A03A" w14:textId="77777777" w:rsidTr="009046E7">
        <w:trPr>
          <w:gridAfter w:val="1"/>
          <w:wAfter w:w="137" w:type="pct"/>
          <w:trHeight w:val="283"/>
        </w:trPr>
        <w:tc>
          <w:tcPr>
            <w:tcW w:w="3090" w:type="pct"/>
            <w:shd w:val="clear" w:color="auto" w:fill="EBEBEB"/>
            <w:vAlign w:val="center"/>
            <w:hideMark/>
          </w:tcPr>
          <w:p w14:paraId="4E93ABFC" w14:textId="77777777" w:rsidR="008532EE" w:rsidRPr="00756115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2" w:type="pct"/>
            <w:gridSpan w:val="3"/>
            <w:shd w:val="clear" w:color="auto" w:fill="EBEBEB"/>
            <w:vAlign w:val="bottom"/>
            <w:hideMark/>
          </w:tcPr>
          <w:p w14:paraId="1239BA97" w14:textId="77777777" w:rsidR="008532EE" w:rsidRPr="00756115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591" w:type="pct"/>
            <w:gridSpan w:val="2"/>
            <w:shd w:val="clear" w:color="auto" w:fill="EBEBEB"/>
            <w:vAlign w:val="bottom"/>
            <w:hideMark/>
          </w:tcPr>
          <w:p w14:paraId="4BB7F6BD" w14:textId="77777777" w:rsidR="008532EE" w:rsidRPr="00756115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43972" w14:paraId="2CD6F860" w14:textId="77777777" w:rsidTr="000A4997">
        <w:trPr>
          <w:gridAfter w:val="1"/>
          <w:wAfter w:w="137" w:type="pct"/>
          <w:trHeight w:val="225"/>
        </w:trPr>
        <w:tc>
          <w:tcPr>
            <w:tcW w:w="3090" w:type="pct"/>
            <w:shd w:val="clear" w:color="auto" w:fill="EBEBEB"/>
            <w:vAlign w:val="center"/>
            <w:hideMark/>
          </w:tcPr>
          <w:p w14:paraId="66ECBCAA" w14:textId="77777777" w:rsidR="008532EE" w:rsidRPr="00756115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9" w:type="pct"/>
            <w:shd w:val="clear" w:color="auto" w:fill="EBEBEB"/>
            <w:vAlign w:val="center"/>
            <w:hideMark/>
          </w:tcPr>
          <w:p w14:paraId="230EBFAB" w14:textId="77777777" w:rsidR="008532EE" w:rsidRPr="00756115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593" w:type="pct"/>
            <w:gridSpan w:val="2"/>
            <w:shd w:val="clear" w:color="auto" w:fill="EBEBEB"/>
            <w:vAlign w:val="center"/>
            <w:hideMark/>
          </w:tcPr>
          <w:p w14:paraId="07DBCAE8" w14:textId="77777777" w:rsidR="008532EE" w:rsidRPr="00756115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591" w:type="pct"/>
            <w:gridSpan w:val="2"/>
            <w:shd w:val="clear" w:color="auto" w:fill="EBEBEB"/>
            <w:vAlign w:val="center"/>
            <w:hideMark/>
          </w:tcPr>
          <w:p w14:paraId="1603DA36" w14:textId="77777777" w:rsidR="008532EE" w:rsidRPr="00756115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43972" w14:paraId="0F6A4CFE" w14:textId="77777777" w:rsidTr="009046E7">
        <w:trPr>
          <w:gridAfter w:val="1"/>
          <w:wAfter w:w="137" w:type="pct"/>
          <w:trHeight w:val="283"/>
        </w:trPr>
        <w:tc>
          <w:tcPr>
            <w:tcW w:w="3090" w:type="pct"/>
            <w:shd w:val="clear" w:color="auto" w:fill="EBEBEB"/>
            <w:vAlign w:val="center"/>
            <w:hideMark/>
          </w:tcPr>
          <w:p w14:paraId="4E033B8A" w14:textId="77777777" w:rsidR="008532EE" w:rsidRPr="00756115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89" w:type="pct"/>
            <w:shd w:val="clear" w:color="auto" w:fill="EBEBEB"/>
            <w:hideMark/>
          </w:tcPr>
          <w:p w14:paraId="6D0FED9A" w14:textId="77777777" w:rsidR="008532EE" w:rsidRPr="00756115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93" w:type="pct"/>
            <w:gridSpan w:val="2"/>
            <w:shd w:val="clear" w:color="auto" w:fill="EBEBEB"/>
            <w:hideMark/>
          </w:tcPr>
          <w:p w14:paraId="171B304C" w14:textId="77777777" w:rsidR="008532EE" w:rsidRPr="00756115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91" w:type="pct"/>
            <w:gridSpan w:val="2"/>
            <w:shd w:val="clear" w:color="auto" w:fill="EBEBEB"/>
            <w:hideMark/>
          </w:tcPr>
          <w:p w14:paraId="09189720" w14:textId="77777777" w:rsidR="008532EE" w:rsidRPr="00756115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43972" w14:paraId="734D8E60" w14:textId="77777777" w:rsidTr="000A4997">
        <w:trPr>
          <w:gridAfter w:val="1"/>
          <w:wAfter w:w="137" w:type="pct"/>
          <w:trHeight w:val="225"/>
        </w:trPr>
        <w:tc>
          <w:tcPr>
            <w:tcW w:w="3090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85FBF" w14:textId="77777777" w:rsidR="008532EE" w:rsidRPr="00756115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589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1E1A6C" w14:textId="77777777" w:rsidR="008532EE" w:rsidRPr="00756115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3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E87AC5" w14:textId="77777777" w:rsidR="008532EE" w:rsidRPr="00756115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BADA18" w14:textId="77777777" w:rsidR="008532EE" w:rsidRPr="00756115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43972" w14:paraId="1B5B61B5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BF9E8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8EE4AA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E72E1E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E10A7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43972" w14:paraId="3BFA1745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01494" w14:textId="77777777" w:rsidR="008532EE" w:rsidRPr="00756115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2319B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20,315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5D7DC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54,658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6D08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12,104</w:t>
            </w:r>
          </w:p>
        </w:tc>
      </w:tr>
      <w:tr w:rsidR="00443972" w14:paraId="661E9D22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B7834" w14:textId="77777777" w:rsidR="008532EE" w:rsidRPr="00756115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F16F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0E4C8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5D1CE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64</w:t>
            </w:r>
          </w:p>
        </w:tc>
      </w:tr>
      <w:tr w:rsidR="00443972" w14:paraId="347296E8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EFE43" w14:textId="77777777" w:rsidR="008532EE" w:rsidRPr="00756115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D332D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12,618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0E8DC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92,808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243DF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00,870</w:t>
            </w:r>
          </w:p>
        </w:tc>
      </w:tr>
      <w:tr w:rsidR="00443972" w14:paraId="33B91600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41467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F9041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166,121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DE97A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241,000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2BB52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48,142</w:t>
            </w:r>
          </w:p>
        </w:tc>
      </w:tr>
      <w:tr w:rsidR="00443972" w14:paraId="6DC849D9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DD657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4A75E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579DE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126BF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43972" w14:paraId="20C7F3A1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5E937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0C5A9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725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BC6B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,499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2A6DB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,996</w:t>
            </w:r>
          </w:p>
        </w:tc>
      </w:tr>
      <w:tr w:rsidR="00443972" w14:paraId="3436A0A4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A39B0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3D262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AAAFC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4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E2D8F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3</w:t>
            </w:r>
          </w:p>
        </w:tc>
      </w:tr>
      <w:tr w:rsidR="00443972" w14:paraId="5482A233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BD7751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9719B2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165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C18F25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9D2AE0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19</w:t>
            </w:r>
          </w:p>
        </w:tc>
      </w:tr>
      <w:tr w:rsidR="00443972" w14:paraId="6C4B94EA" w14:textId="77777777" w:rsidTr="000A4997">
        <w:trPr>
          <w:gridAfter w:val="1"/>
          <w:wAfter w:w="137" w:type="pct"/>
          <w:trHeight w:val="340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95672A" w14:textId="77777777" w:rsidR="008532EE" w:rsidRPr="00756115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589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39651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34,993</w:t>
            </w:r>
          </w:p>
        </w:tc>
        <w:tc>
          <w:tcPr>
            <w:tcW w:w="593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A7606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614,149</w:t>
            </w:r>
          </w:p>
        </w:tc>
        <w:tc>
          <w:tcPr>
            <w:tcW w:w="59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E7A6E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692,658</w:t>
            </w:r>
          </w:p>
        </w:tc>
      </w:tr>
      <w:tr w:rsidR="00443972" w14:paraId="0AE59DC7" w14:textId="77777777" w:rsidTr="000A4997">
        <w:trPr>
          <w:gridAfter w:val="1"/>
          <w:wAfter w:w="137" w:type="pct"/>
          <w:trHeight w:val="225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CD5BC" w14:textId="77777777" w:rsidR="008532EE" w:rsidRPr="00756115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589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06988" w14:textId="77777777" w:rsidR="008532EE" w:rsidRPr="00756115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3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D7740" w14:textId="77777777" w:rsidR="008532EE" w:rsidRPr="00756115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1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49ADA" w14:textId="77777777" w:rsidR="008532EE" w:rsidRPr="00756115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43972" w14:paraId="5EDBC2D7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28315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B8169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379,185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08F9C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09,622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20DE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37,235</w:t>
            </w:r>
          </w:p>
        </w:tc>
      </w:tr>
      <w:tr w:rsidR="00443972" w14:paraId="60614682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E88F3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899C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F8C41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47F3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43972" w14:paraId="699E66D2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EDAC7CA" w14:textId="77777777" w:rsidR="008532EE" w:rsidRPr="00756115" w:rsidRDefault="008532EE" w:rsidP="005A29F5">
            <w:pPr>
              <w:ind w:right="-246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F4CB2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,698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E5156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808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30FB4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114</w:t>
            </w:r>
          </w:p>
        </w:tc>
      </w:tr>
      <w:tr w:rsidR="00443972" w14:paraId="07228073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B7EFF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3EE62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CCEE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9B78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43972" w14:paraId="455D0A40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67D6A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629D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0,725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01140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6,371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26658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1,877</w:t>
            </w:r>
          </w:p>
        </w:tc>
      </w:tr>
      <w:tr w:rsidR="00443972" w14:paraId="724DFBDB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F0049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AAB7D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56,162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1B261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26,138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4F028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69,245</w:t>
            </w:r>
          </w:p>
        </w:tc>
      </w:tr>
      <w:tr w:rsidR="00443972" w14:paraId="15E823C9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3EBC8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92ECC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745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52B7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335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1488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156</w:t>
            </w:r>
          </w:p>
        </w:tc>
      </w:tr>
      <w:tr w:rsidR="00443972" w14:paraId="37DCBC93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1871A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8A2F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0081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0,586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31C99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,328</w:t>
            </w:r>
          </w:p>
        </w:tc>
      </w:tr>
      <w:tr w:rsidR="00443972" w14:paraId="32AD507A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3B2693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589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43A0B5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39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90849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,068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3FABC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26</w:t>
            </w:r>
          </w:p>
        </w:tc>
      </w:tr>
      <w:tr w:rsidR="00443972" w14:paraId="33E4B43F" w14:textId="77777777" w:rsidTr="000A4997">
        <w:trPr>
          <w:gridAfter w:val="1"/>
          <w:wAfter w:w="137" w:type="pct"/>
          <w:trHeight w:val="340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51CE1" w14:textId="77777777" w:rsidR="008532EE" w:rsidRPr="00756115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589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1C54B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525,454</w:t>
            </w:r>
          </w:p>
        </w:tc>
        <w:tc>
          <w:tcPr>
            <w:tcW w:w="593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ABB1D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72,928</w:t>
            </w:r>
          </w:p>
        </w:tc>
        <w:tc>
          <w:tcPr>
            <w:tcW w:w="591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944E4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15,480</w:t>
            </w:r>
          </w:p>
        </w:tc>
      </w:tr>
      <w:tr w:rsidR="00443972" w14:paraId="1F6113D6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3B16C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589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A6297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3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4F2FB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54</w:t>
            </w:r>
          </w:p>
        </w:tc>
        <w:tc>
          <w:tcPr>
            <w:tcW w:w="591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A3C88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43972" w14:paraId="19B234D4" w14:textId="77777777" w:rsidTr="00E26FA1">
        <w:trPr>
          <w:gridAfter w:val="1"/>
          <w:wAfter w:w="137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42C64A" w14:textId="77777777" w:rsidR="008532EE" w:rsidRPr="00756115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589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BE050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3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D30ECA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2,377)</w:t>
            </w:r>
          </w:p>
        </w:tc>
        <w:tc>
          <w:tcPr>
            <w:tcW w:w="591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EB5F43" w14:textId="77777777" w:rsidR="008532EE" w:rsidRPr="00756115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43972" w14:paraId="6E1FA176" w14:textId="77777777" w:rsidTr="000A4997">
        <w:trPr>
          <w:gridAfter w:val="1"/>
          <w:wAfter w:w="137" w:type="pct"/>
          <w:trHeight w:val="340"/>
        </w:trPr>
        <w:tc>
          <w:tcPr>
            <w:tcW w:w="3090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A1784A" w14:textId="77777777" w:rsidR="008532EE" w:rsidRPr="00756115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5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908F78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0,461</w:t>
            </w:r>
          </w:p>
        </w:tc>
        <w:tc>
          <w:tcPr>
            <w:tcW w:w="59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DCA73D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7,457</w:t>
            </w:r>
          </w:p>
        </w:tc>
        <w:tc>
          <w:tcPr>
            <w:tcW w:w="5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08B54A" w14:textId="77777777" w:rsidR="008532EE" w:rsidRPr="00756115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5611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77,178)</w:t>
            </w:r>
          </w:p>
        </w:tc>
      </w:tr>
    </w:tbl>
    <w:p w14:paraId="4E8213F1" w14:textId="77777777" w:rsidR="008532EE" w:rsidRPr="008532EE" w:rsidRDefault="008532EE" w:rsidP="003C5C79">
      <w:pPr>
        <w:pStyle w:val="ListParagraph"/>
        <w:spacing w:before="360"/>
        <w:ind w:left="500"/>
        <w:rPr>
          <w:rFonts w:asciiTheme="minorHAnsi" w:eastAsiaTheme="minorHAnsi" w:hAnsiTheme="minorHAnsi" w:cstheme="minorBidi"/>
          <w:sz w:val="22"/>
        </w:rPr>
      </w:pPr>
    </w:p>
    <w:p w14:paraId="6F43E9ED" w14:textId="77777777" w:rsidR="008532EE" w:rsidRDefault="008532EE" w:rsidP="008532EE">
      <w:pPr>
        <w:pStyle w:val="ListParagraph"/>
        <w:numPr>
          <w:ilvl w:val="0"/>
          <w:numId w:val="31"/>
        </w:numPr>
      </w:pPr>
      <w:r w:rsidRPr="008532EE"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Department of Regional NSW - Balance Sheet"/>
        <w:tblDescription w:val="10.2 Financial Statements - Department of Regional NSW - Balance Sheet        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4FFE872D" w14:textId="77777777" w:rsidTr="009046E7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B722016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0445B08E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092F2C9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2078A92B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6F3D5887" w14:textId="77777777" w:rsidTr="009046E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294A34C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4B4989F4" w14:textId="77777777" w:rsidR="008532EE" w:rsidRPr="00E36B32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5F3E2C7B" w14:textId="77777777" w:rsidR="008532EE" w:rsidRPr="00E36B32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E36B32" w14:paraId="766EE547" w14:textId="77777777" w:rsidTr="00BE2606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F7A17D3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29F0B8F8" w14:textId="77777777" w:rsidR="008532EE" w:rsidRPr="00E36B3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12F4C83B" w14:textId="77777777" w:rsidR="008532EE" w:rsidRPr="00E36B3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53B23382" w14:textId="77777777" w:rsidR="008532EE" w:rsidRPr="00E36B3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E36B32" w14:paraId="1C96A271" w14:textId="77777777" w:rsidTr="009046E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75ED9F1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2CDBC3D9" w14:textId="77777777" w:rsidR="008532EE" w:rsidRPr="00E36B32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05F538BF" w14:textId="77777777" w:rsidR="008532EE" w:rsidRPr="00E36B32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2B8EB3DB" w14:textId="77777777" w:rsidR="008532EE" w:rsidRPr="00E36B32" w:rsidRDefault="008532EE" w:rsidP="009046E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E36B32" w14:paraId="6A205A5C" w14:textId="77777777" w:rsidTr="00BE2606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28046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5FD23F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11AC67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0FCC61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48E6A441" w14:textId="77777777" w:rsidTr="00BE260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7734E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4F6927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81D3B6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A3BF16" w14:textId="77777777" w:rsidR="008532EE" w:rsidRPr="00E36B3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45DF8D53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835CB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480F8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318,32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463D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327,91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7F0D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83,640</w:t>
            </w:r>
          </w:p>
        </w:tc>
      </w:tr>
      <w:tr w:rsidR="008532EE" w:rsidRPr="00E36B32" w14:paraId="47D0A5EC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D707C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11BE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7C14F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FD87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2245D146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A3444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3CCE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90,35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8763C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520,35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CBE1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31,802</w:t>
            </w:r>
          </w:p>
        </w:tc>
      </w:tr>
      <w:tr w:rsidR="008532EE" w:rsidRPr="00E36B32" w14:paraId="188AB1C5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A3E92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F6691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EA88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3694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3893FF53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2987A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045D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7,15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4AB9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,99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6883C6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,995</w:t>
            </w:r>
          </w:p>
        </w:tc>
      </w:tr>
      <w:tr w:rsidR="008532EE" w:rsidRPr="00E36B32" w14:paraId="71848D26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6D611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F058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393C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86E8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62D6734C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7EAC9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6DDC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74DC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F720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0F8E2223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121502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CC4DE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95C02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B66A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787F4DE4" w14:textId="77777777" w:rsidTr="007B20B4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C049CB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DBC99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D24FD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4DFA1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0A3AB1CC" w14:textId="77777777" w:rsidTr="007B20B4">
        <w:trPr>
          <w:trHeight w:val="306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DC1D5D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F443E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15,825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9AEA1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53,262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D217D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20,437</w:t>
            </w:r>
          </w:p>
        </w:tc>
      </w:tr>
      <w:tr w:rsidR="008532EE" w:rsidRPr="00E36B32" w14:paraId="10A861DF" w14:textId="77777777" w:rsidTr="00EF084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39C7B" w14:textId="77777777" w:rsidR="008532EE" w:rsidRPr="00E36B32" w:rsidRDefault="008532EE" w:rsidP="00EF0847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6C518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3FC3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FA34B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34ED66C0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F5186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74D4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CA78F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5021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40344063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B910B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81CCE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5BB1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,21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73A4C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,219</w:t>
            </w:r>
          </w:p>
        </w:tc>
      </w:tr>
      <w:tr w:rsidR="008532EE" w:rsidRPr="00E36B32" w14:paraId="13016E47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6FA72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2B12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2A81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7576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737EE782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05B6E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0694B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4,41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045662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9,53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2DC6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9,539</w:t>
            </w:r>
          </w:p>
        </w:tc>
      </w:tr>
      <w:tr w:rsidR="008532EE" w:rsidRPr="00E36B32" w14:paraId="3EC7CDBB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462FB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621A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2,45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6082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8,46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32C50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8,465</w:t>
            </w:r>
          </w:p>
        </w:tc>
      </w:tr>
      <w:tr w:rsidR="008532EE" w:rsidRPr="00E36B32" w14:paraId="37ADD077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C6284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C24C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C341E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861D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</w:tr>
      <w:tr w:rsidR="008532EE" w:rsidRPr="00E36B32" w14:paraId="2A887058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345F7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FDB50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D69F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6599C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2F0A4C47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A9C10" w14:textId="77777777" w:rsidR="008532EE" w:rsidRPr="00E36B3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1DF36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373,22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D0CCE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93,02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13426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500,010</w:t>
            </w:r>
          </w:p>
        </w:tc>
      </w:tr>
      <w:tr w:rsidR="008532EE" w:rsidRPr="00E36B32" w14:paraId="36DE25D3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D1BA8" w14:textId="77777777" w:rsidR="008532EE" w:rsidRPr="00E36B3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AD7AC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7,78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09A9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90,44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7095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96,860</w:t>
            </w:r>
          </w:p>
        </w:tc>
      </w:tr>
      <w:tr w:rsidR="008532EE" w:rsidRPr="00E36B32" w14:paraId="583BF8D1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DD39E" w14:textId="1C286132" w:rsidR="008532EE" w:rsidRPr="00E36B32" w:rsidRDefault="008532EE" w:rsidP="00EF084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BFE3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41,48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41EBB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08,91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BBFD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53,536</w:t>
            </w:r>
          </w:p>
        </w:tc>
      </w:tr>
      <w:tr w:rsidR="008532EE" w:rsidRPr="00E36B32" w14:paraId="63D0EC74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555FA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0087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0F931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4CFB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3AC2FD2E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C03AB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595AF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,23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C16E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5,17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70B22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8,589</w:t>
            </w:r>
          </w:p>
        </w:tc>
      </w:tr>
      <w:tr w:rsidR="008532EE" w:rsidRPr="00E36B32" w14:paraId="0D2D0C7A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7A1C7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647D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5,99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F59FF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9,15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C89BF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5,732</w:t>
            </w:r>
          </w:p>
        </w:tc>
      </w:tr>
      <w:tr w:rsidR="008532EE" w:rsidRPr="00E36B32" w14:paraId="061F9ED4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445E9E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EE930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8ABC18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5ED50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7184028B" w14:textId="77777777" w:rsidTr="00312F3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1CD55B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1A93A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26,653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5CD24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5,985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BCB53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3,996</w:t>
            </w:r>
          </w:p>
        </w:tc>
      </w:tr>
      <w:tr w:rsidR="008532EE" w:rsidRPr="00E36B32" w14:paraId="21C2C018" w14:textId="77777777" w:rsidTr="00312F3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629511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FD8FB6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42,478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7EE732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39,247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785E34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64,433</w:t>
            </w:r>
          </w:p>
        </w:tc>
      </w:tr>
      <w:tr w:rsidR="008532EE" w:rsidRPr="00E36B32" w14:paraId="48F3DB69" w14:textId="77777777" w:rsidTr="00BE260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00BF8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80C3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9CC76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597F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698493A9" w14:textId="77777777" w:rsidTr="00BE260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52E93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898A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594BE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7EE7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49C14093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1B654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C78A1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C703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A8D0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6C4DB046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72AFD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8DF62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1,90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EAAA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49,43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508C2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48,656</w:t>
            </w:r>
          </w:p>
        </w:tc>
      </w:tr>
      <w:tr w:rsidR="008532EE" w:rsidRPr="00E36B32" w14:paraId="12D20417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0574D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2182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,83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4D79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32,72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FDD1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32,726</w:t>
            </w:r>
          </w:p>
        </w:tc>
      </w:tr>
      <w:tr w:rsidR="008532EE" w:rsidRPr="00E36B32" w14:paraId="5C2299D3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3B170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AC951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9E1AC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354A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79C2836E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41EBA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B8EB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67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E4DA8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,9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5FDB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,937</w:t>
            </w:r>
          </w:p>
        </w:tc>
      </w:tr>
      <w:tr w:rsidR="008532EE" w:rsidRPr="00E36B32" w14:paraId="252F709F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91723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95D1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2,80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4870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82,16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E062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81,551</w:t>
            </w:r>
          </w:p>
        </w:tc>
      </w:tr>
      <w:tr w:rsidR="008532EE" w:rsidRPr="00E36B32" w14:paraId="53340FA8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044E0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F194C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0,22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A3CDF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08,58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DFCB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08,582</w:t>
            </w:r>
          </w:p>
        </w:tc>
      </w:tr>
      <w:tr w:rsidR="008532EE" w:rsidRPr="00E36B32" w14:paraId="37A7E410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97574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2B9951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A5786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0958FE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14F4212A" w14:textId="77777777" w:rsidTr="00312F31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E500D8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E3FCC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436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27371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4,850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3731E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3,452</w:t>
            </w:r>
          </w:p>
        </w:tc>
      </w:tr>
      <w:tr w:rsidR="008532EE" w:rsidRPr="00E36B32" w14:paraId="79B91A32" w14:textId="77777777" w:rsidTr="00BE260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904DF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CDD32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E762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73F0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06D490B4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EF4A3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BFBF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EEC88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4EC29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691E4689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FF886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DE9D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FFF86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2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A702E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26</w:t>
            </w:r>
          </w:p>
        </w:tc>
      </w:tr>
      <w:tr w:rsidR="008532EE" w:rsidRPr="00E36B32" w14:paraId="733E4980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4EDF4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990F8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B401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60BC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0025B715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6A88A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C857C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9A73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183B0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67BE2755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D4053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983A0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75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B6053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,79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B29C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6,555</w:t>
            </w:r>
          </w:p>
        </w:tc>
      </w:tr>
      <w:tr w:rsidR="008532EE" w:rsidRPr="00E36B32" w14:paraId="4E704196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7CDA3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88CF4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,13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442F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,71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9946F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4,717</w:t>
            </w:r>
          </w:p>
        </w:tc>
      </w:tr>
      <w:tr w:rsidR="008532EE" w:rsidRPr="00E36B32" w14:paraId="10892B1D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0FA79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5CBC6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89,36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74046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F992FF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8532EE" w:rsidRPr="00E36B32" w14:paraId="0B9B7F13" w14:textId="77777777" w:rsidTr="00312F31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47AF47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1C3C64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4,25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459D13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935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A7A617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698</w:t>
            </w:r>
          </w:p>
        </w:tc>
      </w:tr>
      <w:tr w:rsidR="008532EE" w:rsidRPr="00E36B32" w14:paraId="0107D12B" w14:textId="77777777" w:rsidTr="00312F3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66B0A6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3CBB6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2,69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FAE52C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2,78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36C3F1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5,150</w:t>
            </w:r>
          </w:p>
        </w:tc>
      </w:tr>
      <w:tr w:rsidR="008532EE" w:rsidRPr="00E36B32" w14:paraId="4F211146" w14:textId="77777777" w:rsidTr="00312F3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EFFF38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1EBB58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9,78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06068F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6,46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36672D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79,284</w:t>
            </w:r>
          </w:p>
        </w:tc>
      </w:tr>
      <w:tr w:rsidR="008532EE" w:rsidRPr="00E36B32" w14:paraId="699D2238" w14:textId="77777777" w:rsidTr="00BE260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081DF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320E1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11B8C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AB275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E36B32" w14:paraId="49455327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6B7E1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8FE0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921,10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6B48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862,52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8724B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685,345</w:t>
            </w:r>
          </w:p>
        </w:tc>
      </w:tr>
      <w:tr w:rsidR="008532EE" w:rsidRPr="00E36B32" w14:paraId="339668BA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3E9F2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2962B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28,68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7E4BD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93,93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ED677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193,938</w:t>
            </w:r>
          </w:p>
        </w:tc>
      </w:tr>
      <w:tr w:rsidR="008532EE" w:rsidRPr="00E36B32" w14:paraId="64C8FE18" w14:textId="77777777" w:rsidTr="00E11225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3C64B7" w14:textId="77777777" w:rsidR="008532EE" w:rsidRPr="00E36B3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F07C5A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DF4131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D4CCFE" w14:textId="77777777" w:rsidR="008532EE" w:rsidRPr="00E36B3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E36B32" w14:paraId="0DEBF2DE" w14:textId="77777777" w:rsidTr="00312F3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C8C60C" w14:textId="77777777" w:rsidR="008532EE" w:rsidRPr="00E36B3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628057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9,78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E27C78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6,46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CDF2E5" w14:textId="77777777" w:rsidR="008532EE" w:rsidRPr="00E36B3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36B3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79,284</w:t>
            </w:r>
          </w:p>
        </w:tc>
      </w:tr>
    </w:tbl>
    <w:p w14:paraId="6CBA7EB8" w14:textId="77777777" w:rsidR="000410BC" w:rsidRPr="00E11225" w:rsidRDefault="000410BC">
      <w:pPr>
        <w:rPr>
          <w:sz w:val="2"/>
          <w:szCs w:val="2"/>
        </w:rPr>
      </w:pPr>
      <w:r w:rsidRPr="00E11225">
        <w:rPr>
          <w:sz w:val="2"/>
          <w:szCs w:val="2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Department of Regional NSW - Cash Flow Statement"/>
        <w:tblDescription w:val="10.2 Financial Statements - Department of Regional NSW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69294F98" w14:textId="77777777" w:rsidTr="000410BC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B435A02" w14:textId="2483BB70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61E1084B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10811F8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7DA62012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0410BC" w14:paraId="0F044886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0DF5A33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43944A84" w14:textId="77777777" w:rsidR="008532EE" w:rsidRPr="000410B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2AFB8AB0" w14:textId="77777777" w:rsidR="008532EE" w:rsidRPr="000410B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0410BC" w14:paraId="3166C527" w14:textId="77777777" w:rsidTr="000410BC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25EF434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7FCB3937" w14:textId="77777777" w:rsidR="008532EE" w:rsidRPr="000410BC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325EFA61" w14:textId="77777777" w:rsidR="008532EE" w:rsidRPr="000410BC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00B81769" w14:textId="77777777" w:rsidR="008532EE" w:rsidRPr="000410BC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0410BC" w14:paraId="0B5A1C37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EA630E0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58ADE032" w14:textId="77777777" w:rsidR="008532EE" w:rsidRPr="000410B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217EC604" w14:textId="77777777" w:rsidR="008532EE" w:rsidRPr="000410B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177F57DB" w14:textId="77777777" w:rsidR="008532EE" w:rsidRPr="000410B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0410BC" w14:paraId="3210E51C" w14:textId="77777777" w:rsidTr="000410BC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9318A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EE4084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2DE970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612D3A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0410BC" w14:paraId="36203E4A" w14:textId="77777777" w:rsidTr="000410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2313F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982212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5FBA64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7E94D2" w14:textId="77777777" w:rsidR="008532EE" w:rsidRPr="000410B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0410BC" w14:paraId="117B9AC8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27C6B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BDF0E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607,88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58C8D2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524,15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CE4A1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599,314</w:t>
            </w:r>
          </w:p>
        </w:tc>
      </w:tr>
      <w:tr w:rsidR="008532EE" w:rsidRPr="000410BC" w14:paraId="76C3D923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D972A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CFC0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E57BE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8BF68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664</w:t>
            </w:r>
          </w:p>
        </w:tc>
      </w:tr>
      <w:tr w:rsidR="008532EE" w:rsidRPr="000410BC" w14:paraId="4471C344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E042E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34B4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2,166,12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BB237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,241,0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0D681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,348,142</w:t>
            </w:r>
          </w:p>
        </w:tc>
      </w:tr>
      <w:tr w:rsidR="008532EE" w:rsidRPr="000410BC" w14:paraId="1619C063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CEE94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98CA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63AF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8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1BE98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59</w:t>
            </w:r>
          </w:p>
        </w:tc>
      </w:tr>
      <w:tr w:rsidR="008532EE" w:rsidRPr="000410BC" w14:paraId="0A47622A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65068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799B2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01B82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BF58A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2BC5A7E1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8D8D1E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6BAA0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617,30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662781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,791,58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0667B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702,668</w:t>
            </w:r>
          </w:p>
        </w:tc>
      </w:tr>
      <w:tr w:rsidR="008532EE" w:rsidRPr="000410BC" w14:paraId="470067B6" w14:textId="77777777" w:rsidTr="00E47B9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C638C1" w14:textId="77777777" w:rsidR="008532EE" w:rsidRPr="000410BC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7C3208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391,357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9848A8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556,919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281027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650,947</w:t>
            </w:r>
          </w:p>
        </w:tc>
      </w:tr>
      <w:tr w:rsidR="008532EE" w:rsidRPr="000410BC" w14:paraId="749CBCDD" w14:textId="77777777" w:rsidTr="000410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77CCB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9B631E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365AF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4D03F0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0410BC" w14:paraId="2947FDC8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670B5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EA47F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2,379,18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986AF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,909,62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0CCA8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,337,235</w:t>
            </w:r>
          </w:p>
        </w:tc>
      </w:tr>
      <w:tr w:rsidR="008532EE" w:rsidRPr="000410BC" w14:paraId="6396A2C4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FB6B3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0D11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20D9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0101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15724244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F1392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E7DC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B84BF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0643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0486FCBB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4F6D4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E11D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F0B0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69535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034503D4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A49C1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C5751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E8EF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FCA6A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735EFFC3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07BCA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9A87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270,72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08A8E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346,36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03005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334,493</w:t>
            </w:r>
          </w:p>
        </w:tc>
      </w:tr>
      <w:tr w:rsidR="008532EE" w:rsidRPr="000410BC" w14:paraId="617D665D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6D4C7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D905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810D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B8FEE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7B2EE26E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CF3E0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4960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4,74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CEA47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1,9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48E2C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16,156</w:t>
            </w:r>
          </w:p>
        </w:tc>
      </w:tr>
      <w:tr w:rsidR="008532EE" w:rsidRPr="000410BC" w14:paraId="3A070D3C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19BDB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5112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856,16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0C56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717,64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233B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869,245</w:t>
            </w:r>
          </w:p>
        </w:tc>
      </w:tr>
      <w:tr w:rsidR="008532EE" w:rsidRPr="000410BC" w14:paraId="30E9311D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938626" w14:textId="77777777" w:rsidR="008532EE" w:rsidRPr="000410BC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8E20FF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93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948B2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745,55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AB8A65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32,787</w:t>
            </w:r>
          </w:p>
        </w:tc>
      </w:tr>
      <w:tr w:rsidR="008532EE" w:rsidRPr="000410BC" w14:paraId="3160539A" w14:textId="77777777" w:rsidTr="00E47B9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0DF900" w14:textId="77777777" w:rsidR="008532EE" w:rsidRPr="000410BC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16828B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511,756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9AC69F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731,13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C2771D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89,915</w:t>
            </w:r>
          </w:p>
        </w:tc>
      </w:tr>
      <w:tr w:rsidR="008532EE" w:rsidRPr="000410BC" w14:paraId="51C9CF10" w14:textId="77777777" w:rsidTr="00E47B9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73FA09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4C02DD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0,39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1698B9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4,21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EDD324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1,032)</w:t>
            </w:r>
          </w:p>
        </w:tc>
      </w:tr>
      <w:tr w:rsidR="008532EE" w:rsidRPr="000410BC" w14:paraId="0902AD1A" w14:textId="77777777" w:rsidTr="000410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9817D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8968B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83C35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E9F902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0410BC" w14:paraId="60AC75B8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77D29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96903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E46C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2,16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DD39F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792535F7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D0775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3F7C3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80,07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4A8AA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47,252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75DC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74,218)</w:t>
            </w:r>
          </w:p>
        </w:tc>
      </w:tr>
      <w:tr w:rsidR="008532EE" w:rsidRPr="000410BC" w14:paraId="60B85B8E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4380C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6ECD2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7DA3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AD34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77A94945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D2DBB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01BEC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C276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22,50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00E81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1D870125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CD72D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79D9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62F5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38D0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03C06FD7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39E9D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8D363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25B72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B267E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7C11BFBE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8F4A33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1E4EBF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15,282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BFEA3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9,49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899B2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7,689)</w:t>
            </w:r>
          </w:p>
        </w:tc>
      </w:tr>
      <w:tr w:rsidR="008532EE" w:rsidRPr="000410BC" w14:paraId="537F088C" w14:textId="77777777" w:rsidTr="00E47B9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F5CC0A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A18AC1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5,355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54CFE7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7,087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B896D3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1,907)</w:t>
            </w:r>
          </w:p>
        </w:tc>
      </w:tr>
      <w:tr w:rsidR="008532EE" w:rsidRPr="000410BC" w14:paraId="16D3AC1C" w14:textId="77777777" w:rsidTr="000410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7D247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CACB7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EBFCE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52FD7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0410BC" w14:paraId="7A7A803C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E5FD9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FF21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6D8D5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94F0E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093677C2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667D2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9BE07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BEB1B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2,811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75F7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1,337)</w:t>
            </w:r>
          </w:p>
        </w:tc>
      </w:tr>
      <w:tr w:rsidR="008532EE" w:rsidRPr="000410BC" w14:paraId="4F0896BC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CF5F1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3D552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BA28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6D290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5388B316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B7B86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0E8A43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B0A3A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41D67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321E5B07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B3573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E4A2D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0928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28B1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51158B5A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96F070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92CAD0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7B4409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EDE921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4E919E26" w14:textId="77777777" w:rsidTr="00E47B9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8FD8E8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8114A0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00F786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811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248868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337)</w:t>
            </w:r>
          </w:p>
        </w:tc>
      </w:tr>
      <w:tr w:rsidR="008532EE" w:rsidRPr="000410BC" w14:paraId="2BED1037" w14:textId="77777777" w:rsidTr="00E47B9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D03A1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311094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0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55D67C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31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1208ED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44,276)</w:t>
            </w:r>
          </w:p>
        </w:tc>
      </w:tr>
      <w:tr w:rsidR="008532EE" w:rsidRPr="000410BC" w14:paraId="7D378974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93D696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9C1E36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292,48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3FB404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248,29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E9D25A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327,916</w:t>
            </w:r>
          </w:p>
        </w:tc>
      </w:tr>
      <w:tr w:rsidR="008532EE" w:rsidRPr="000410BC" w14:paraId="757410CD" w14:textId="77777777" w:rsidTr="00E47B9C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12146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65743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EA792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F33D3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37E476B0" w14:textId="77777777" w:rsidTr="00E47B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B56F94" w14:textId="77777777" w:rsidR="008532EE" w:rsidRPr="000410BC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8631D8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79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330455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(14,68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3A2685" w14:textId="77777777" w:rsidR="008532EE" w:rsidRPr="000410BC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0410BC" w14:paraId="69AA9354" w14:textId="77777777" w:rsidTr="00E47B9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AA0485" w14:textId="77777777" w:rsidR="008532EE" w:rsidRPr="000410B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7C4033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8,32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B7D538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7,916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7BA660" w14:textId="77777777" w:rsidR="008532EE" w:rsidRPr="000410BC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10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3,640</w:t>
            </w:r>
          </w:p>
        </w:tc>
      </w:tr>
    </w:tbl>
    <w:p w14:paraId="4FE2F16E" w14:textId="77777777" w:rsidR="008532EE" w:rsidRPr="00161E81" w:rsidRDefault="008532EE" w:rsidP="00161E81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37CC9E89" w14:textId="77777777" w:rsidR="00E349F9" w:rsidRDefault="00E349F9" w:rsidP="008532EE">
      <w:pPr>
        <w:pStyle w:val="ListParagraph"/>
        <w:numPr>
          <w:ilvl w:val="0"/>
          <w:numId w:val="31"/>
        </w:numPr>
        <w:rPr>
          <w:sz w:val="24"/>
          <w:szCs w:val="24"/>
          <w:lang w:eastAsia="en-AU"/>
        </w:rPr>
        <w:sectPr w:rsidR="00E349F9" w:rsidSect="00A5631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pgNumType w:start="1"/>
          <w:cols w:space="720"/>
          <w:titlePg/>
          <w:docGrid w:linePitch="272"/>
        </w:sectPr>
      </w:pPr>
    </w:p>
    <w:p w14:paraId="638AC446" w14:textId="77777777" w:rsidR="008532EE" w:rsidRPr="00161E81" w:rsidRDefault="008532EE" w:rsidP="00161E81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161E81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ew South Wales Rural Assistance Authority</w:t>
      </w:r>
    </w:p>
    <w:tbl>
      <w:tblPr>
        <w:tblW w:w="10529" w:type="dxa"/>
        <w:tblLook w:val="04A0" w:firstRow="1" w:lastRow="0" w:firstColumn="1" w:lastColumn="0" w:noHBand="0" w:noVBand="1"/>
        <w:tblCaption w:val="10.2 Financial Statements - New South Wales Rural Assistant Authority - Operating Statement"/>
        <w:tblDescription w:val="10.2 Financial Statements - New South Wales Rural Assistant Authority - Operating Statement"/>
      </w:tblPr>
      <w:tblGrid>
        <w:gridCol w:w="6236"/>
        <w:gridCol w:w="1191"/>
        <w:gridCol w:w="65"/>
        <w:gridCol w:w="1131"/>
        <w:gridCol w:w="43"/>
        <w:gridCol w:w="1148"/>
        <w:gridCol w:w="125"/>
        <w:gridCol w:w="590"/>
      </w:tblGrid>
      <w:tr w:rsidR="008532EE" w14:paraId="31CFFE1D" w14:textId="77777777" w:rsidTr="00F24243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D988EF0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0B08167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74" w:type="dxa"/>
            <w:gridSpan w:val="2"/>
            <w:shd w:val="clear" w:color="auto" w:fill="FFFFFF"/>
            <w:noWrap/>
            <w:vAlign w:val="bottom"/>
            <w:hideMark/>
          </w:tcPr>
          <w:p w14:paraId="4E611BB1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863" w:type="dxa"/>
            <w:gridSpan w:val="3"/>
            <w:shd w:val="clear" w:color="auto" w:fill="FFFFFF"/>
            <w:noWrap/>
            <w:vAlign w:val="bottom"/>
            <w:hideMark/>
          </w:tcPr>
          <w:p w14:paraId="7E7035E1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22737C" w14:paraId="70418EE9" w14:textId="77777777" w:rsidTr="00F24243">
        <w:trPr>
          <w:gridAfter w:val="2"/>
          <w:wAfter w:w="715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3545E4D" w14:textId="77777777" w:rsidR="008532EE" w:rsidRPr="0022737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26B2798E" w14:textId="77777777" w:rsidR="008532EE" w:rsidRPr="0022737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27EDFE4D" w14:textId="77777777" w:rsidR="008532EE" w:rsidRPr="0022737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22737C" w14:paraId="3A1F675C" w14:textId="77777777" w:rsidTr="00F24243">
        <w:trPr>
          <w:gridAfter w:val="2"/>
          <w:wAfter w:w="715" w:type="dxa"/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E1470AA" w14:textId="77777777" w:rsidR="008532EE" w:rsidRPr="0022737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1132F284" w14:textId="77777777" w:rsidR="008532EE" w:rsidRPr="0022737C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6A8E73BD" w14:textId="77777777" w:rsidR="008532EE" w:rsidRPr="0022737C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75FB05EE" w14:textId="77777777" w:rsidR="008532EE" w:rsidRPr="0022737C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22737C" w14:paraId="5E9D75BE" w14:textId="77777777" w:rsidTr="00F24243">
        <w:trPr>
          <w:gridAfter w:val="2"/>
          <w:wAfter w:w="715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1CCFD7A" w14:textId="77777777" w:rsidR="008532EE" w:rsidRPr="0022737C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10250EFC" w14:textId="77777777" w:rsidR="008532EE" w:rsidRPr="0022737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78BC8EF8" w14:textId="77777777" w:rsidR="008532EE" w:rsidRPr="0022737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4C5AD7C" w14:textId="77777777" w:rsidR="008532EE" w:rsidRPr="0022737C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22737C" w14:paraId="1027E024" w14:textId="77777777" w:rsidTr="00F24243">
        <w:trPr>
          <w:gridAfter w:val="2"/>
          <w:wAfter w:w="715" w:type="dxa"/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AD210" w14:textId="77777777" w:rsidR="008532EE" w:rsidRPr="0022737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199A0F" w14:textId="77777777" w:rsidR="008532EE" w:rsidRPr="0022737C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382104" w14:textId="77777777" w:rsidR="008532EE" w:rsidRPr="0022737C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578220" w14:textId="77777777" w:rsidR="008532EE" w:rsidRPr="0022737C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22737C" w14:paraId="3FDB9455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E88BD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609552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4D62C0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D2322B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22737C" w14:paraId="769208B3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64C41" w14:textId="77777777" w:rsidR="008532EE" w:rsidRPr="0022737C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84F79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14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DCA72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C4A10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8532EE" w:rsidRPr="0022737C" w14:paraId="102508F9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4A067" w14:textId="77777777" w:rsidR="008532EE" w:rsidRPr="0022737C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A867B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20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5E837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510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A3D0E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095</w:t>
            </w:r>
          </w:p>
        </w:tc>
      </w:tr>
      <w:tr w:rsidR="008532EE" w:rsidRPr="0022737C" w14:paraId="2B3EBC17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5E57C" w14:textId="77777777" w:rsidR="008532EE" w:rsidRPr="0022737C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1CC9E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23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3ABEF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95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79DD4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099</w:t>
            </w:r>
          </w:p>
        </w:tc>
      </w:tr>
      <w:tr w:rsidR="008532EE" w:rsidRPr="0022737C" w14:paraId="6A3905C5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28251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E2D99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8,71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82E0E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0,440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BC95F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2,552</w:t>
            </w:r>
          </w:p>
        </w:tc>
      </w:tr>
      <w:tr w:rsidR="008532EE" w:rsidRPr="0022737C" w14:paraId="227125C6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F429D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B5808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CD9F7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28EE7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22737C" w14:paraId="02B84142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2E3A9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4B637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F446E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111E5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8532EE" w:rsidRPr="0022737C" w14:paraId="651FBD3B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C23E4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9D465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,97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60D1E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383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21D6C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864</w:t>
            </w:r>
          </w:p>
        </w:tc>
      </w:tr>
      <w:tr w:rsidR="008532EE" w:rsidRPr="0022737C" w14:paraId="337D8613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AB6A29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1465B0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8DCCA8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F119F4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22737C" w14:paraId="6430B788" w14:textId="77777777" w:rsidTr="00F24243">
        <w:trPr>
          <w:gridAfter w:val="1"/>
          <w:wAfter w:w="590" w:type="dxa"/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D57F9" w14:textId="77777777" w:rsidR="008532EE" w:rsidRPr="0022737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4D9D3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8,284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562EB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1,203</w:t>
            </w:r>
          </w:p>
        </w:tc>
        <w:tc>
          <w:tcPr>
            <w:tcW w:w="1316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0C776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9,618</w:t>
            </w:r>
          </w:p>
        </w:tc>
      </w:tr>
      <w:tr w:rsidR="008532EE" w:rsidRPr="0022737C" w14:paraId="7DDC9ABF" w14:textId="77777777" w:rsidTr="00F24243">
        <w:trPr>
          <w:gridAfter w:val="1"/>
          <w:wAfter w:w="590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DC90E" w14:textId="77777777" w:rsidR="008532EE" w:rsidRPr="0022737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6E01A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FF9E6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16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2A5BA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22737C" w14:paraId="53F884F8" w14:textId="77777777" w:rsidTr="00F24243">
        <w:trPr>
          <w:gridAfter w:val="1"/>
          <w:wAfter w:w="590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98AD9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06B3E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EFD24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24332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22737C" w14:paraId="48BB3EE1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1F397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AA4FF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2,4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8ACDE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0,051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CAD25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,120</w:t>
            </w:r>
          </w:p>
        </w:tc>
      </w:tr>
      <w:tr w:rsidR="008532EE" w:rsidRPr="0022737C" w14:paraId="149394EA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26820CB" w14:textId="77777777" w:rsidR="008532EE" w:rsidRPr="0022737C" w:rsidRDefault="008532EE" w:rsidP="0023708C">
            <w:pPr>
              <w:ind w:right="-244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EEA87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834A1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7DA6F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22737C" w14:paraId="19E8F66B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49E82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1E8B3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8DE16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CE1A2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22737C" w14:paraId="4FDF6CFE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2364C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9C9C5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E3AF9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8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922F9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81</w:t>
            </w:r>
          </w:p>
        </w:tc>
      </w:tr>
      <w:tr w:rsidR="008532EE" w:rsidRPr="0022737C" w14:paraId="37DDF776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53180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8E48D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6,75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4C207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3,347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440FE" w14:textId="6C38D551" w:rsidR="008532EE" w:rsidRPr="0022737C" w:rsidRDefault="00B579C5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9,050</w:t>
            </w:r>
          </w:p>
        </w:tc>
      </w:tr>
      <w:tr w:rsidR="008532EE" w:rsidRPr="0022737C" w14:paraId="0BA3A81B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B43A1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E688F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93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DED18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867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DA5F0" w14:textId="5B5C69CD" w:rsidR="008532EE" w:rsidRPr="0022737C" w:rsidRDefault="00B579C5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740</w:t>
            </w:r>
          </w:p>
        </w:tc>
      </w:tr>
      <w:tr w:rsidR="008532EE" w:rsidRPr="0022737C" w14:paraId="33FF4BDC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4C4F7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4F133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61794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371BD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22737C" w14:paraId="4DBC3895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0DF57C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8F8997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3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9E1CC7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216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C2DD9B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37</w:t>
            </w:r>
          </w:p>
        </w:tc>
      </w:tr>
      <w:tr w:rsidR="008532EE" w:rsidRPr="0022737C" w14:paraId="1C0A8ED8" w14:textId="77777777" w:rsidTr="00F24243">
        <w:trPr>
          <w:gridAfter w:val="1"/>
          <w:wAfter w:w="590" w:type="dxa"/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D38B96" w14:textId="77777777" w:rsidR="008532EE" w:rsidRPr="0022737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EE310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0,828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9DA64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70,844</w:t>
            </w:r>
          </w:p>
        </w:tc>
        <w:tc>
          <w:tcPr>
            <w:tcW w:w="1316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C18A8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1,628</w:t>
            </w:r>
          </w:p>
        </w:tc>
      </w:tr>
      <w:tr w:rsidR="008532EE" w:rsidRPr="0022737C" w14:paraId="4A01C64C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6B594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0E90C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95BFB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316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A984D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22737C" w14:paraId="2E65D342" w14:textId="77777777" w:rsidTr="00F24243">
        <w:trPr>
          <w:gridAfter w:val="1"/>
          <w:wAfter w:w="590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21230F" w14:textId="77777777" w:rsidR="008532EE" w:rsidRPr="0022737C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4ABAEF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02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F23D69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3,515)</w:t>
            </w:r>
          </w:p>
        </w:tc>
        <w:tc>
          <w:tcPr>
            <w:tcW w:w="1316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2AD623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020)</w:t>
            </w:r>
          </w:p>
        </w:tc>
      </w:tr>
      <w:tr w:rsidR="008532EE" w:rsidRPr="0022737C" w14:paraId="0C245E96" w14:textId="77777777" w:rsidTr="00F24243">
        <w:trPr>
          <w:gridAfter w:val="1"/>
          <w:wAfter w:w="590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665CF3" w14:textId="77777777" w:rsidR="008532EE" w:rsidRPr="0022737C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08A52D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2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B59374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125</w:t>
            </w:r>
          </w:p>
        </w:tc>
        <w:tc>
          <w:tcPr>
            <w:tcW w:w="13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E69664" w14:textId="77777777" w:rsidR="008532EE" w:rsidRPr="0022737C" w:rsidRDefault="008532EE" w:rsidP="00F24243">
            <w:pPr>
              <w:ind w:left="-17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37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9,010)</w:t>
            </w:r>
          </w:p>
        </w:tc>
      </w:tr>
    </w:tbl>
    <w:p w14:paraId="6A4D5550" w14:textId="77777777" w:rsidR="008532EE" w:rsidRPr="00161E81" w:rsidRDefault="008532EE" w:rsidP="00161E81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33CEE070" w14:textId="77777777" w:rsidR="008532EE" w:rsidRDefault="008532EE" w:rsidP="008532EE">
      <w:pPr>
        <w:pStyle w:val="ListParagraph"/>
        <w:numPr>
          <w:ilvl w:val="0"/>
          <w:numId w:val="31"/>
        </w:numPr>
      </w:pPr>
      <w:r w:rsidRPr="008532EE"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New South Wales Rural Assistant Authority - Balance Sheet"/>
        <w:tblDescription w:val="10.2 Financial Statements - New South Wales Rural Assistant Authority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48E73E3F" w14:textId="77777777" w:rsidTr="00AF5C22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28504A0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640F4318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88DC8CF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325D85EA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41EB65AB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A4BC15D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7745FBC0" w14:textId="77777777" w:rsidR="008532EE" w:rsidRPr="00AF5C2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52D7F553" w14:textId="77777777" w:rsidR="008532EE" w:rsidRPr="00AF5C2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14:paraId="42625EBD" w14:textId="77777777" w:rsidTr="00AF5C2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EA815E7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115D3562" w14:textId="77777777" w:rsidR="008532EE" w:rsidRPr="00AF5C2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3FD5AAD2" w14:textId="77777777" w:rsidR="008532EE" w:rsidRPr="00AF5C2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0307194D" w14:textId="77777777" w:rsidR="008532EE" w:rsidRPr="00AF5C2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14:paraId="1A22A853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2D9423E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73CF1D3C" w14:textId="77777777" w:rsidR="008532EE" w:rsidRPr="00AF5C2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6BA18965" w14:textId="77777777" w:rsidR="008532EE" w:rsidRPr="00AF5C2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2F20D89C" w14:textId="77777777" w:rsidR="008532EE" w:rsidRPr="00AF5C2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14:paraId="2C49E115" w14:textId="77777777" w:rsidTr="00AF5C2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02EDA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322B9A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BF7494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E85677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1C37D5A4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CB1E8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51CB7F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F8CC83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CA7D5B" w14:textId="77777777" w:rsidR="008532EE" w:rsidRPr="00AF5C2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5395FC3C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BB64B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D1A2F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48,27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26D1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48,66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FFA6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7,979</w:t>
            </w:r>
          </w:p>
        </w:tc>
      </w:tr>
      <w:tr w:rsidR="008532EE" w14:paraId="2ED375EB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A7A31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E6EF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39FF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BD2D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63583D7B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F719F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68B8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3,6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448D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34,24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B09EA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33,143</w:t>
            </w:r>
          </w:p>
        </w:tc>
      </w:tr>
      <w:tr w:rsidR="008532EE" w14:paraId="36F6053E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B920B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E7B3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A21A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91B38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B6EF96F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3E375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9C15E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C000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9CDF4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7B77577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3F176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3296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8906A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9023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AD93815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21C83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CB5F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68,51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D9F8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62,66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E770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67,915</w:t>
            </w:r>
          </w:p>
        </w:tc>
      </w:tr>
      <w:tr w:rsidR="008532EE" w14:paraId="4F604E16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9773C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0318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813AE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7D0C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6942697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A070E4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17BEEE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04A414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17513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38A2666D" w14:textId="77777777" w:rsidTr="00657D9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9946BF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BE9B2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0,478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1497A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5,574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C91CE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9,037</w:t>
            </w:r>
          </w:p>
        </w:tc>
      </w:tr>
      <w:tr w:rsidR="008532EE" w14:paraId="6AF3BF3A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02E3A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A3D9D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A820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A55A0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52C8000F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C07B0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FA8E8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F881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418C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5DE80C9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710E5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00C0A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AB63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D735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F0E288F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F70FD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E8F2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76F1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D929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F7A191E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6F7A6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78555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2C22E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0304E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9918D07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28C9B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9080D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726,3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6AA3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545,13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D1BD4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597,102</w:t>
            </w:r>
          </w:p>
        </w:tc>
      </w:tr>
      <w:tr w:rsidR="008532EE" w14:paraId="24DFE0FB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C0681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26F3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1374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224EF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FA4DAE9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6D646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71425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CABAD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2FCB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5F0CE5DA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ED07F" w14:textId="77777777" w:rsidR="008532EE" w:rsidRPr="00AF5C2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41664A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DE9A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A1538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CAC5A31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AB43D" w14:textId="77777777" w:rsidR="008532EE" w:rsidRPr="00AF5C2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14C0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F319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D4CEA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42</w:t>
            </w:r>
          </w:p>
        </w:tc>
      </w:tr>
      <w:tr w:rsidR="008532EE" w14:paraId="4E8663A9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CD196" w14:textId="46AC8611" w:rsidR="008532EE" w:rsidRPr="00AF5C22" w:rsidRDefault="008532EE" w:rsidP="00BE1BBD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11B6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5ACFD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A4CF0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FB35D54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A2762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59E0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CAB6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7F94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525B7C0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04A5D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1AC60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EA982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9906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527AE07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73604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FF53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E4C6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662C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67A4982A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4C1E8D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3D0985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4,49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A32EB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444F5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1,637</w:t>
            </w:r>
          </w:p>
        </w:tc>
      </w:tr>
      <w:tr w:rsidR="008532EE" w14:paraId="63E2F764" w14:textId="77777777" w:rsidTr="00657D9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6E821D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259DF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30,932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E707E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45,136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EE5941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98,781</w:t>
            </w:r>
          </w:p>
        </w:tc>
      </w:tr>
      <w:tr w:rsidR="008532EE" w14:paraId="714034BC" w14:textId="77777777" w:rsidTr="00657D9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99CEF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463BFD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51,41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783778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90,710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4D946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27,818</w:t>
            </w:r>
          </w:p>
        </w:tc>
      </w:tr>
      <w:tr w:rsidR="008532EE" w14:paraId="6A9D7583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3F620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75FDC5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547B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DB09D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3BFA21A1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213CF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EB14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4032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8D90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71031AC9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8F9A7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E3F2D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A946F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D668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DF19ED1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797BE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51E4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1,9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763D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186,83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EAF2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00,389</w:t>
            </w:r>
          </w:p>
        </w:tc>
      </w:tr>
      <w:tr w:rsidR="008532EE" w14:paraId="64AFA15E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68E3F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BC3F5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942E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87AE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0D15709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E8EDB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B3D20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4DF1A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FA03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553CB18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4C8F1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D82C4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68,32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E826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62,83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D842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70,443</w:t>
            </w:r>
          </w:p>
        </w:tc>
      </w:tr>
      <w:tr w:rsidR="008532EE" w14:paraId="4219CBBF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34C62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61E65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15,80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8FDE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7,65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07DE0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7,657</w:t>
            </w:r>
          </w:p>
        </w:tc>
      </w:tr>
      <w:tr w:rsidR="008532EE" w14:paraId="465C477F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A4243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D096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87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EF1C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8,77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D9FE7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8,770</w:t>
            </w:r>
          </w:p>
        </w:tc>
      </w:tr>
      <w:tr w:rsidR="008532EE" w14:paraId="01A940C8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FA029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203A9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533D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5359CE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4A30900" w14:textId="77777777" w:rsidTr="00657D95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26DF65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4FC02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6,950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4C7A0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6,090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AF201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7,259</w:t>
            </w:r>
          </w:p>
        </w:tc>
      </w:tr>
      <w:tr w:rsidR="008532EE" w14:paraId="48F4106E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D098F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49482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205B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2D43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706D0C02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72CB1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A6F3F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AA1C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CF34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05D29DEC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28B2F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257A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86EE4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2EB88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88CA786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10E38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B6FF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3D0E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28DF4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DCF7E90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3B05F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20D8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E6FF4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9B131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06893FCD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74B60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3A5BF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740,18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A849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562,65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DD74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597,599</w:t>
            </w:r>
          </w:p>
        </w:tc>
      </w:tr>
      <w:tr w:rsidR="008532EE" w14:paraId="0D354F41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14FFF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6D02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BBB2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7012F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6</w:t>
            </w:r>
          </w:p>
        </w:tc>
      </w:tr>
      <w:tr w:rsidR="008532EE" w14:paraId="423E17BA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E28A9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AB02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4194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A0492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8532EE" w14:paraId="75D9D536" w14:textId="77777777" w:rsidTr="00657D95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21075F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24A853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40,193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5A1F56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2,656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71265F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97,605</w:t>
            </w:r>
          </w:p>
        </w:tc>
      </w:tr>
      <w:tr w:rsidR="008532EE" w14:paraId="6A41A939" w14:textId="77777777" w:rsidTr="00657D9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D57C7E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15BB9F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7,14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CBB866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8,74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6E01A2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04,864</w:t>
            </w:r>
          </w:p>
        </w:tc>
      </w:tr>
      <w:tr w:rsidR="008532EE" w14:paraId="603BFA71" w14:textId="77777777" w:rsidTr="00657D9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05D5D5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E93C53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26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BBFE03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,96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0CAC54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954</w:t>
            </w:r>
          </w:p>
        </w:tc>
      </w:tr>
      <w:tr w:rsidR="008532EE" w14:paraId="458966F6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3987D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DF2A4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2418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91B4E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34B794D3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FCD4C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3C5F6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4,26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E30AD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41,96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E538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22,954</w:t>
            </w:r>
          </w:p>
        </w:tc>
      </w:tr>
      <w:tr w:rsidR="008532EE" w14:paraId="062F0F7A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52545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36789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7D7B3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AD235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62CA823D" w14:textId="77777777" w:rsidTr="00AF5C2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717517" w14:textId="77777777" w:rsidR="008532EE" w:rsidRPr="00AF5C2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A5CEEB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FFE5DC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22169F" w14:textId="77777777" w:rsidR="008532EE" w:rsidRPr="00AF5C2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92DA638" w14:textId="77777777" w:rsidTr="00B04B4B">
        <w:trPr>
          <w:trHeight w:val="306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F34C02" w14:textId="77777777" w:rsidR="008532EE" w:rsidRPr="00AF5C2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B7A724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26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93F5AF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,96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44F9BD" w14:textId="77777777" w:rsidR="008532EE" w:rsidRPr="00AF5C2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AF5C2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954</w:t>
            </w:r>
          </w:p>
        </w:tc>
      </w:tr>
    </w:tbl>
    <w:p w14:paraId="35B51EC0" w14:textId="77777777" w:rsidR="00B04B4B" w:rsidRPr="00B04B4B" w:rsidRDefault="00B04B4B">
      <w:pPr>
        <w:rPr>
          <w:rFonts w:asciiTheme="minorHAnsi" w:eastAsiaTheme="minorHAnsi" w:hAnsiTheme="minorHAnsi" w:cstheme="minorBidi"/>
          <w:sz w:val="2"/>
          <w:szCs w:val="2"/>
        </w:rPr>
      </w:pPr>
      <w:r w:rsidRPr="00B04B4B">
        <w:rPr>
          <w:rFonts w:asciiTheme="minorHAnsi" w:eastAsiaTheme="minorHAnsi" w:hAnsiTheme="minorHAnsi" w:cstheme="minorBidi"/>
          <w:sz w:val="2"/>
          <w:szCs w:val="2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New South Wales Rural Assistant Authority - Cash Flow Statement"/>
        <w:tblDescription w:val="10.2 Financial Statements - New South Wales Rural Assistant Authority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161B177B" w14:textId="77777777" w:rsidTr="00BE1BBD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CB7E97D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56851FE0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C24A872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355EEF9D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E1BBD" w14:paraId="3A49EFB9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8607B10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185DE331" w14:textId="77777777" w:rsidR="008532EE" w:rsidRPr="00BE1BBD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64E18220" w14:textId="77777777" w:rsidR="008532EE" w:rsidRPr="00BE1BBD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BE1BBD" w14:paraId="0C6BF0E0" w14:textId="77777777" w:rsidTr="00BE1BBD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17E6DD7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2A489E95" w14:textId="77777777" w:rsidR="008532EE" w:rsidRPr="00BE1BBD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3EF88CED" w14:textId="77777777" w:rsidR="008532EE" w:rsidRPr="00BE1BBD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0432EEC" w14:textId="77777777" w:rsidR="008532EE" w:rsidRPr="00BE1BBD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BE1BBD" w14:paraId="5E3C59FA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4046C63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58BECF7B" w14:textId="77777777" w:rsidR="008532EE" w:rsidRPr="00BE1BBD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2B2A8065" w14:textId="77777777" w:rsidR="008532EE" w:rsidRPr="00BE1BBD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188C6CF3" w14:textId="77777777" w:rsidR="008532EE" w:rsidRPr="00BE1BBD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BE1BBD" w14:paraId="48859166" w14:textId="77777777" w:rsidTr="00BE1BBD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4B266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4CC014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71B4FA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38C260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E1BBD" w14:paraId="03C85918" w14:textId="77777777" w:rsidTr="00BE1BB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7DC8E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452001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E9C032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7F2558" w14:textId="77777777" w:rsidR="008532EE" w:rsidRPr="00BE1BBD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E1BBD" w14:paraId="5C160EBE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EA312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2A99B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,14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15E66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F46A5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8532EE" w:rsidRPr="00BE1BBD" w14:paraId="3215B1FA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070F4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A29FE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2,20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9B795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1,51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4C5D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8,095</w:t>
            </w:r>
          </w:p>
        </w:tc>
      </w:tr>
      <w:tr w:rsidR="008532EE" w:rsidRPr="00BE1BBD" w14:paraId="440EAB1F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98F81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2F20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278,71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B2A61" w14:textId="4F6C2FE0" w:rsidR="008532EE" w:rsidRPr="00BE1BBD" w:rsidRDefault="00606ABC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643,96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59FC3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82,552</w:t>
            </w:r>
          </w:p>
        </w:tc>
      </w:tr>
      <w:tr w:rsidR="008532EE" w:rsidRPr="00BE1BBD" w14:paraId="0359C2C8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78F59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2ED99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3,76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1DD21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8,31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CFD9A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5,877</w:t>
            </w:r>
          </w:p>
        </w:tc>
      </w:tr>
      <w:tr w:rsidR="008532EE" w:rsidRPr="00BE1BBD" w14:paraId="743C80EF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23139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724E1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ECF64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6E85A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55886A12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2B5286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09C8B4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7,23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657C0D" w14:textId="04757574" w:rsidR="008532EE" w:rsidRPr="00BE1BBD" w:rsidRDefault="0077301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3,</w:t>
            </w:r>
            <w:r w:rsidR="00606ABC"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54F6B0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6,736</w:t>
            </w:r>
          </w:p>
        </w:tc>
      </w:tr>
      <w:tr w:rsidR="008532EE" w:rsidRPr="00BE1BBD" w14:paraId="77239932" w14:textId="77777777" w:rsidTr="003C3B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5A0DDA" w14:textId="77777777" w:rsidR="008532EE" w:rsidRPr="00BE1BBD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D251D1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3,073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998EE0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67,066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0AF9F3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3,260</w:t>
            </w:r>
          </w:p>
        </w:tc>
      </w:tr>
      <w:tr w:rsidR="008532EE" w:rsidRPr="00BE1BBD" w14:paraId="5B9EC760" w14:textId="77777777" w:rsidTr="00BE1BB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8FCAA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C1D601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3BD2D0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131F26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E1BBD" w14:paraId="398915FC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38E28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17E0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CC92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DCB9C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10DD4F1A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D3731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B3A0E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42,4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EEA1A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40,05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7B811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28,120</w:t>
            </w:r>
          </w:p>
        </w:tc>
      </w:tr>
      <w:tr w:rsidR="008532EE" w:rsidRPr="00BE1BBD" w14:paraId="1984E561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053A4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58115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5FFE9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75C1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6E9C919E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07A01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541F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FA2A0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EB96E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5E33198D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B4061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184F6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67BEC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D138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17549C2F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82B8F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BF805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65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6C74F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49,11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90653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681</w:t>
            </w:r>
          </w:p>
        </w:tc>
      </w:tr>
      <w:tr w:rsidR="008532EE" w:rsidRPr="00BE1BBD" w14:paraId="2441CEF7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87E7C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9127F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7557F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7CE49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69806159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DAABB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B88F9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4,73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28569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2,01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4D58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4,753</w:t>
            </w:r>
          </w:p>
        </w:tc>
      </w:tr>
      <w:tr w:rsidR="008532EE" w:rsidRPr="00BE1BBD" w14:paraId="5249DCE8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39435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99F4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256,75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04187" w14:textId="292784C9" w:rsidR="008532EE" w:rsidRPr="00BE1BBD" w:rsidRDefault="00E9001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578</w:t>
            </w:r>
            <w:r w:rsidR="00025891"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,77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ED6F9" w14:textId="0353D48A" w:rsidR="008532EE" w:rsidRPr="00BE1BBD" w:rsidRDefault="0020326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9,050</w:t>
            </w:r>
          </w:p>
        </w:tc>
      </w:tr>
      <w:tr w:rsidR="008532EE" w:rsidRPr="00BE1BBD" w14:paraId="73968379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AC90F0" w14:textId="77777777" w:rsidR="008532EE" w:rsidRPr="00BE1BBD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412D2A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6E8657" w14:textId="6C1DDBD9" w:rsidR="008532EE" w:rsidRPr="00BE1BBD" w:rsidRDefault="00E9001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,5</w:t>
            </w:r>
            <w:r w:rsidR="00025891"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5</w:t>
            </w: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24888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7</w:t>
            </w:r>
          </w:p>
        </w:tc>
      </w:tr>
      <w:tr w:rsidR="008532EE" w:rsidRPr="00BE1BBD" w14:paraId="025A1B77" w14:textId="77777777" w:rsidTr="003C3B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3EB077" w14:textId="77777777" w:rsidR="008532EE" w:rsidRPr="00BE1BBD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04BAA5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4,605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7917B2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81,504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8ED3A5" w14:textId="420D574C" w:rsidR="008532EE" w:rsidRPr="00BE1BBD" w:rsidRDefault="0020326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2,621</w:t>
            </w:r>
          </w:p>
        </w:tc>
      </w:tr>
      <w:tr w:rsidR="008532EE" w:rsidRPr="00BE1BBD" w14:paraId="05FA5F4C" w14:textId="77777777" w:rsidTr="003C3B58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DC5263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51811C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3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D2D1EF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43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CC9199" w14:textId="14DADC0D" w:rsidR="008532EE" w:rsidRPr="00BE1BBD" w:rsidRDefault="0020326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,</w:t>
            </w:r>
            <w:r w:rsidR="0017141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39)</w:t>
            </w:r>
          </w:p>
        </w:tc>
      </w:tr>
      <w:tr w:rsidR="008532EE" w:rsidRPr="00BE1BBD" w14:paraId="0EC4A324" w14:textId="77777777" w:rsidTr="00BE1BB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68960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710C80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F9889C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FA70C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E1BBD" w14:paraId="6B764239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34C55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431D3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81011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D40A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77B52140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772B4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82FBF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C696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3BAE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50)</w:t>
            </w:r>
          </w:p>
        </w:tc>
      </w:tr>
      <w:tr w:rsidR="008532EE" w:rsidRPr="00BE1BBD" w14:paraId="25F73504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99A71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6ED8B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3B72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61BD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7D6A0170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9A48F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ACE14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09DB9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F8E7C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47032976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61015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3F32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59,12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342B5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70,18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2EE0C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70,629</w:t>
            </w:r>
          </w:p>
        </w:tc>
      </w:tr>
      <w:tr w:rsidR="008532EE" w:rsidRPr="00BE1BBD" w14:paraId="1050C6AA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A6B4F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38E91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129,677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1147D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65,391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BC1A5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119,860)</w:t>
            </w:r>
          </w:p>
        </w:tc>
      </w:tr>
      <w:tr w:rsidR="008532EE" w:rsidRPr="00BE1BBD" w14:paraId="3E76CED8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E21492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3BC9FA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9C06AB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CAC1BA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4ADB2AA9" w14:textId="77777777" w:rsidTr="003C3B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E9F8E0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FDA35C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0,604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70CF2C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90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C8A127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9,281)</w:t>
            </w:r>
          </w:p>
        </w:tc>
      </w:tr>
      <w:tr w:rsidR="008532EE" w:rsidRPr="00BE1BBD" w14:paraId="2EFCC949" w14:textId="77777777" w:rsidTr="00BE1BB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078E6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2AF1CA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8A8AE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FEB1ED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E1BBD" w14:paraId="13B92E2D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2B67C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F790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44,36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2F46A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83,32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7252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144,860</w:t>
            </w:r>
          </w:p>
        </w:tc>
      </w:tr>
      <w:tr w:rsidR="008532EE" w:rsidRPr="00BE1BBD" w14:paraId="7FDAE490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D3935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F87D52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73,81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C8F2C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87,345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D89C4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(95,629)</w:t>
            </w:r>
          </w:p>
        </w:tc>
      </w:tr>
      <w:tr w:rsidR="008532EE" w:rsidRPr="00BE1BBD" w14:paraId="62EAFD7A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F69A4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47FD6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9049D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2ECFF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4FB0B522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B217C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08F0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BD87B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CD7D5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092461A6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21C061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E19B6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D381B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E273E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0DEF7F47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C2D4E7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6E7336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46E1E4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54CAA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0B08D45B" w14:textId="77777777" w:rsidTr="003C3B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F27E04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D93445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0,55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B72C95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021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36312A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,231</w:t>
            </w:r>
          </w:p>
        </w:tc>
      </w:tr>
      <w:tr w:rsidR="008532EE" w:rsidRPr="00BE1BBD" w14:paraId="45D6B04B" w14:textId="77777777" w:rsidTr="003C3B58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C74E18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0BE0E9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8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C01D98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20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3C069F" w14:textId="2B38963F" w:rsidR="008532EE" w:rsidRPr="00BE1BBD" w:rsidRDefault="0017141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,689)</w:t>
            </w:r>
          </w:p>
        </w:tc>
      </w:tr>
      <w:tr w:rsidR="008532EE" w:rsidRPr="00BE1BBD" w14:paraId="34534AA7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35FF5E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9295FC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46,7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90C06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33,46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324A25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48,668</w:t>
            </w:r>
          </w:p>
        </w:tc>
      </w:tr>
      <w:tr w:rsidR="008532EE" w:rsidRPr="00BE1BBD" w14:paraId="4844693B" w14:textId="77777777" w:rsidTr="003C3B58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63C101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0497C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FF94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B13D3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245ADE91" w14:textId="77777777" w:rsidTr="003C3B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85E5A3" w14:textId="77777777" w:rsidR="008532EE" w:rsidRPr="00BE1BBD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C75297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B8436B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FF5488" w14:textId="77777777" w:rsidR="008532EE" w:rsidRPr="00BE1BBD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E1BBD" w14:paraId="633D5C97" w14:textId="77777777" w:rsidTr="003C3B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192F93" w14:textId="77777777" w:rsidR="008532EE" w:rsidRPr="00BE1BBD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42FE81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,274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2A8E7A" w14:textId="77777777" w:rsidR="008532EE" w:rsidRPr="00BE1BBD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E1BB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,668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A8C294" w14:textId="34E8B937" w:rsidR="008532EE" w:rsidRPr="00BE1BBD" w:rsidRDefault="0017141C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,979</w:t>
            </w:r>
          </w:p>
        </w:tc>
      </w:tr>
    </w:tbl>
    <w:p w14:paraId="4415E8DE" w14:textId="77777777" w:rsidR="008532EE" w:rsidRPr="00161E81" w:rsidRDefault="008532EE" w:rsidP="00161E81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54044E7E" w14:textId="77777777" w:rsidR="00203D5C" w:rsidRDefault="00203D5C" w:rsidP="003E7F0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203D5C" w:rsidSect="00CF159D">
          <w:headerReference w:type="even" r:id="rId18"/>
          <w:headerReference w:type="default" r:id="rId19"/>
          <w:headerReference w:type="first" r:id="rId20"/>
          <w:footerReference w:type="first" r:id="rId2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D201777" w14:textId="77777777" w:rsidR="008532EE" w:rsidRPr="003E7F08" w:rsidRDefault="008532EE" w:rsidP="003E7F0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3E7F0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Regional Growth NSW Development Corporation</w:t>
      </w:r>
    </w:p>
    <w:tbl>
      <w:tblPr>
        <w:tblW w:w="9814" w:type="dxa"/>
        <w:tblLook w:val="04A0" w:firstRow="1" w:lastRow="0" w:firstColumn="1" w:lastColumn="0" w:noHBand="0" w:noVBand="1"/>
        <w:tblCaption w:val="10.2 Financial Statements - Regional Growth NSW Development Corporation - Operating Statement"/>
        <w:tblDescription w:val="10.2 Financial Statements - Regional Growth NSW Development Corporation - Operating Statemen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0DB39EC8" w14:textId="77777777" w:rsidTr="00763CE1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330E2F6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257FA9B9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D9ED415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413AF41C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41CE8" w14:paraId="7136B746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EDF1282" w14:textId="77777777" w:rsidR="008532EE" w:rsidRPr="00641CE8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0ED5D361" w14:textId="77777777" w:rsidR="008532EE" w:rsidRPr="00641CE8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3C1AF506" w14:textId="77777777" w:rsidR="008532EE" w:rsidRPr="00641CE8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641CE8" w14:paraId="154458E0" w14:textId="77777777" w:rsidTr="00763CE1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B21FF4D" w14:textId="77777777" w:rsidR="008532EE" w:rsidRPr="00641CE8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424C0503" w14:textId="77777777" w:rsidR="008532EE" w:rsidRPr="00641CE8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79692E56" w14:textId="77777777" w:rsidR="008532EE" w:rsidRPr="00641CE8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532388CF" w14:textId="77777777" w:rsidR="008532EE" w:rsidRPr="00641CE8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641CE8" w14:paraId="41E1AEE3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A123D86" w14:textId="77777777" w:rsidR="008532EE" w:rsidRPr="00641CE8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28CF27B4" w14:textId="77777777" w:rsidR="008532EE" w:rsidRPr="00641CE8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2E32FF21" w14:textId="77777777" w:rsidR="008532EE" w:rsidRPr="00641CE8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5726D8D" w14:textId="77777777" w:rsidR="008532EE" w:rsidRPr="00641CE8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641CE8" w14:paraId="7C702FB0" w14:textId="77777777" w:rsidTr="00763CE1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F0D44" w14:textId="77777777" w:rsidR="008532EE" w:rsidRPr="00641CE8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AC922B" w14:textId="77777777" w:rsidR="008532EE" w:rsidRPr="00641CE8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703265" w14:textId="77777777" w:rsidR="008532EE" w:rsidRPr="00641CE8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4A1E0F" w14:textId="77777777" w:rsidR="008532EE" w:rsidRPr="00641CE8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41CE8" w14:paraId="49120B89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27815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25B54A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A8B4DE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2F9272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41CE8" w14:paraId="29520EB9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164CE" w14:textId="77777777" w:rsidR="008532EE" w:rsidRPr="00641CE8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50B1A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7BD3C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38A01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5AFFDB78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B9830" w14:textId="77777777" w:rsidR="008532EE" w:rsidRPr="00641CE8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A4020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44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B11E6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98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A6B36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584</w:t>
            </w:r>
          </w:p>
        </w:tc>
      </w:tr>
      <w:tr w:rsidR="008532EE" w:rsidRPr="00641CE8" w14:paraId="7DC5F74D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37751" w14:textId="77777777" w:rsidR="008532EE" w:rsidRPr="00641CE8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52768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2,63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5977A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16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0DCDD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,070</w:t>
            </w:r>
          </w:p>
        </w:tc>
      </w:tr>
      <w:tr w:rsidR="008532EE" w:rsidRPr="00641CE8" w14:paraId="3F07B640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D5044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D0DF4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D2DE6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68562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560</w:t>
            </w:r>
          </w:p>
        </w:tc>
      </w:tr>
      <w:tr w:rsidR="008532EE" w:rsidRPr="00641CE8" w14:paraId="0CE9EFCF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79130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9B368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475DF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AC4BA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2F6C3838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1A2AF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AB5D2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44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DED23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F4C3A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352</w:t>
            </w:r>
          </w:p>
        </w:tc>
      </w:tr>
      <w:tr w:rsidR="008532EE" w:rsidRPr="00641CE8" w14:paraId="20B38191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58C71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9AB90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764FE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A282A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1EFABD6A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7E54E5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8BA5AB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5F47BF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502DD4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4D3A8AA8" w14:textId="77777777" w:rsidTr="004F3A4E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41431C" w14:textId="77777777" w:rsidR="008532EE" w:rsidRPr="00641CE8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8427E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1,518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BB3E5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341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0FCAE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,566</w:t>
            </w:r>
          </w:p>
        </w:tc>
      </w:tr>
      <w:tr w:rsidR="008532EE" w:rsidRPr="00641CE8" w14:paraId="571BDCFF" w14:textId="77777777" w:rsidTr="00763CE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63B00" w14:textId="77777777" w:rsidR="008532EE" w:rsidRPr="00641CE8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26562" w14:textId="77777777" w:rsidR="008532EE" w:rsidRPr="00641CE8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86080" w14:textId="77777777" w:rsidR="008532EE" w:rsidRPr="00641CE8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B111A" w14:textId="77777777" w:rsidR="008532EE" w:rsidRPr="00641CE8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41CE8" w14:paraId="74DBFFAB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A1892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D957F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CF7A9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5F605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5919E2BA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C4BDE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74A28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4B772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E853A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35837033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11BDF8C" w14:textId="77777777" w:rsidR="008532EE" w:rsidRPr="00641CE8" w:rsidRDefault="008532EE" w:rsidP="00763CE1">
            <w:pPr>
              <w:ind w:right="-244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BDFDE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8119B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8257F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04954BF7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4200F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E9686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15990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5BCB6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067A0D8E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FFEE5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291ED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4F8F5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F89E5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0358058D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6C1A0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EE413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28,48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09BA6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8,6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FF49C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6,354</w:t>
            </w:r>
          </w:p>
        </w:tc>
      </w:tr>
      <w:tr w:rsidR="008532EE" w:rsidRPr="00641CE8" w14:paraId="55455289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9B5E2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379C4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325CD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DFBE6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2E2C0BD8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C4382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6C817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6E97A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7E655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3DE8B84D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CF2373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8FE5A5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69AFF3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8FE248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7D514143" w14:textId="77777777" w:rsidTr="004F3A4E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F33B24" w14:textId="77777777" w:rsidR="008532EE" w:rsidRPr="00641CE8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08D66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8,489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D5A2B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9,040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914D6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6,354</w:t>
            </w:r>
          </w:p>
        </w:tc>
      </w:tr>
      <w:tr w:rsidR="008532EE" w:rsidRPr="00641CE8" w14:paraId="74EF436F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19A5B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B6801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1CB1F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3,042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A5F84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796D4DDF" w14:textId="77777777" w:rsidTr="00763CE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FAFC87" w14:textId="77777777" w:rsidR="008532EE" w:rsidRPr="00641CE8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B67C9E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D78E5F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7D853D" w14:textId="77777777" w:rsidR="008532EE" w:rsidRPr="00641CE8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41CE8" w14:paraId="7326E680" w14:textId="77777777" w:rsidTr="004F3A4E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51669C" w14:textId="77777777" w:rsidR="008532EE" w:rsidRPr="00641CE8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DA5F96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6,97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91F382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7,631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3778ED" w14:textId="77777777" w:rsidR="008532EE" w:rsidRPr="00641CE8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41CE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1,789</w:t>
            </w:r>
          </w:p>
        </w:tc>
      </w:tr>
    </w:tbl>
    <w:p w14:paraId="3665A480" w14:textId="77777777" w:rsidR="008532EE" w:rsidRPr="004533F6" w:rsidRDefault="008532EE" w:rsidP="004533F6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7464A0D5" w14:textId="77777777" w:rsidR="008532EE" w:rsidRDefault="008532EE" w:rsidP="008532EE">
      <w:pPr>
        <w:pStyle w:val="ListParagraph"/>
        <w:numPr>
          <w:ilvl w:val="0"/>
          <w:numId w:val="31"/>
        </w:numPr>
      </w:pPr>
      <w:r w:rsidRPr="008532EE"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Regional Growth NSW Development Corporation - Balance Sheet"/>
        <w:tblDescription w:val="10.2 Financial Statements - Regional Growth NSW Development Corporation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5A02E46A" w14:textId="77777777" w:rsidTr="003A65FA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37AFF84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30A959C6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BE5CD34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69FE40A5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1C5370E6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C01949E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23AF50A2" w14:textId="77777777" w:rsidR="008532EE" w:rsidRPr="007941AA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17B52B86" w14:textId="77777777" w:rsidR="008532EE" w:rsidRPr="007941AA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7941AA" w14:paraId="5F71CEDF" w14:textId="77777777" w:rsidTr="003A65F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81EEA64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6512D910" w14:textId="77777777" w:rsidR="008532EE" w:rsidRPr="007941AA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1F1E39BE" w14:textId="77777777" w:rsidR="008532EE" w:rsidRPr="007941AA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599FC52" w14:textId="77777777" w:rsidR="008532EE" w:rsidRPr="007941AA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7941AA" w14:paraId="6596C50A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C1A2F3C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0392CBB2" w14:textId="77777777" w:rsidR="008532EE" w:rsidRPr="007941AA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319D164D" w14:textId="77777777" w:rsidR="008532EE" w:rsidRPr="007941AA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726D4902" w14:textId="77777777" w:rsidR="008532EE" w:rsidRPr="007941AA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7941AA" w14:paraId="2BD6F9CE" w14:textId="77777777" w:rsidTr="003A65F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1FF73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81D16B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4BCC44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E810BD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33B6B8C4" w14:textId="77777777" w:rsidTr="003A65F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A10D3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A4694F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68E2E0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D489C9" w14:textId="77777777" w:rsidR="008532EE" w:rsidRPr="007941AA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1D559B09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AFB64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AEA0C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4,83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1831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29,35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F9E37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20,698</w:t>
            </w:r>
          </w:p>
        </w:tc>
      </w:tr>
      <w:tr w:rsidR="008532EE" w:rsidRPr="007941AA" w14:paraId="132AE6B3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96482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1D0E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8FE1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9C5E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4D091360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10D15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FD757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23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4F01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9,4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A45EC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9,471</w:t>
            </w:r>
          </w:p>
        </w:tc>
      </w:tr>
      <w:tr w:rsidR="008532EE" w:rsidRPr="007941AA" w14:paraId="49D2F369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91CE5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660EB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10E9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9439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78C898F0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0F124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FD56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BD79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BAF8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2719EBF3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02E6A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182D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4F58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D09B3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095821CB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D8D8A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BACD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1A4EC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0A0D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36E98190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5249E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A79E4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31E6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1676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448B69C1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1C374C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822B1C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BCBC7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9725A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0BF484BD" w14:textId="77777777" w:rsidTr="00F81D4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64E9E8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E2620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061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95FFC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82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40F88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169</w:t>
            </w:r>
          </w:p>
        </w:tc>
      </w:tr>
      <w:tr w:rsidR="008532EE" w:rsidRPr="007941AA" w14:paraId="5F627EE7" w14:textId="77777777" w:rsidTr="003A65F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50035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5B7E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D4A8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FD6DB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24D772BC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B3A9C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4529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0E4C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5D7D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4B275166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95F59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BDD5C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7C7F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0569B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78EC4D1E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A8EC5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3F7C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6645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34007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6E98E490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76C6A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6E35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D643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A6E5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2AC06F1A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54F09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60DAB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74DA3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A2AF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3F7DBE36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2F297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162E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BD57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8194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20E09D18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6F129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EA00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E79EB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827E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485F4906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76E12" w14:textId="77777777" w:rsidR="008532EE" w:rsidRPr="007941AA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685E7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80,54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BAED4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40,63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EF8E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84,981</w:t>
            </w:r>
          </w:p>
        </w:tc>
      </w:tr>
      <w:tr w:rsidR="008532EE" w:rsidRPr="007941AA" w14:paraId="0A2BCBEE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81513C" w14:textId="77777777" w:rsidR="008532EE" w:rsidRPr="007941AA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62D6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8DAFA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58DC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3D25117B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B2062" w14:textId="233F8862" w:rsidR="008532EE" w:rsidRPr="007941AA" w:rsidRDefault="008532EE" w:rsidP="00CF740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62EE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343,22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27C4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179,01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6B5B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365,174</w:t>
            </w:r>
          </w:p>
        </w:tc>
      </w:tr>
      <w:tr w:rsidR="008532EE" w:rsidRPr="007941AA" w14:paraId="4C0D73E3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C6EC7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2B2F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986E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A04F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17C76452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3A47B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9D46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076052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6F3E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21149289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0663E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F4B2A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360A7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FAAB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55BA07FE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464EC3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48632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0FF674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6E979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3C8DDCB0" w14:textId="77777777" w:rsidTr="00F81D4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D18572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94F03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3,766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915CF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9,644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67971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0,155</w:t>
            </w:r>
          </w:p>
        </w:tc>
      </w:tr>
      <w:tr w:rsidR="008532EE" w:rsidRPr="007941AA" w14:paraId="426F4A5E" w14:textId="77777777" w:rsidTr="00F81D4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581080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7DB9B2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8,827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49A82D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8,47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C576E7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0,325</w:t>
            </w:r>
          </w:p>
        </w:tc>
      </w:tr>
      <w:tr w:rsidR="008532EE" w:rsidRPr="007941AA" w14:paraId="308D17E7" w14:textId="77777777" w:rsidTr="003A65F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4D8CE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E3CC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FD99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A7FF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5A551580" w14:textId="77777777" w:rsidTr="003A65F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AD096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0E8E6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3BAAA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CD004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6D8697B3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6A67F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E0532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A0556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B9A97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6CD479A9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6B02D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19BD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16,2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3893A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29,85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449EB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29,915</w:t>
            </w:r>
          </w:p>
        </w:tc>
      </w:tr>
      <w:tr w:rsidR="008532EE" w:rsidRPr="007941AA" w14:paraId="4E4969EC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C3890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22C30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FDD4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88D17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0C18443E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14FE8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37AE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FDBD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1D014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23F68109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EC21D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97FD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B3D5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E1132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5CC6D8C2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0EFE4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FCB73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D01E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DB50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2A0B3515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6770C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1E8C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B8623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5CBE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2700535C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01EE7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AE473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EE7414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E7E31B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4A073A5C" w14:textId="77777777" w:rsidTr="00F81D47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8AAE03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28EC5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200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BE1B2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851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E6A77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915</w:t>
            </w:r>
          </w:p>
        </w:tc>
      </w:tr>
      <w:tr w:rsidR="008532EE" w:rsidRPr="007941AA" w14:paraId="2BD20312" w14:textId="77777777" w:rsidTr="003A65F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6C12D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DA873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41A1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9EE27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0ABC7DDB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C8628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3845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91FA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1057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7E31F1C8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4EE2E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260B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3EABA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08A2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4B268019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57526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C1770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BD4F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6DBA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167E7611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D096A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EE22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7BAC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63E3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371F8C68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41DBB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54136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389E4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D981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1284C3B3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A4F84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95DB6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CD20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2383F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2DD63209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45258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7A2C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D9273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828E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503471C6" w14:textId="77777777" w:rsidTr="00F81D47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4A5060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FA22D3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170271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C5AAC1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576FA596" w14:textId="77777777" w:rsidTr="00F81D4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FD9399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13FFD1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2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49C759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85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7173AD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915</w:t>
            </w:r>
          </w:p>
        </w:tc>
      </w:tr>
      <w:tr w:rsidR="008532EE" w:rsidRPr="007941AA" w14:paraId="5A8B429D" w14:textId="77777777" w:rsidTr="00F81D4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306180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96EEC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2,62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C144A7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8,62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738A3E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0,410</w:t>
            </w:r>
          </w:p>
        </w:tc>
      </w:tr>
      <w:tr w:rsidR="008532EE" w:rsidRPr="007941AA" w14:paraId="443553C8" w14:textId="77777777" w:rsidTr="003A65F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775ED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3C65D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D9948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E1B2C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7941AA" w14:paraId="4DBE0BAC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BEF9B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3DFE2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412,62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09B05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220,05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7F851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441,839</w:t>
            </w:r>
          </w:p>
        </w:tc>
      </w:tr>
      <w:tr w:rsidR="008532EE" w:rsidRPr="007941AA" w14:paraId="730A2101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2B3EF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D8142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4ABF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8,5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657FB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8,571</w:t>
            </w:r>
          </w:p>
        </w:tc>
      </w:tr>
      <w:tr w:rsidR="008532EE" w:rsidRPr="007941AA" w14:paraId="22D0796C" w14:textId="77777777" w:rsidTr="00AB1B58">
        <w:trPr>
          <w:trHeight w:val="227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A1280F" w14:textId="77777777" w:rsidR="008532EE" w:rsidRPr="007941AA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8ABBAA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4E3809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C86B7E" w14:textId="77777777" w:rsidR="008532EE" w:rsidRPr="007941AA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7941AA" w14:paraId="74C69CCC" w14:textId="77777777" w:rsidTr="00F81D4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CEE400" w14:textId="77777777" w:rsidR="008532EE" w:rsidRPr="007941AA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0D9D94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2,62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631ED8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8,62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A30368" w14:textId="77777777" w:rsidR="008532EE" w:rsidRPr="007941AA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941A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0,410</w:t>
            </w:r>
          </w:p>
        </w:tc>
      </w:tr>
    </w:tbl>
    <w:p w14:paraId="701677CE" w14:textId="77777777" w:rsidR="00AB1B58" w:rsidRPr="00147EF7" w:rsidRDefault="00AB1B58">
      <w:pPr>
        <w:rPr>
          <w:rFonts w:asciiTheme="minorHAnsi" w:eastAsiaTheme="minorHAnsi" w:hAnsiTheme="minorHAnsi" w:cstheme="minorBidi"/>
          <w:sz w:val="2"/>
          <w:szCs w:val="2"/>
        </w:rPr>
      </w:pPr>
      <w:r w:rsidRPr="00147EF7">
        <w:rPr>
          <w:rFonts w:asciiTheme="minorHAnsi" w:eastAsiaTheme="minorHAnsi" w:hAnsiTheme="minorHAnsi" w:cstheme="minorBidi"/>
          <w:sz w:val="2"/>
          <w:szCs w:val="2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Regional Growth NSW Development Corporation - Cash Flow Statement"/>
        <w:tblDescription w:val="10.2 Financial Statements - Regional Growth NSW Development Corporation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20E336AA" w14:textId="77777777" w:rsidTr="00474612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4231280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70899077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8781F83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635DCF36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474612" w14:paraId="693C93E2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7B4EEC0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0338112C" w14:textId="77777777" w:rsidR="008532EE" w:rsidRPr="0047461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18F77B29" w14:textId="77777777" w:rsidR="008532EE" w:rsidRPr="0047461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474612" w14:paraId="0CFEB75B" w14:textId="77777777" w:rsidTr="0047461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4023A97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748E8580" w14:textId="77777777" w:rsidR="008532EE" w:rsidRPr="0047461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1AA466C1" w14:textId="77777777" w:rsidR="008532EE" w:rsidRPr="0047461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3006B947" w14:textId="77777777" w:rsidR="008532EE" w:rsidRPr="0047461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474612" w14:paraId="4D9CC416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2CCDA61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27E2772F" w14:textId="77777777" w:rsidR="008532EE" w:rsidRPr="0047461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3603058A" w14:textId="77777777" w:rsidR="008532EE" w:rsidRPr="0047461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2CF85334" w14:textId="77777777" w:rsidR="008532EE" w:rsidRPr="0047461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474612" w14:paraId="787D3CAA" w14:textId="77777777" w:rsidTr="0047461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B63CD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D060DA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205992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190FBA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474612" w14:paraId="7E7AB601" w14:textId="77777777" w:rsidTr="0047461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D4DC0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ECB2AB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8EFD99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A3A843" w14:textId="77777777" w:rsidR="008532EE" w:rsidRPr="0047461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474612" w14:paraId="7643FDA9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52FE3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AEFA9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8D1D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11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77F8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1614E722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72F43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CE259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5,44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45557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2,98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A986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4,584</w:t>
            </w:r>
          </w:p>
        </w:tc>
      </w:tr>
      <w:tr w:rsidR="008532EE" w:rsidRPr="00474612" w14:paraId="795D7C8E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3BCAC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9EA9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9E0C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1DD8F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11,560</w:t>
            </w:r>
          </w:p>
        </w:tc>
      </w:tr>
      <w:tr w:rsidR="008532EE" w:rsidRPr="00474612" w14:paraId="46C0C746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049FA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2AEFF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048C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5A3FC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56C85FCF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9A244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302B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CE633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80EB0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1BC59975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107B5D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597F97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102,10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80B7C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44,30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16DA68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65,006</w:t>
            </w:r>
          </w:p>
        </w:tc>
      </w:tr>
      <w:tr w:rsidR="008532EE" w:rsidRPr="00474612" w14:paraId="1B8ADC68" w14:textId="77777777" w:rsidTr="0047461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9CD089" w14:textId="77777777" w:rsidR="008532EE" w:rsidRPr="00474612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F8BFA2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7,54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DC759C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40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88749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,150</w:t>
            </w:r>
          </w:p>
        </w:tc>
      </w:tr>
      <w:tr w:rsidR="008532EE" w:rsidRPr="00474612" w14:paraId="47AD5C20" w14:textId="77777777" w:rsidTr="0047461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62FF0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D9DFD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6CB97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1397A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474612" w14:paraId="3EC23054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40087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53121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AA30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CBD2C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09126F3C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4DD5C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CD9E8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057B2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12D4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5CE7CD76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20912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2BAD3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60ED6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40DF2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08591949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20BD2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C5CF8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75C3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9F782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054F561C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BBDF0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297C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55CE0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8BE0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554388B8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726CB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8238B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8779E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1C65C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6C96D8B2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0D7C2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1E9F2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8B2CB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FF356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19B98FB7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4162D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3C3BF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9328E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25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545F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6FD701FB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B0C82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BDDCC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428,48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8BDA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138,6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010F2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306,354</w:t>
            </w:r>
          </w:p>
        </w:tc>
      </w:tr>
      <w:tr w:rsidR="008532EE" w:rsidRPr="00474612" w14:paraId="3DE584FE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73F3F2" w14:textId="77777777" w:rsidR="008532EE" w:rsidRPr="0047461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6244D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F788E0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56,98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4AEFF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757193ED" w14:textId="77777777" w:rsidTr="0047461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2BD413" w14:textId="77777777" w:rsidR="008532EE" w:rsidRPr="00474612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3A18A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8,48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08ED4C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5,948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843F00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6,354</w:t>
            </w:r>
          </w:p>
        </w:tc>
      </w:tr>
      <w:tr w:rsidR="008532EE" w:rsidRPr="00474612" w14:paraId="255CF922" w14:textId="77777777" w:rsidTr="0047461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44DC64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C7B461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0,94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5FD517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8,54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7EA3C1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5,204</w:t>
            </w:r>
          </w:p>
        </w:tc>
      </w:tr>
      <w:tr w:rsidR="008532EE" w:rsidRPr="00474612" w14:paraId="103AD29A" w14:textId="77777777" w:rsidTr="0047461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E54E8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9C3407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84D22C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7FD5D3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474612" w14:paraId="6873CB42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E1458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F48D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B1869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42A9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0CD6CBB1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9977E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5818F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(321,07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81B0C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(122,98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27BDE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(233,863)</w:t>
            </w:r>
          </w:p>
        </w:tc>
      </w:tr>
      <w:tr w:rsidR="008532EE" w:rsidRPr="00474612" w14:paraId="1D7FB7FA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10930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A3FA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8622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B2BE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3635C1D5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1A5BF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06581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2ECE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6B760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0350B5CC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9C7B1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EBDCC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4158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B7EE9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6CDC1D86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AFE0B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0C8E9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8661E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24DB6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36A8FD0F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6598C9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A341A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1A1CA0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C8FD4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48D4B1CE" w14:textId="77777777" w:rsidTr="0047461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00FCBF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ECEC21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21,073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2B5F11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2,989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EAE80A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33,863)</w:t>
            </w:r>
          </w:p>
        </w:tc>
      </w:tr>
      <w:tr w:rsidR="008532EE" w:rsidRPr="00474612" w14:paraId="111D47B5" w14:textId="77777777" w:rsidTr="0047461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61470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3AD60B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32372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7B37E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474612" w14:paraId="1A176EB7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49E9B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56E7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B69A7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0FBC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63769DDC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F1429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52CC8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3BDD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78C8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0C6159E6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2EF11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A3978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B5F5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5C05C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79084298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2832E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F3F2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65A91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D245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517EE967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FCBDF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D07C0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F0D24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8075B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4382CE03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CCE8DE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0E34F6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129091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40E44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262A58AD" w14:textId="77777777" w:rsidTr="0047461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262ED9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DFE192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DD745B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C5AA7D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37B8B27A" w14:textId="77777777" w:rsidTr="0047461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98A177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772A0D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94E3B4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55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F045F5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659)</w:t>
            </w:r>
          </w:p>
        </w:tc>
      </w:tr>
      <w:tr w:rsidR="008532EE" w:rsidRPr="00474612" w14:paraId="2BA82EF2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A3D06E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7FEB31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4,96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6EB1D6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3,80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A91C1D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29,357</w:t>
            </w:r>
          </w:p>
        </w:tc>
      </w:tr>
      <w:tr w:rsidR="008532EE" w:rsidRPr="00474612" w14:paraId="6DEE641A" w14:textId="77777777" w:rsidTr="00474612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DCC68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7B176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FC31F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D7280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3F967537" w14:textId="77777777" w:rsidTr="0047461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831DD9" w14:textId="77777777" w:rsidR="008532EE" w:rsidRPr="0047461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1CF6F5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3AE8DA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03B07E" w14:textId="77777777" w:rsidR="008532EE" w:rsidRPr="0047461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474612" w14:paraId="06189188" w14:textId="77777777" w:rsidTr="0047461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1B959B" w14:textId="77777777" w:rsidR="008532EE" w:rsidRPr="0047461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46FE86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832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9F42C1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357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D0CB6B" w14:textId="77777777" w:rsidR="008532EE" w:rsidRPr="0047461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461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698</w:t>
            </w:r>
          </w:p>
        </w:tc>
      </w:tr>
    </w:tbl>
    <w:p w14:paraId="7793B0B8" w14:textId="77777777" w:rsidR="008532EE" w:rsidRPr="004533F6" w:rsidRDefault="008532EE" w:rsidP="004533F6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44442458" w14:textId="77777777" w:rsidR="00203D5C" w:rsidRDefault="00203D5C" w:rsidP="008532EE">
      <w:pPr>
        <w:pStyle w:val="ListParagraph"/>
        <w:numPr>
          <w:ilvl w:val="0"/>
          <w:numId w:val="31"/>
        </w:numPr>
        <w:rPr>
          <w:sz w:val="24"/>
          <w:szCs w:val="24"/>
          <w:lang w:eastAsia="en-AU"/>
        </w:rPr>
        <w:sectPr w:rsidR="00203D5C" w:rsidSect="003D1172">
          <w:headerReference w:type="even" r:id="rId22"/>
          <w:headerReference w:type="default" r:id="rId23"/>
          <w:headerReference w:type="first" r:id="rId24"/>
          <w:footerReference w:type="first" r:id="rId2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B9CE86F" w14:textId="77777777" w:rsidR="008532EE" w:rsidRPr="006A00C8" w:rsidRDefault="008532EE" w:rsidP="006A00C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6A00C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Local Land Services</w:t>
      </w:r>
    </w:p>
    <w:tbl>
      <w:tblPr>
        <w:tblW w:w="9814" w:type="dxa"/>
        <w:tblLook w:val="04A0" w:firstRow="1" w:lastRow="0" w:firstColumn="1" w:lastColumn="0" w:noHBand="0" w:noVBand="1"/>
        <w:tblCaption w:val="10.2 Financial Statements - Local Land Services - Operating Statement"/>
        <w:tblDescription w:val="10.2 Financial Statements - Local Land Services - Operating Statemen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0EE53DFC" w14:textId="77777777" w:rsidTr="00A05A93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0D8DB688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10A02878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B3D4BBF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298FDB85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90B3F" w14:paraId="1586E260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B8796A9" w14:textId="77777777" w:rsidR="008532EE" w:rsidRPr="00B90B3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6BAB8804" w14:textId="77777777" w:rsidR="008532EE" w:rsidRPr="00B90B3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2E8DEB41" w14:textId="77777777" w:rsidR="008532EE" w:rsidRPr="00B90B3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B90B3F" w14:paraId="025BAD5D" w14:textId="77777777" w:rsidTr="00A05A93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2A73478" w14:textId="77777777" w:rsidR="008532EE" w:rsidRPr="00B90B3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1394D742" w14:textId="77777777" w:rsidR="008532EE" w:rsidRPr="00B90B3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5012B599" w14:textId="77777777" w:rsidR="008532EE" w:rsidRPr="00B90B3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78CD9861" w14:textId="77777777" w:rsidR="008532EE" w:rsidRPr="00B90B3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B90B3F" w14:paraId="142ECF7F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2168076" w14:textId="77777777" w:rsidR="008532EE" w:rsidRPr="00B90B3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044AE0C7" w14:textId="77777777" w:rsidR="008532EE" w:rsidRPr="00B90B3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479DD55C" w14:textId="77777777" w:rsidR="008532EE" w:rsidRPr="00B90B3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0D0F0490" w14:textId="77777777" w:rsidR="008532EE" w:rsidRPr="00B90B3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B90B3F" w14:paraId="2CE2E368" w14:textId="77777777" w:rsidTr="00A05A93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B040A" w14:textId="77777777" w:rsidR="008532EE" w:rsidRPr="00B90B3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36E9B9" w14:textId="77777777" w:rsidR="008532EE" w:rsidRPr="00B90B3F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B11BDF" w14:textId="77777777" w:rsidR="008532EE" w:rsidRPr="00B90B3F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8726A9" w14:textId="77777777" w:rsidR="008532EE" w:rsidRPr="00B90B3F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90B3F" w14:paraId="2BBF7F4E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AE799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D391C1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8B634B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6D0758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90B3F" w14:paraId="7AD852A1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39FFD" w14:textId="77777777" w:rsidR="008532EE" w:rsidRPr="00B90B3F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D96C9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9,90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E69D3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8,99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E7E19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7,493</w:t>
            </w:r>
          </w:p>
        </w:tc>
      </w:tr>
      <w:tr w:rsidR="008532EE" w:rsidRPr="00B90B3F" w14:paraId="12DEE951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6EA9D" w14:textId="77777777" w:rsidR="008532EE" w:rsidRPr="00B90B3F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37A40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5D4B2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D9CA4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90B3F" w14:paraId="0DD74722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98293" w14:textId="77777777" w:rsidR="008532EE" w:rsidRPr="00B90B3F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2F314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4,14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43084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0,72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60129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8,245</w:t>
            </w:r>
          </w:p>
        </w:tc>
      </w:tr>
      <w:tr w:rsidR="008532EE" w:rsidRPr="00B90B3F" w14:paraId="250812C8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09089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59F8D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75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6BE83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,30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77CB5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,010</w:t>
            </w:r>
          </w:p>
        </w:tc>
      </w:tr>
      <w:tr w:rsidR="008532EE" w:rsidRPr="00B90B3F" w14:paraId="3582C242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55321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2F5F9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33B41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518BC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90B3F" w14:paraId="17CA0F44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32F45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96D58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16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48570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50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FE390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402</w:t>
            </w:r>
          </w:p>
        </w:tc>
      </w:tr>
      <w:tr w:rsidR="008532EE" w:rsidRPr="00B90B3F" w14:paraId="462F76E6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8523C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799EB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8A935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0321E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3</w:t>
            </w:r>
          </w:p>
        </w:tc>
      </w:tr>
      <w:tr w:rsidR="008532EE" w:rsidRPr="00B90B3F" w14:paraId="65B37EC2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F132C4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35618B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EBF141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9329B2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8532EE" w:rsidRPr="00B90B3F" w14:paraId="48C06263" w14:textId="77777777" w:rsidTr="00A05A93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12C44D" w14:textId="77777777" w:rsidR="008532EE" w:rsidRPr="00B90B3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18010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4,070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AA13A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3,62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82FD9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2,313</w:t>
            </w:r>
          </w:p>
        </w:tc>
      </w:tr>
      <w:tr w:rsidR="008532EE" w:rsidRPr="00B90B3F" w14:paraId="486A3053" w14:textId="77777777" w:rsidTr="00A05A9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B3F8B" w14:textId="77777777" w:rsidR="008532EE" w:rsidRPr="00B90B3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16739" w14:textId="77777777" w:rsidR="008532EE" w:rsidRPr="00B90B3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1EA99" w14:textId="77777777" w:rsidR="008532EE" w:rsidRPr="00B90B3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1B0D8" w14:textId="77777777" w:rsidR="008532EE" w:rsidRPr="00B90B3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B90B3F" w14:paraId="14AD4149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CC289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FC834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042D6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104AD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90B3F" w14:paraId="2F9B89B6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E383A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FF771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1,69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472E1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8,15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810DC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9,612</w:t>
            </w:r>
          </w:p>
        </w:tc>
      </w:tr>
      <w:tr w:rsidR="008532EE" w:rsidRPr="00B90B3F" w14:paraId="688C0590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CFED106" w14:textId="77777777" w:rsidR="008532EE" w:rsidRPr="00B90B3F" w:rsidRDefault="008532EE" w:rsidP="00EF2984">
            <w:pPr>
              <w:ind w:right="-244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5BF13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37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02B52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0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AC673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190</w:t>
            </w:r>
          </w:p>
        </w:tc>
      </w:tr>
      <w:tr w:rsidR="008532EE" w:rsidRPr="00B90B3F" w14:paraId="676A21EB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E52B5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7CB16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6E2F4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DB44A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90B3F" w14:paraId="6F337798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4268F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83542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7,48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001D0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6,29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2646D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995</w:t>
            </w:r>
          </w:p>
        </w:tc>
      </w:tr>
      <w:tr w:rsidR="008532EE" w:rsidRPr="00B90B3F" w14:paraId="3B95987A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8005CB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B1516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,0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4CCC0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FC0D6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1,165</w:t>
            </w:r>
          </w:p>
        </w:tc>
      </w:tr>
      <w:tr w:rsidR="008532EE" w:rsidRPr="00B90B3F" w14:paraId="23E36896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745C7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CCBBE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119F5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1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D8EFE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0</w:t>
            </w:r>
          </w:p>
        </w:tc>
      </w:tr>
      <w:tr w:rsidR="008532EE" w:rsidRPr="00B90B3F" w14:paraId="4C56CB3B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012D0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EAAF9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9,17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20480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,90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36783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9,902</w:t>
            </w:r>
          </w:p>
        </w:tc>
      </w:tr>
      <w:tr w:rsidR="008532EE" w:rsidRPr="00B90B3F" w14:paraId="3ECB31CE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BF6A94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6888EF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11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59F226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23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AB4D8E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689</w:t>
            </w:r>
          </w:p>
        </w:tc>
      </w:tr>
      <w:tr w:rsidR="008532EE" w:rsidRPr="00B90B3F" w14:paraId="068302BA" w14:textId="77777777" w:rsidTr="00A05A93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4270EC" w14:textId="77777777" w:rsidR="008532EE" w:rsidRPr="00B90B3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2D358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6,310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2A6FE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2,010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D37CF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0,903</w:t>
            </w:r>
          </w:p>
        </w:tc>
      </w:tr>
      <w:tr w:rsidR="008532EE" w:rsidRPr="00B90B3F" w14:paraId="342194FB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C5D3A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17B19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C3FD4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3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9885F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90B3F" w14:paraId="5CF6F412" w14:textId="77777777" w:rsidTr="00EF2984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5D2D51" w14:textId="77777777" w:rsidR="008532EE" w:rsidRPr="00B90B3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A01E85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BFA098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80BD9C" w14:textId="77777777" w:rsidR="008532EE" w:rsidRPr="00B90B3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B90B3F" w14:paraId="23528B9C" w14:textId="77777777" w:rsidTr="00A05A93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FE2DAF" w14:textId="77777777" w:rsidR="008532EE" w:rsidRPr="00B90B3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2B4F92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761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9841F9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621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27AE33" w14:textId="77777777" w:rsidR="008532EE" w:rsidRPr="00B90B3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90B3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1,409)</w:t>
            </w:r>
          </w:p>
        </w:tc>
      </w:tr>
    </w:tbl>
    <w:p w14:paraId="30C2922D" w14:textId="77777777" w:rsidR="008532EE" w:rsidRPr="004533F6" w:rsidRDefault="008532EE" w:rsidP="004533F6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336E8C29" w14:textId="77777777" w:rsidR="008532EE" w:rsidRDefault="008532EE" w:rsidP="008532EE">
      <w:pPr>
        <w:pStyle w:val="ListParagraph"/>
        <w:numPr>
          <w:ilvl w:val="0"/>
          <w:numId w:val="31"/>
        </w:numPr>
      </w:pPr>
      <w:r w:rsidRPr="008532EE"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Local Land Services - Balance Sheet"/>
        <w:tblDescription w:val="10.2 Financial Statements - Local Land Services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011284F4" w14:textId="77777777" w:rsidTr="005F54F2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303C322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3261B8B5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9F7CAEC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6230B166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1ACAFE8F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E833186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4A0FB3F4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57776783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14:paraId="3819827A" w14:textId="77777777" w:rsidTr="005F54F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89471FD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71E5E008" w14:textId="77777777" w:rsidR="008532EE" w:rsidRPr="005F54F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1AD08D1E" w14:textId="77777777" w:rsidR="008532EE" w:rsidRPr="005F54F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4DC27544" w14:textId="77777777" w:rsidR="008532EE" w:rsidRPr="005F54F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14:paraId="7AA378E0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5AF54D1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7255AF3D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5C30A4C7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512E5C9B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14:paraId="3B7CE05B" w14:textId="77777777" w:rsidTr="005F54F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13005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7C1963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E6E89F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76E6B1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25DEC58D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7C48C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FBFF41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7C5CFF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086A31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4D652A79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D6D57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8888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6,94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9BE4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61,04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504C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52,712</w:t>
            </w:r>
          </w:p>
        </w:tc>
      </w:tr>
      <w:tr w:rsidR="008532EE" w14:paraId="4E7094F0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B3840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9D65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1122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1A19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057861B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EA3C9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E45B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7,82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636D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45,22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254A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9,497</w:t>
            </w:r>
          </w:p>
        </w:tc>
      </w:tr>
      <w:tr w:rsidR="008532EE" w14:paraId="1DF76E89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08D0D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0245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FA1F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5FBB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FA4E41C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82E66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8D47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,36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C027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,45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8822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,459</w:t>
            </w:r>
          </w:p>
        </w:tc>
      </w:tr>
      <w:tr w:rsidR="008532EE" w14:paraId="4FC06E5F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FE1E3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9818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AFD7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BC8B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5787607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71472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81C6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65DB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69F4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20D26F9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4B639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F6DB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0EA7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06B3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662EAEF3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9CCEB7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B2F50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700B3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6B948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69F065EE" w14:textId="77777777" w:rsidTr="005F54F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FA964B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471F1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135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41B51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9,733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8DA6D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5,668</w:t>
            </w:r>
          </w:p>
        </w:tc>
      </w:tr>
      <w:tr w:rsidR="008532EE" w14:paraId="1A8C1815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34F9A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18F4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16EF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A654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17444E04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4957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642F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467B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C54F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324B4A97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1B177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1FD0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56E8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E219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5A3329D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94732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CEF7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B080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F30E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9BC448E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989D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946D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02C4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F9AA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7B20500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EDBE8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72D0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7F01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1735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C6A6720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6C6A3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F3BC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5E01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3C50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0385BC0A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2F856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DE08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C248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1A4A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4949D5B3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B6F4D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9A22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860,70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DBEE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687,64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27C5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689,425</w:t>
            </w:r>
          </w:p>
        </w:tc>
      </w:tr>
      <w:tr w:rsidR="008532EE" w14:paraId="0ABE7D0A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80CAB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AD16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4,02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FB7E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1,75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FEDB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2,361</w:t>
            </w:r>
          </w:p>
        </w:tc>
      </w:tr>
      <w:tr w:rsidR="008532EE" w14:paraId="5FE62277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FA506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AC07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13,84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603D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35,93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E704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34,811</w:t>
            </w:r>
          </w:p>
        </w:tc>
      </w:tr>
      <w:tr w:rsidR="008532EE" w14:paraId="3ECFE9A9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524F2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7191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AD55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7046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0C619352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43CBDD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0C47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6,13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DC14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,0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C958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4,771</w:t>
            </w:r>
          </w:p>
        </w:tc>
      </w:tr>
      <w:tr w:rsidR="008532EE" w14:paraId="62A8B790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D6F82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B82F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0,34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C85D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1,76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84F5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3,691</w:t>
            </w:r>
          </w:p>
        </w:tc>
      </w:tr>
      <w:tr w:rsidR="008532EE" w14:paraId="3C9750B6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96EBFF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E889E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001F5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BF291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0F97349A" w14:textId="77777777" w:rsidTr="005F54F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00204D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3D6B4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95,053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0A217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50,145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71902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55,058</w:t>
            </w:r>
          </w:p>
        </w:tc>
      </w:tr>
      <w:tr w:rsidR="008532EE" w14:paraId="5C8727E3" w14:textId="77777777" w:rsidTr="005F54F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C9A760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26E6E3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42,187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748A92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59,879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F509D6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40,726</w:t>
            </w:r>
          </w:p>
        </w:tc>
      </w:tr>
      <w:tr w:rsidR="008532EE" w14:paraId="5A2109CC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224CD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AB78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03EF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D548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3B67523D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1C4E1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AC98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2E99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7DE4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5C9579C9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ABF16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1691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85BE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9DB7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3242C3E3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E0323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7B3DD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8,2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133B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5,06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97A3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5,666</w:t>
            </w:r>
          </w:p>
        </w:tc>
      </w:tr>
      <w:tr w:rsidR="008532EE" w14:paraId="4C52903E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1AA8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755A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CECD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798E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06B1274E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473B1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706A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5D9E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4579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02172DD0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DA0F1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433F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83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957B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33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756B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251</w:t>
            </w:r>
          </w:p>
        </w:tc>
      </w:tr>
      <w:tr w:rsidR="008532EE" w14:paraId="0D20D7BA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52AED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C9FF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9,12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0A2D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8,98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4C89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8,982</w:t>
            </w:r>
          </w:p>
        </w:tc>
      </w:tr>
      <w:tr w:rsidR="008532EE" w14:paraId="29AA39C2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09FE3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28C7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,92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3E2F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5,07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6CB8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5,072</w:t>
            </w:r>
          </w:p>
        </w:tc>
      </w:tr>
      <w:tr w:rsidR="008532EE" w14:paraId="0F7AF2FC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680CD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37EA3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217DE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E8C92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1DFAE0A" w14:textId="77777777" w:rsidTr="005F54F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C85807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6045E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,089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4285DA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454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5F833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970</w:t>
            </w:r>
          </w:p>
        </w:tc>
      </w:tr>
      <w:tr w:rsidR="008532EE" w14:paraId="75D8AFC6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4BD08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4981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AE54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A764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6D3540DA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C3671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15C1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71D2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519A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12BE723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5E5B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A03A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A1E2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31F1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6DA74D6E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EDBEB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794A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F5D3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7821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041A1FCE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25CF6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527B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0F22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723E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270CFD3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2DA1B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632F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,6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D9FD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81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AF0B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,556</w:t>
            </w:r>
          </w:p>
        </w:tc>
      </w:tr>
      <w:tr w:rsidR="008532EE" w14:paraId="67B466D9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1D8D2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7E43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49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A78B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15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66F9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156</w:t>
            </w:r>
          </w:p>
        </w:tc>
      </w:tr>
      <w:tr w:rsidR="008532EE" w14:paraId="7B5A4F8E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A6EFF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0F02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0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9AE8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9713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84</w:t>
            </w:r>
          </w:p>
        </w:tc>
      </w:tr>
      <w:tr w:rsidR="008532EE" w14:paraId="729997AC" w14:textId="77777777" w:rsidTr="005F54F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AAFA56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52A9E9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23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4CFC00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56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6C7A39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97</w:t>
            </w:r>
          </w:p>
        </w:tc>
      </w:tr>
      <w:tr w:rsidR="008532EE" w14:paraId="78E5B790" w14:textId="77777777" w:rsidTr="005F54F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5C9FD1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BD1FE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,32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63D889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3,51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76E2BF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5,767</w:t>
            </w:r>
          </w:p>
        </w:tc>
      </w:tr>
      <w:tr w:rsidR="008532EE" w14:paraId="5A78EB86" w14:textId="77777777" w:rsidTr="005F54F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C00B05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739476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05,86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133DF2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96,36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3C46E8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74,959</w:t>
            </w:r>
          </w:p>
        </w:tc>
      </w:tr>
      <w:tr w:rsidR="008532EE" w14:paraId="772E20AE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06B30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D05C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3682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F773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311D6079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8A9AC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20C1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598,00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5C72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629,26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73C3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607,854</w:t>
            </w:r>
          </w:p>
        </w:tc>
      </w:tr>
      <w:tr w:rsidR="008532EE" w14:paraId="3D167E0A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AC3D2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71C2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407,85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05F0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267,10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AA5C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267,105</w:t>
            </w:r>
          </w:p>
        </w:tc>
      </w:tr>
      <w:tr w:rsidR="008532EE" w14:paraId="1805EF50" w14:textId="77777777" w:rsidTr="005F54F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EE08B2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D05DF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B0D91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86235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003BA3B" w14:textId="77777777" w:rsidTr="005F54F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BA8078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DF3C1C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05,86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11C0B6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96,36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1AC4FB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74,959</w:t>
            </w:r>
          </w:p>
        </w:tc>
      </w:tr>
    </w:tbl>
    <w:p w14:paraId="532EBF0F" w14:textId="77777777" w:rsidR="005F54F2" w:rsidRPr="00147EF7" w:rsidRDefault="005F54F2">
      <w:pPr>
        <w:rPr>
          <w:rFonts w:asciiTheme="minorHAnsi" w:eastAsiaTheme="minorHAnsi" w:hAnsiTheme="minorHAnsi" w:cstheme="minorBidi"/>
          <w:sz w:val="2"/>
          <w:szCs w:val="2"/>
        </w:rPr>
      </w:pPr>
      <w:r w:rsidRPr="00147EF7">
        <w:rPr>
          <w:rFonts w:asciiTheme="minorHAnsi" w:eastAsiaTheme="minorHAnsi" w:hAnsiTheme="minorHAnsi" w:cstheme="minorBidi"/>
          <w:sz w:val="2"/>
          <w:szCs w:val="2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Local Land Services - Cash Flow Statement"/>
        <w:tblDescription w:val="10.2 Financial Statements - Local Land Services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6A23585E" w14:textId="77777777" w:rsidTr="00D23758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74EFA35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1BE18F89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74C2ACD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0012BE83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7AE67D64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901F181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0A9AC3CC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6E562C18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14:paraId="495EA454" w14:textId="77777777" w:rsidTr="00D23758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7655C16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068AB474" w14:textId="77777777" w:rsidR="008532EE" w:rsidRPr="005F54F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12396E61" w14:textId="77777777" w:rsidR="008532EE" w:rsidRPr="005F54F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404C4778" w14:textId="77777777" w:rsidR="008532EE" w:rsidRPr="005F54F2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14:paraId="36FF96E7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ED30D45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11B0F958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4D5A6050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1F2DB182" w14:textId="77777777" w:rsidR="008532EE" w:rsidRPr="005F54F2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14:paraId="581289AF" w14:textId="77777777" w:rsidTr="00D23758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CEB1F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E4B783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60FFB9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3F1B98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228818F9" w14:textId="77777777" w:rsidTr="00D2375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8D4E4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4C1242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65493D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B78C24" w14:textId="77777777" w:rsidR="008532EE" w:rsidRPr="005F54F2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6578A8FE" w14:textId="77777777" w:rsidTr="00D237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2BE67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F6D3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14,52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E34E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15,51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0F5F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24,302</w:t>
            </w:r>
          </w:p>
        </w:tc>
      </w:tr>
      <w:tr w:rsidR="008532EE" w14:paraId="35545C11" w14:textId="77777777" w:rsidTr="00D237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8152D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157A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DA37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53D0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0E97A7F" w14:textId="77777777" w:rsidTr="00D237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CB612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1855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0,75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61CC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5,30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BA86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7,010</w:t>
            </w:r>
          </w:p>
        </w:tc>
      </w:tr>
      <w:tr w:rsidR="008532EE" w14:paraId="759E70F4" w14:textId="77777777" w:rsidTr="00D237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D419D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AF7F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7364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9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9946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63</w:t>
            </w:r>
          </w:p>
        </w:tc>
      </w:tr>
      <w:tr w:rsidR="008532EE" w14:paraId="62EE8445" w14:textId="77777777" w:rsidTr="00D237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03C6C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AD7C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486E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8C3D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1CAF1E1" w14:textId="77777777" w:rsidTr="00D2375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55317E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58943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83,34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3B4CD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99,09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FE95F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07,649</w:t>
            </w:r>
          </w:p>
        </w:tc>
      </w:tr>
      <w:tr w:rsidR="008532EE" w14:paraId="16F6636B" w14:textId="77777777" w:rsidTr="00D237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AE087A" w14:textId="77777777" w:rsidR="008532EE" w:rsidRPr="005F54F2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87EB96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8,733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65CD56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0,010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8308D3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9,124</w:t>
            </w:r>
          </w:p>
        </w:tc>
      </w:tr>
      <w:tr w:rsidR="008532EE" w14:paraId="29881A02" w14:textId="77777777" w:rsidTr="00D2375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0AE68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3F778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D9C5F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8C96F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4D8D4408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A92DE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14E2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0F40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EAF0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4AB3759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7D25B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DB2A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91,69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C1A2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88,15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3D6F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09,612</w:t>
            </w:r>
          </w:p>
        </w:tc>
      </w:tr>
      <w:tr w:rsidR="008532EE" w14:paraId="1C871C45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714FF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D2EE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E7EC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2B78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1C4DC98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44A54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4220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A322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299D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3835C0D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F86FE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A749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7DF8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6547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55CBAB2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F6479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E324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47,57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B89B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96,96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FD71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9,995</w:t>
            </w:r>
          </w:p>
        </w:tc>
      </w:tr>
      <w:tr w:rsidR="008532EE" w14:paraId="3C7FE9E6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31102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06B7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53,8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7AA3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55,48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AE99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54,527</w:t>
            </w:r>
          </w:p>
        </w:tc>
      </w:tr>
      <w:tr w:rsidR="008532EE" w14:paraId="2C0D3557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CDE45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7BC0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4626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,55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F124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50</w:t>
            </w:r>
          </w:p>
        </w:tc>
      </w:tr>
      <w:tr w:rsidR="008532EE" w14:paraId="136F4248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414B6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B563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18,0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8775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7374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41,165</w:t>
            </w:r>
          </w:p>
        </w:tc>
      </w:tr>
      <w:tr w:rsidR="008532EE" w14:paraId="2EA01481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4E8831" w14:textId="77777777" w:rsidR="008532EE" w:rsidRPr="005F54F2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CB96F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3,4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6A7EE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9,65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935E9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7,796</w:t>
            </w:r>
          </w:p>
        </w:tc>
      </w:tr>
      <w:tr w:rsidR="008532EE" w14:paraId="45AF53CA" w14:textId="77777777" w:rsidTr="00D237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3F704E" w14:textId="77777777" w:rsidR="008532EE" w:rsidRPr="005F54F2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C43933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4,737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D343B3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2,11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D912B3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3,445</w:t>
            </w:r>
          </w:p>
        </w:tc>
      </w:tr>
      <w:tr w:rsidR="008532EE" w14:paraId="669561A7" w14:textId="77777777" w:rsidTr="00D23758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2E4279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B910D8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0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C81619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0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0478A7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321</w:t>
            </w:r>
          </w:p>
        </w:tc>
      </w:tr>
      <w:tr w:rsidR="008532EE" w14:paraId="42C246E4" w14:textId="77777777" w:rsidTr="00D2375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02C59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41FC4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78984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77674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18581349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67DD5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6288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D75D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EBF2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E80DD02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8A260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A01F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9,871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9FFF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8,582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DE9D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8,007)</w:t>
            </w:r>
          </w:p>
        </w:tc>
      </w:tr>
      <w:tr w:rsidR="008532EE" w14:paraId="5647CF84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B71E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CFB5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3055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067B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34AAB4AE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0D458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F023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403E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71A5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EFEF5A2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243B7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C886A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A288C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234C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F3A7366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204B2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AE70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D9A2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FED9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6152FB7D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69FD1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1EA6D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1,80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F3068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1,894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4F614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2,093)</w:t>
            </w:r>
          </w:p>
        </w:tc>
      </w:tr>
      <w:tr w:rsidR="008532EE" w14:paraId="7E05FEA6" w14:textId="77777777" w:rsidTr="00D237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86D46F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9080FD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,671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B13B82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476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44BCA7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100)</w:t>
            </w:r>
          </w:p>
        </w:tc>
      </w:tr>
      <w:tr w:rsidR="008532EE" w14:paraId="46450EC3" w14:textId="77777777" w:rsidTr="00D2375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7180C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32540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CDADC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90E8F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14:paraId="34BD764E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424EE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9B35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244F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C4CD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86991F1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054C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0D98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2,49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56F8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1,627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447F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2,554)</w:t>
            </w:r>
          </w:p>
        </w:tc>
      </w:tr>
      <w:tr w:rsidR="008532EE" w14:paraId="09D7B851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0A1C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AC68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EF94B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E7A53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3C28B1CA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6C010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2E7F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A243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BDC8D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1C89A289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95E71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8BBA4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34AF7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F9311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7099C809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2D247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DC694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C0B62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1876FE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264B913A" w14:textId="77777777" w:rsidTr="00D237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BF256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ACAAD4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490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225BD5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627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29EBE6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554)</w:t>
            </w:r>
          </w:p>
        </w:tc>
      </w:tr>
      <w:tr w:rsidR="008532EE" w14:paraId="4A71B581" w14:textId="77777777" w:rsidTr="00D23758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0F1A2A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6B8AA9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157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B34138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00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D9FAA7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333)</w:t>
            </w:r>
          </w:p>
        </w:tc>
      </w:tr>
      <w:tr w:rsidR="008532EE" w14:paraId="6E0C239D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4CF1BB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E23A92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35,89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EDD04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50,17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5AFF96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61,045</w:t>
            </w:r>
          </w:p>
        </w:tc>
      </w:tr>
      <w:tr w:rsidR="008532EE" w14:paraId="6D7ACF57" w14:textId="77777777" w:rsidTr="00CB4B52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F1D4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2B4C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F53C0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CAB78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5BB4B548" w14:textId="77777777" w:rsidTr="00CB4B5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713804" w14:textId="77777777" w:rsidR="008532EE" w:rsidRPr="005F54F2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7EAB39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(79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7B8545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20,8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B4808F" w14:textId="77777777" w:rsidR="008532EE" w:rsidRPr="005F54F2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14:paraId="4112B51F" w14:textId="77777777" w:rsidTr="00D2375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9B6200" w14:textId="77777777" w:rsidR="008532EE" w:rsidRPr="005F54F2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B617B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943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A79076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1,045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5DE479" w14:textId="77777777" w:rsidR="008532EE" w:rsidRPr="005F54F2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F54F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,712</w:t>
            </w:r>
          </w:p>
        </w:tc>
      </w:tr>
    </w:tbl>
    <w:p w14:paraId="05BB44D3" w14:textId="77777777" w:rsidR="008532EE" w:rsidRPr="004533F6" w:rsidRDefault="008532EE" w:rsidP="004533F6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240D3AD3" w14:textId="77777777" w:rsidR="00203D5C" w:rsidRDefault="00203D5C" w:rsidP="0091296E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203D5C" w:rsidSect="00291D50">
          <w:headerReference w:type="even" r:id="rId26"/>
          <w:headerReference w:type="default" r:id="rId27"/>
          <w:headerReference w:type="first" r:id="rId28"/>
          <w:footerReference w:type="first" r:id="rId2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CE72267" w14:textId="77777777" w:rsidR="008532EE" w:rsidRPr="0091296E" w:rsidRDefault="008532EE" w:rsidP="0091296E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91296E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SW Food Authority</w:t>
      </w:r>
    </w:p>
    <w:tbl>
      <w:tblPr>
        <w:tblW w:w="9814" w:type="dxa"/>
        <w:tblLook w:val="04A0" w:firstRow="1" w:lastRow="0" w:firstColumn="1" w:lastColumn="0" w:noHBand="0" w:noVBand="1"/>
        <w:tblCaption w:val="10.2 Financial Statements - NSW Food Authority - Operating Statement"/>
        <w:tblDescription w:val="10.2 Financial Statements - NSW Food Authority - Operating Statemen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4AF003B2" w14:textId="77777777" w:rsidTr="00C0645F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A1F88E3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6D31A2C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B9FDC2F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2ECEB484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C0645F" w14:paraId="4DE907F7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4CA9209" w14:textId="77777777" w:rsidR="008532EE" w:rsidRPr="00C0645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1A516353" w14:textId="77777777" w:rsidR="008532EE" w:rsidRPr="00C0645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3F5C2AF6" w14:textId="77777777" w:rsidR="008532EE" w:rsidRPr="00C0645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C0645F" w14:paraId="7F51E76B" w14:textId="77777777" w:rsidTr="00C0645F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FE37E72" w14:textId="77777777" w:rsidR="008532EE" w:rsidRPr="00C0645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5576D4F2" w14:textId="77777777" w:rsidR="008532EE" w:rsidRPr="00C0645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4AD439BB" w14:textId="77777777" w:rsidR="008532EE" w:rsidRPr="00C0645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4AB79167" w14:textId="77777777" w:rsidR="008532EE" w:rsidRPr="00C0645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C0645F" w14:paraId="10D9A8A2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427ED42" w14:textId="77777777" w:rsidR="008532EE" w:rsidRPr="00C0645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0AC5BA59" w14:textId="77777777" w:rsidR="008532EE" w:rsidRPr="00C0645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5E8A92BD" w14:textId="77777777" w:rsidR="008532EE" w:rsidRPr="00C0645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052C5586" w14:textId="77777777" w:rsidR="008532EE" w:rsidRPr="00C0645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C0645F" w14:paraId="757B1AB0" w14:textId="77777777" w:rsidTr="00C0645F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7161D" w14:textId="77777777" w:rsidR="008532EE" w:rsidRPr="00C0645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88000C" w14:textId="77777777" w:rsidR="008532EE" w:rsidRPr="00C0645F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7697F6" w14:textId="77777777" w:rsidR="008532EE" w:rsidRPr="00C0645F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B09CC5" w14:textId="77777777" w:rsidR="008532EE" w:rsidRPr="00C0645F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C0645F" w14:paraId="5D6BD59B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BCC13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90AB60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0B5DBD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17E9AA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C0645F" w14:paraId="63536957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E73A7" w14:textId="77777777" w:rsidR="008532EE" w:rsidRPr="00C0645F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78710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54FE6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6F149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8532EE" w:rsidRPr="00C0645F" w14:paraId="28B2F618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D1722" w14:textId="77777777" w:rsidR="008532EE" w:rsidRPr="00C0645F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D35BD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36AF4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ADD92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8532EE" w:rsidRPr="00C0645F" w14:paraId="2AA6FB49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7B834" w14:textId="77777777" w:rsidR="008532EE" w:rsidRPr="00C0645F" w:rsidRDefault="008532E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299A6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31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D71C2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45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21471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773</w:t>
            </w:r>
          </w:p>
        </w:tc>
      </w:tr>
      <w:tr w:rsidR="008532EE" w:rsidRPr="00C0645F" w14:paraId="3895C904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2D6E4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ACB95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0FC66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8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FDD34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30</w:t>
            </w:r>
          </w:p>
        </w:tc>
      </w:tr>
      <w:tr w:rsidR="008532EE" w:rsidRPr="00C0645F" w14:paraId="4BA07D38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D6FFA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DAC46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6ED31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662FE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65F18475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0AA1A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AA2B4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2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0A583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7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A6F6D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27</w:t>
            </w:r>
          </w:p>
        </w:tc>
      </w:tr>
      <w:tr w:rsidR="008532EE" w:rsidRPr="00C0645F" w14:paraId="54A5052A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370DD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DD1DC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8BD44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19319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106C7DF1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C4095A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A7AD84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B88967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7C1634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4DAE03FE" w14:textId="77777777" w:rsidTr="00C0645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28511B" w14:textId="77777777" w:rsidR="008532EE" w:rsidRPr="00C0645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C53E1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852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AE9D8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91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9D284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332</w:t>
            </w:r>
          </w:p>
        </w:tc>
      </w:tr>
      <w:tr w:rsidR="008532EE" w:rsidRPr="00C0645F" w14:paraId="2888BEB8" w14:textId="77777777" w:rsidTr="00C0645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C12A6" w14:textId="77777777" w:rsidR="008532EE" w:rsidRPr="00C0645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428F2" w14:textId="77777777" w:rsidR="008532EE" w:rsidRPr="00C0645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3A00F" w14:textId="77777777" w:rsidR="008532EE" w:rsidRPr="00C0645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0389D" w14:textId="77777777" w:rsidR="008532EE" w:rsidRPr="00C0645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C0645F" w14:paraId="631C1615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970F6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F583A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847CA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6FC5B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6D7B1977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81A77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C2437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67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63BC8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09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02D6B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738</w:t>
            </w:r>
          </w:p>
        </w:tc>
      </w:tr>
      <w:tr w:rsidR="008532EE" w:rsidRPr="00C0645F" w14:paraId="41FAEB63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68CE1E5" w14:textId="77777777" w:rsidR="008532EE" w:rsidRPr="00C0645F" w:rsidRDefault="008532EE" w:rsidP="00C0645F">
            <w:pPr>
              <w:ind w:right="-386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2D334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D3088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BA58D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2F4EC588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514A6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5FC6B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18616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1E584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4E67EC7F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CBE4E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DB69D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22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37DAD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92B1E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84</w:t>
            </w:r>
          </w:p>
        </w:tc>
      </w:tr>
      <w:tr w:rsidR="008532EE" w:rsidRPr="00C0645F" w14:paraId="4115E703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8B2BC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D8DAC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0BBE1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469A7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8532EE" w:rsidRPr="00C0645F" w14:paraId="72B9849F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C328A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B8073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3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B649E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FC306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50</w:t>
            </w:r>
          </w:p>
        </w:tc>
      </w:tr>
      <w:tr w:rsidR="008532EE" w:rsidRPr="00C0645F" w14:paraId="5DB73B90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1BC33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DD4DB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52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BB7B7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79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3BF86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701</w:t>
            </w:r>
          </w:p>
        </w:tc>
      </w:tr>
      <w:tr w:rsidR="008532EE" w:rsidRPr="00C0645F" w14:paraId="104E656C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74F2E1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968D55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B8EFCA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4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D3E03D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667CDABE" w14:textId="77777777" w:rsidTr="00C0645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958ADF" w14:textId="77777777" w:rsidR="008532EE" w:rsidRPr="00C0645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D4E0D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853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815AD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,338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4563A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972</w:t>
            </w:r>
          </w:p>
        </w:tc>
      </w:tr>
      <w:tr w:rsidR="008532EE" w:rsidRPr="00C0645F" w14:paraId="68DD4471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08589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FC2CB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0C068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24DBF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239B9CDE" w14:textId="77777777" w:rsidTr="00C0645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979BC4" w14:textId="77777777" w:rsidR="008532EE" w:rsidRPr="00C0645F" w:rsidRDefault="008532E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23F5338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685AD7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7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71DF98" w14:textId="77777777" w:rsidR="008532EE" w:rsidRPr="00C0645F" w:rsidRDefault="008532E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C0645F" w14:paraId="4BC6C3DF" w14:textId="77777777" w:rsidTr="00C0645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DDB18A" w14:textId="77777777" w:rsidR="008532EE" w:rsidRPr="00C0645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F0BA27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22146D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51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768485" w14:textId="77777777" w:rsidR="008532EE" w:rsidRPr="00C0645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0645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59)</w:t>
            </w:r>
          </w:p>
        </w:tc>
      </w:tr>
    </w:tbl>
    <w:p w14:paraId="15F46B05" w14:textId="77777777" w:rsidR="008532EE" w:rsidRDefault="008532EE" w:rsidP="008532EE">
      <w:pPr>
        <w:pStyle w:val="ListParagraph"/>
        <w:numPr>
          <w:ilvl w:val="0"/>
          <w:numId w:val="31"/>
        </w:numPr>
      </w:pPr>
      <w:r w:rsidRPr="008532EE">
        <w:rPr>
          <w:sz w:val="24"/>
          <w:szCs w:val="24"/>
          <w:lang w:eastAsia="en-AU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NSW Food Authority - Balance Sheet"/>
        <w:tblDescription w:val="10.2 Financial Statements - NSW Food Authority - Balance Shee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149F67A4" w14:textId="77777777" w:rsidTr="00850CAF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CBA6D44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76FEAA5C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2DA7167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313D3823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30C437B8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257B8A6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3A538961" w14:textId="77777777" w:rsidR="008532EE" w:rsidRPr="00850CA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31CA163F" w14:textId="77777777" w:rsidR="008532EE" w:rsidRPr="00850CA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850CAF" w14:paraId="7AC76137" w14:textId="77777777" w:rsidTr="00850CAF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29A5699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25F913BC" w14:textId="77777777" w:rsidR="008532EE" w:rsidRPr="00850CA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5F76D95A" w14:textId="77777777" w:rsidR="008532EE" w:rsidRPr="00850CA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6D7D4B87" w14:textId="77777777" w:rsidR="008532EE" w:rsidRPr="00850CAF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850CAF" w14:paraId="30224227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DE97FD4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11D9C3CE" w14:textId="77777777" w:rsidR="008532EE" w:rsidRPr="00850CA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6A397CDE" w14:textId="77777777" w:rsidR="008532EE" w:rsidRPr="00850CA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3A7831FB" w14:textId="77777777" w:rsidR="008532EE" w:rsidRPr="00850CAF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850CAF" w14:paraId="4720CDE6" w14:textId="77777777" w:rsidTr="00850CAF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08F16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8E0C52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7B6AA7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B73960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7ACF3224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7C8F8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35B8D3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002B41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8823B8" w14:textId="77777777" w:rsidR="008532EE" w:rsidRPr="00850CAF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63F1AD0D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38948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6993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1,94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1FD1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3,41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7818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3,199</w:t>
            </w:r>
          </w:p>
        </w:tc>
      </w:tr>
      <w:tr w:rsidR="008532EE" w:rsidRPr="00850CAF" w14:paraId="1482B786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8B9B8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9943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71F87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13DF5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1BDA3B87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74926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E1CD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,11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5E6A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,80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F9B6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,703</w:t>
            </w:r>
          </w:p>
        </w:tc>
      </w:tr>
      <w:tr w:rsidR="008532EE" w:rsidRPr="00850CAF" w14:paraId="6EE5DF3D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A73DA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B227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56EB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553A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13A7FC4B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21742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2E84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52F6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84CD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11A3EABF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68138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80F1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8E092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BFF75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3A22BFB0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1608D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1DFC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2DE5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86B8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08A86E1F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09715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0D9C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0206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8F41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70AD55C9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956059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9DFBF1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D71C92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700CF2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1C6895FF" w14:textId="77777777" w:rsidTr="00850CAF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C0F0DD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5170B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052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1C2C8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220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A5EEE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902</w:t>
            </w:r>
          </w:p>
        </w:tc>
      </w:tr>
      <w:tr w:rsidR="008532EE" w:rsidRPr="00850CAF" w14:paraId="0CF42A6E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F20B0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603F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2D04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E154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1CB45C9A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C7051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D894D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9197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23FB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377B3D3C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14E18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DD9D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BE9C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324E5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5298E9A8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8EAAF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004C8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431E4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ACB6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12F464F9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8AC52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79AE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E9D4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5B02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52A2736A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267E4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881F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E253D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76674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746F4DA2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28C57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EAF7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F05A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7ECA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4D93B9A5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2473F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41E6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FC352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4C91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7353E353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5D405" w14:textId="77777777" w:rsidR="008532EE" w:rsidRPr="00850CAF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39EE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8,3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4E582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1,6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565E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1,348</w:t>
            </w:r>
          </w:p>
        </w:tc>
      </w:tr>
      <w:tr w:rsidR="008532EE" w:rsidRPr="00850CAF" w14:paraId="4A105789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4EA20" w14:textId="77777777" w:rsidR="008532EE" w:rsidRPr="00850CAF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6BAF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EB05A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49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04FC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690</w:t>
            </w:r>
          </w:p>
        </w:tc>
      </w:tr>
      <w:tr w:rsidR="008532EE" w:rsidRPr="00850CAF" w14:paraId="7D64F883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AF3FD" w14:textId="0B961CE5" w:rsidR="008532EE" w:rsidRPr="00850CAF" w:rsidRDefault="008532EE" w:rsidP="0065241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F2D38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97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267E0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CE334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1CAF1F1A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EA364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EF91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69EF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CC7F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7030C2A6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8E4EB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2AEE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C180D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37F8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4B0A505D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83B44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654FA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3,21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6DA48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3,90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0BF5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4,208</w:t>
            </w:r>
          </w:p>
        </w:tc>
      </w:tr>
      <w:tr w:rsidR="008532EE" w:rsidRPr="00850CAF" w14:paraId="29D76F81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B9EA1B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57045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4E8B72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48685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35D85078" w14:textId="77777777" w:rsidTr="00850CAF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DD6D8C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06AD9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,846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0029C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073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11D93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246</w:t>
            </w:r>
          </w:p>
        </w:tc>
      </w:tr>
      <w:tr w:rsidR="008532EE" w:rsidRPr="00850CAF" w14:paraId="4F75F097" w14:textId="77777777" w:rsidTr="00850CAF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93CAAF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D3732B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89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F5F910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29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609661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148</w:t>
            </w:r>
          </w:p>
        </w:tc>
      </w:tr>
      <w:tr w:rsidR="008532EE" w:rsidRPr="00850CAF" w14:paraId="725E80E8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B9EB4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45507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ECE4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C406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3AC511AA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442E9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7BD9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0EE44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1B18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666D64FB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37D73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084A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F1A98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C1E2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67C72B91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7CE79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8B0E7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4,92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7698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3,85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94C0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3,856</w:t>
            </w:r>
          </w:p>
        </w:tc>
      </w:tr>
      <w:tr w:rsidR="008532EE" w:rsidRPr="00850CAF" w14:paraId="4E78C479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F5741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342F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BC15D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5CDE5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15E8DAE7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64095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859D1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A578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DB801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7A6BB5C6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28FE9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795C4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95BEA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8067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8532EE" w:rsidRPr="00850CAF" w14:paraId="6FC22896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96AE3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646FA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DCDB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9F11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2C020E04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BF5A9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C0EEA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4FB87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,40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23FB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,405</w:t>
            </w:r>
          </w:p>
        </w:tc>
      </w:tr>
      <w:tr w:rsidR="008532EE" w:rsidRPr="00850CAF" w14:paraId="0806208A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08971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0593A8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FE8B8A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C228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7C59C1EB" w14:textId="77777777" w:rsidTr="00850CAF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1B134A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FF0D3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925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69AB5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260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9D33E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261</w:t>
            </w:r>
          </w:p>
        </w:tc>
      </w:tr>
      <w:tr w:rsidR="008532EE" w:rsidRPr="00850CAF" w14:paraId="21B697E5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150C1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3C3A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662D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BC021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64FFFFFD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DE0DD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872B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6078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BF4E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468734A0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C6939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D8128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0A004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7940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06C6BBFD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AB4AB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1D617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F259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30294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55EF6B84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692AF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5F8C7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59C6C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EA291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12EBC0F4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C94CC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53AE3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0FC11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2FDB5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3C1BE29A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60CF4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BF54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EBD88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9B83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73BF2793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10DA2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4B19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2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E522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2DA57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214</w:t>
            </w:r>
          </w:p>
        </w:tc>
      </w:tr>
      <w:tr w:rsidR="008532EE" w:rsidRPr="00850CAF" w14:paraId="4F29C6E7" w14:textId="77777777" w:rsidTr="00850CAF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5E28CB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4FA6EC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8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C387E6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414610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4</w:t>
            </w:r>
          </w:p>
        </w:tc>
      </w:tr>
      <w:tr w:rsidR="008532EE" w:rsidRPr="00850CAF" w14:paraId="7F987014" w14:textId="77777777" w:rsidTr="00850CAF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C065C3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0C9526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05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C2AC32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26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4C863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475</w:t>
            </w:r>
          </w:p>
        </w:tc>
      </w:tr>
      <w:tr w:rsidR="008532EE" w:rsidRPr="00850CAF" w14:paraId="053E5C0E" w14:textId="77777777" w:rsidTr="00850CAF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10A1AF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177824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84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68AE14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03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EB2D87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674</w:t>
            </w:r>
          </w:p>
        </w:tc>
      </w:tr>
      <w:tr w:rsidR="008532EE" w:rsidRPr="00850CAF" w14:paraId="5369333D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E278E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03B57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160C1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9B88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850CAF" w14:paraId="162B8341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F9257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DCBA6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6,40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A9A69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8,75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298C4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18,399</w:t>
            </w:r>
          </w:p>
        </w:tc>
      </w:tr>
      <w:tr w:rsidR="008532EE" w:rsidRPr="00850CAF" w14:paraId="3164E131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70565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6B0B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4,44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4FDDE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7,2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C14C0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7,274</w:t>
            </w:r>
          </w:p>
        </w:tc>
      </w:tr>
      <w:tr w:rsidR="008532EE" w:rsidRPr="00850CAF" w14:paraId="29BF2ECB" w14:textId="77777777" w:rsidTr="00850CA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1FEDAB" w14:textId="77777777" w:rsidR="008532EE" w:rsidRPr="00850CAF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ED7CE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DE9F0F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88F22B" w14:textId="77777777" w:rsidR="008532EE" w:rsidRPr="00850CAF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850CAF" w14:paraId="0F49D8BA" w14:textId="77777777" w:rsidTr="00850CAF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72ED0D" w14:textId="77777777" w:rsidR="008532EE" w:rsidRPr="00850CAF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CD441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84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6794DB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03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C68E31" w14:textId="77777777" w:rsidR="008532EE" w:rsidRPr="00850CAF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50CA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674</w:t>
            </w:r>
          </w:p>
        </w:tc>
      </w:tr>
    </w:tbl>
    <w:p w14:paraId="3A515070" w14:textId="77777777" w:rsidR="00652416" w:rsidRPr="00147EF7" w:rsidRDefault="00652416">
      <w:pPr>
        <w:rPr>
          <w:rFonts w:asciiTheme="minorHAnsi" w:eastAsiaTheme="minorHAnsi" w:hAnsiTheme="minorHAnsi" w:cstheme="minorBidi"/>
          <w:sz w:val="2"/>
          <w:szCs w:val="2"/>
        </w:rPr>
      </w:pPr>
      <w:r w:rsidRPr="00147EF7">
        <w:rPr>
          <w:rFonts w:asciiTheme="minorHAnsi" w:eastAsiaTheme="minorHAnsi" w:hAnsiTheme="minorHAnsi" w:cstheme="minorBidi"/>
          <w:sz w:val="2"/>
          <w:szCs w:val="2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10.2 Financial Statements - NSW Food Authority - Cash Flow Statement"/>
        <w:tblDescription w:val="10.2 Financial Statements - NSW Food Authority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8532EE" w14:paraId="22EECA5A" w14:textId="77777777" w:rsidTr="00652416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D38AFB6" w14:textId="77777777" w:rsidR="008532EE" w:rsidRDefault="008532E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72B9B008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58A317B8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03D1CE95" w14:textId="77777777" w:rsidR="008532EE" w:rsidRDefault="008532E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52416" w14:paraId="21E86169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DD59638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45F0ACAC" w14:textId="77777777" w:rsidR="008532EE" w:rsidRPr="00652416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3D1D2384" w14:textId="77777777" w:rsidR="008532EE" w:rsidRPr="00652416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8532EE" w:rsidRPr="00652416" w14:paraId="4D954B2E" w14:textId="77777777" w:rsidTr="00652416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AEDC68B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3EE6B4B0" w14:textId="77777777" w:rsidR="008532EE" w:rsidRPr="00652416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33AE96E2" w14:textId="77777777" w:rsidR="008532EE" w:rsidRPr="00652416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4BDF38DD" w14:textId="77777777" w:rsidR="008532EE" w:rsidRPr="00652416" w:rsidRDefault="008532E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8532EE" w:rsidRPr="00652416" w14:paraId="311AAC91" w14:textId="77777777" w:rsidTr="00147EF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371F5D4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75F0C936" w14:textId="77777777" w:rsidR="008532EE" w:rsidRPr="00652416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31641EEB" w14:textId="77777777" w:rsidR="008532EE" w:rsidRPr="00652416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6902F26A" w14:textId="77777777" w:rsidR="008532EE" w:rsidRPr="00652416" w:rsidRDefault="008532EE" w:rsidP="00147EF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8532EE" w:rsidRPr="00652416" w14:paraId="07D702CA" w14:textId="77777777" w:rsidTr="00652416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B0B45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CC32AE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C1042A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C9BFFC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52416" w14:paraId="76C261A9" w14:textId="77777777" w:rsidTr="0065241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2A37F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972E1B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D09C05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FE6054" w14:textId="77777777" w:rsidR="008532EE" w:rsidRPr="00652416" w:rsidRDefault="008532E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52416" w14:paraId="12AFDCEB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986DC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76024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02416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5461E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</w:tr>
      <w:tr w:rsidR="008532EE" w:rsidRPr="00652416" w14:paraId="6AEAC595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AEC1F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16FC7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9EB59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6AF2B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8532EE" w:rsidRPr="00652416" w14:paraId="205E2B75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AD17A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301F8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60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F805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68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AEC7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630</w:t>
            </w:r>
          </w:p>
        </w:tc>
      </w:tr>
      <w:tr w:rsidR="008532EE" w:rsidRPr="00652416" w14:paraId="688148F8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5F102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BBAD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B66CD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3B631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2D79DD29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943C3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9585F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007C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66FBF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5CCBAF8E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264184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AC33B4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19,19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48568F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30,88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2D817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19,559</w:t>
            </w:r>
          </w:p>
        </w:tc>
      </w:tr>
      <w:tr w:rsidR="008532EE" w:rsidRPr="00652416" w14:paraId="7437B003" w14:textId="77777777" w:rsidTr="0065241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1ABCD2" w14:textId="77777777" w:rsidR="008532EE" w:rsidRPr="00652416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CA7CC9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796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220336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57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E20071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190</w:t>
            </w:r>
          </w:p>
        </w:tc>
      </w:tr>
      <w:tr w:rsidR="008532EE" w:rsidRPr="00652416" w14:paraId="7D7A3B8C" w14:textId="77777777" w:rsidTr="0065241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84F70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BC4858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30047A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28921D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52416" w14:paraId="1C03CA1D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B61F8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A4787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6D71D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761E8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3D4020D0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D834A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29608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9,67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29D2E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7,09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4B35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9,738</w:t>
            </w:r>
          </w:p>
        </w:tc>
      </w:tr>
      <w:tr w:rsidR="008532EE" w:rsidRPr="00652416" w14:paraId="7F2B6B4F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7A51A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5B29B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1CE2F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2FADCD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4255AE8C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0ADBC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5DED6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293E7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0EECA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0B35B70C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611AA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09AAC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A9254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C4BD4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26F8117F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C063A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7A1C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2,22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55C47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99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1F09A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2,084</w:t>
            </w:r>
          </w:p>
        </w:tc>
      </w:tr>
      <w:tr w:rsidR="008532EE" w:rsidRPr="00652416" w14:paraId="0D0A476F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40EE7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C7EA0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27746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68647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2B61F703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327B1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69E40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43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1B4C6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0DA41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450</w:t>
            </w:r>
          </w:p>
        </w:tc>
      </w:tr>
      <w:tr w:rsidR="008532EE" w:rsidRPr="00652416" w14:paraId="312C63E2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DEA41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0BA59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9B00A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54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342F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8532EE" w:rsidRPr="00652416" w14:paraId="47480EFE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009578" w14:textId="77777777" w:rsidR="008532EE" w:rsidRPr="00652416" w:rsidRDefault="008532E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72D13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8,57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D0324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25,84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25695E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8,805</w:t>
            </w:r>
          </w:p>
        </w:tc>
      </w:tr>
      <w:tr w:rsidR="008532EE" w:rsidRPr="00652416" w14:paraId="2B8246B7" w14:textId="77777777" w:rsidTr="0065241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7409EE" w14:textId="77777777" w:rsidR="008532EE" w:rsidRPr="00652416" w:rsidRDefault="008532E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ADB944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91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A93C52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,646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7BEEBB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076</w:t>
            </w:r>
          </w:p>
        </w:tc>
      </w:tr>
      <w:tr w:rsidR="008532EE" w:rsidRPr="00652416" w14:paraId="164F1CFD" w14:textId="77777777" w:rsidTr="00652416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DF9899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EDEF4F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1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029FB6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7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B5E642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86</w:t>
            </w:r>
          </w:p>
        </w:tc>
      </w:tr>
      <w:tr w:rsidR="008532EE" w:rsidRPr="00652416" w14:paraId="17D7491F" w14:textId="77777777" w:rsidTr="0065241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7D36C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16DB4E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E82FF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847DB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52416" w14:paraId="0FA8FF89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CDEDD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E8B6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663A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8EB5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389ECD3E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FF492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6820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6D2C1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384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70274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200)</w:t>
            </w:r>
          </w:p>
        </w:tc>
      </w:tr>
      <w:tr w:rsidR="008532EE" w:rsidRPr="00652416" w14:paraId="3780CCEC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49B31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26E3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AC511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6E089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3617394D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25BD0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931DA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A324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72BC6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702347BF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E07CE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E3298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7B30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B19A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2441F286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459CF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6119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CF0CC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FE8506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2ED703B7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01D321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0D414E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900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8EF62C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83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86CF99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(900)</w:t>
            </w:r>
          </w:p>
        </w:tc>
      </w:tr>
      <w:tr w:rsidR="008532EE" w:rsidRPr="00652416" w14:paraId="4D398363" w14:textId="77777777" w:rsidTr="0065241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B642E0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30321D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FF58DA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223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086A0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100)</w:t>
            </w:r>
          </w:p>
        </w:tc>
      </w:tr>
      <w:tr w:rsidR="008532EE" w:rsidRPr="00652416" w14:paraId="0383A1E6" w14:textId="77777777" w:rsidTr="00652416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24FF2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71CEBA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14B147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E1C65D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8532EE" w:rsidRPr="00652416" w14:paraId="3255134E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6AC4D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CE536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1F6FF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D7F2F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2FA7DA6B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25A07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464FC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2D1FE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ECAD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777380BE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30593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9B5EA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49FDB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58A3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627E2982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EFE66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24ED2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697DF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D07B9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677492CC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B503F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24991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D20DC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261F4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3FF99D97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308F0C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ECB1A0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67211D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6E3526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6C317483" w14:textId="77777777" w:rsidTr="0065241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1F78D4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6B4816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B9637D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2A70AC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12E88099" w14:textId="77777777" w:rsidTr="00652416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4FB383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A66E0C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D8AAD0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5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1DA8FB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14)</w:t>
            </w:r>
          </w:p>
        </w:tc>
      </w:tr>
      <w:tr w:rsidR="008532EE" w:rsidRPr="00652416" w14:paraId="44E64660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9A3822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68664A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11,92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28FB21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11,56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36D717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13,413</w:t>
            </w:r>
          </w:p>
        </w:tc>
      </w:tr>
      <w:tr w:rsidR="008532EE" w:rsidRPr="00652416" w14:paraId="5177BD59" w14:textId="77777777" w:rsidTr="00652416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6B37B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0510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116C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330E5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13F4E5EF" w14:textId="77777777" w:rsidTr="00652416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A7D86B" w14:textId="77777777" w:rsidR="008532EE" w:rsidRPr="00652416" w:rsidRDefault="008532E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267FF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076983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67B76F" w14:textId="77777777" w:rsidR="008532EE" w:rsidRPr="00652416" w:rsidRDefault="008532E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8532EE" w:rsidRPr="00652416" w14:paraId="59539968" w14:textId="77777777" w:rsidTr="00652416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25B5AD" w14:textId="77777777" w:rsidR="008532EE" w:rsidRPr="00652416" w:rsidRDefault="008532E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B77C00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941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1CD0C9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41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827F1E" w14:textId="77777777" w:rsidR="008532EE" w:rsidRPr="00652416" w:rsidRDefault="008532E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652416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199</w:t>
            </w:r>
          </w:p>
        </w:tc>
      </w:tr>
    </w:tbl>
    <w:p w14:paraId="53988F83" w14:textId="77777777" w:rsidR="00D769C7" w:rsidRPr="00D769C7" w:rsidRDefault="00D769C7" w:rsidP="00D769C7"/>
    <w:p w14:paraId="1F29614F" w14:textId="77777777" w:rsidR="00D769C7" w:rsidRPr="00D769C7" w:rsidRDefault="00D769C7" w:rsidP="00D769C7"/>
    <w:p w14:paraId="0E6BCEFB" w14:textId="77777777" w:rsidR="00D769C7" w:rsidRPr="00D769C7" w:rsidRDefault="00D769C7" w:rsidP="00D769C7"/>
    <w:sectPr w:rsidR="00D769C7" w:rsidRPr="00D769C7" w:rsidSect="00291D50">
      <w:headerReference w:type="even" r:id="rId30"/>
      <w:headerReference w:type="default" r:id="rId31"/>
      <w:headerReference w:type="first" r:id="rId32"/>
      <w:footerReference w:type="first" r:id="rId33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45E28" w14:textId="77777777" w:rsidR="00E7378A" w:rsidRDefault="00E7378A">
      <w:r>
        <w:separator/>
      </w:r>
    </w:p>
    <w:p w14:paraId="7F9D13F2" w14:textId="77777777" w:rsidR="00E7378A" w:rsidRDefault="00E7378A"/>
  </w:endnote>
  <w:endnote w:type="continuationSeparator" w:id="0">
    <w:p w14:paraId="22FC8920" w14:textId="77777777" w:rsidR="00E7378A" w:rsidRDefault="00E7378A">
      <w:r>
        <w:continuationSeparator/>
      </w:r>
    </w:p>
    <w:p w14:paraId="4D256598" w14:textId="77777777" w:rsidR="00E7378A" w:rsidRDefault="00E7378A"/>
  </w:endnote>
  <w:endnote w:type="continuationNotice" w:id="1">
    <w:p w14:paraId="49B71C6A" w14:textId="77777777" w:rsidR="00E7378A" w:rsidRDefault="00E737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CB01A" w14:textId="084DE422" w:rsidR="00621BC7" w:rsidRPr="00DB6B0B" w:rsidRDefault="00A56310" w:rsidP="00A563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DB6B0B">
      <w:rPr>
        <w:rFonts w:ascii="Public Sans" w:hAnsi="Public Sans"/>
        <w:szCs w:val="18"/>
      </w:rPr>
      <w:t xml:space="preserve">10 - </w:t>
    </w:r>
    <w:r w:rsidRPr="00DB6B0B">
      <w:rPr>
        <w:rFonts w:ascii="Public Sans" w:hAnsi="Public Sans"/>
        <w:szCs w:val="18"/>
      </w:rPr>
      <w:fldChar w:fldCharType="begin"/>
    </w:r>
    <w:r w:rsidRPr="00DB6B0B">
      <w:rPr>
        <w:rFonts w:ascii="Public Sans" w:hAnsi="Public Sans"/>
        <w:szCs w:val="18"/>
      </w:rPr>
      <w:instrText xml:space="preserve"> PAGE  \* MERGEFORMAT </w:instrText>
    </w:r>
    <w:r w:rsidRPr="00DB6B0B">
      <w:rPr>
        <w:rFonts w:ascii="Public Sans" w:hAnsi="Public Sans"/>
        <w:szCs w:val="18"/>
      </w:rPr>
      <w:fldChar w:fldCharType="separate"/>
    </w:r>
    <w:r w:rsidRPr="00DB6B0B">
      <w:rPr>
        <w:rFonts w:ascii="Public Sans" w:hAnsi="Public Sans"/>
        <w:szCs w:val="18"/>
      </w:rPr>
      <w:t>2</w:t>
    </w:r>
    <w:r w:rsidRPr="00DB6B0B">
      <w:rPr>
        <w:rFonts w:ascii="Public Sans" w:hAnsi="Public Sans"/>
        <w:szCs w:val="18"/>
      </w:rPr>
      <w:fldChar w:fldCharType="end"/>
    </w:r>
    <w:r w:rsidRPr="00DB6B0B">
      <w:rPr>
        <w:rFonts w:ascii="Public Sans" w:hAnsi="Public Sans"/>
        <w:szCs w:val="18"/>
      </w:rPr>
      <w:tab/>
    </w:r>
    <w:r w:rsidRPr="00DB6B0B">
      <w:rPr>
        <w:rFonts w:ascii="Public Sans" w:hAnsi="Public Sans" w:cs="Arial"/>
        <w:szCs w:val="18"/>
      </w:rPr>
      <w:t>Agency Financial Statements 2023-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0DCF3" w14:textId="67B395A5" w:rsidR="00621BC7" w:rsidRPr="00864B00" w:rsidRDefault="00A56310" w:rsidP="00A56310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 w:cs="Arial"/>
        <w:szCs w:val="18"/>
      </w:rPr>
      <w:t>Agency Financial Statements 2023-24</w:t>
    </w:r>
    <w:r w:rsidRPr="00864B00">
      <w:rPr>
        <w:rFonts w:ascii="Public Sans" w:hAnsi="Public Sans"/>
        <w:szCs w:val="18"/>
      </w:rPr>
      <w:tab/>
      <w:t xml:space="preserve">10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 w:rsidRPr="00864B00"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4E2B8" w14:textId="7C4C54CD" w:rsidR="00704C6D" w:rsidRPr="00DB6B0B" w:rsidRDefault="003D0A1A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DB6B0B">
      <w:rPr>
        <w:rFonts w:ascii="Public Sans" w:hAnsi="Public Sans" w:cs="Arial"/>
        <w:szCs w:val="18"/>
      </w:rPr>
      <w:t>Agency</w:t>
    </w:r>
    <w:r w:rsidR="00A1292A" w:rsidRPr="00DB6B0B">
      <w:rPr>
        <w:rFonts w:ascii="Public Sans" w:hAnsi="Public Sans" w:cs="Arial"/>
        <w:szCs w:val="18"/>
      </w:rPr>
      <w:t xml:space="preserve"> Financial Statements 2023-24</w:t>
    </w:r>
    <w:r w:rsidR="00811FA8" w:rsidRPr="00DB6B0B">
      <w:rPr>
        <w:rFonts w:ascii="Public Sans" w:hAnsi="Public Sans" w:cs="Arial"/>
        <w:szCs w:val="18"/>
      </w:rPr>
      <w:tab/>
    </w:r>
    <w:r w:rsidR="00811FA8" w:rsidRPr="00DB6B0B">
      <w:rPr>
        <w:rFonts w:ascii="Public Sans" w:hAnsi="Public Sans"/>
        <w:szCs w:val="18"/>
      </w:rPr>
      <w:t xml:space="preserve">10 - </w:t>
    </w:r>
    <w:r w:rsidR="00811FA8" w:rsidRPr="00DB6B0B">
      <w:rPr>
        <w:rFonts w:ascii="Public Sans" w:hAnsi="Public Sans"/>
        <w:szCs w:val="18"/>
      </w:rPr>
      <w:fldChar w:fldCharType="begin"/>
    </w:r>
    <w:r w:rsidR="00811FA8" w:rsidRPr="00DB6B0B">
      <w:rPr>
        <w:rFonts w:ascii="Public Sans" w:hAnsi="Public Sans"/>
        <w:szCs w:val="18"/>
      </w:rPr>
      <w:instrText xml:space="preserve"> PAGE  \* MERGEFORMAT </w:instrText>
    </w:r>
    <w:r w:rsidR="00811FA8" w:rsidRPr="00DB6B0B">
      <w:rPr>
        <w:rFonts w:ascii="Public Sans" w:hAnsi="Public Sans"/>
        <w:szCs w:val="18"/>
      </w:rPr>
      <w:fldChar w:fldCharType="separate"/>
    </w:r>
    <w:r w:rsidR="00811FA8" w:rsidRPr="00DB6B0B">
      <w:rPr>
        <w:rFonts w:ascii="Public Sans" w:hAnsi="Public Sans"/>
        <w:szCs w:val="18"/>
      </w:rPr>
      <w:t>1</w:t>
    </w:r>
    <w:r w:rsidR="00811FA8" w:rsidRPr="00DB6B0B">
      <w:rPr>
        <w:rFonts w:ascii="Public Sans" w:hAnsi="Public Sans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ECA7" w14:textId="095FC1D5" w:rsidR="00811FA8" w:rsidRPr="00DB6B0B" w:rsidRDefault="00811FA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DB6B0B">
      <w:rPr>
        <w:rFonts w:ascii="Public Sans" w:hAnsi="Public Sans" w:cs="Arial"/>
        <w:szCs w:val="18"/>
      </w:rPr>
      <w:t>Agency Financial Statements 2023-24</w:t>
    </w:r>
    <w:r w:rsidRPr="00DB6B0B">
      <w:rPr>
        <w:rFonts w:ascii="Public Sans" w:hAnsi="Public Sans" w:cs="Arial"/>
        <w:szCs w:val="18"/>
      </w:rPr>
      <w:tab/>
    </w:r>
    <w:r w:rsidRPr="00DB6B0B">
      <w:rPr>
        <w:rFonts w:ascii="Public Sans" w:hAnsi="Public Sans"/>
        <w:szCs w:val="18"/>
      </w:rPr>
      <w:t xml:space="preserve">10 - </w:t>
    </w:r>
    <w:r w:rsidRPr="00DB6B0B">
      <w:rPr>
        <w:rFonts w:ascii="Public Sans" w:hAnsi="Public Sans"/>
        <w:szCs w:val="18"/>
      </w:rPr>
      <w:fldChar w:fldCharType="begin"/>
    </w:r>
    <w:r w:rsidRPr="00DB6B0B">
      <w:rPr>
        <w:rFonts w:ascii="Public Sans" w:hAnsi="Public Sans"/>
        <w:szCs w:val="18"/>
      </w:rPr>
      <w:instrText xml:space="preserve"> PAGE  \* MERGEFORMAT </w:instrText>
    </w:r>
    <w:r w:rsidRPr="00DB6B0B">
      <w:rPr>
        <w:rFonts w:ascii="Public Sans" w:hAnsi="Public Sans"/>
        <w:szCs w:val="18"/>
      </w:rPr>
      <w:fldChar w:fldCharType="separate"/>
    </w:r>
    <w:r w:rsidRPr="00DB6B0B">
      <w:rPr>
        <w:rFonts w:ascii="Public Sans" w:hAnsi="Public Sans"/>
        <w:szCs w:val="18"/>
      </w:rPr>
      <w:t>5</w:t>
    </w:r>
    <w:r w:rsidRPr="00DB6B0B">
      <w:rPr>
        <w:rFonts w:ascii="Public Sans" w:hAnsi="Public Sans"/>
        <w:szCs w:val="18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DA96D" w14:textId="67A84690" w:rsidR="00811FA8" w:rsidRPr="00864B00" w:rsidRDefault="00811FA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/>
        <w:szCs w:val="18"/>
      </w:rPr>
      <w:t xml:space="preserve">10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 w:rsidRPr="00864B00">
      <w:rPr>
        <w:rFonts w:ascii="Public Sans" w:hAnsi="Public Sans"/>
        <w:szCs w:val="18"/>
      </w:rPr>
      <w:t>8</w:t>
    </w:r>
    <w:r w:rsidRPr="00864B00">
      <w:rPr>
        <w:rFonts w:ascii="Public Sans" w:hAnsi="Public Sans"/>
        <w:szCs w:val="18"/>
      </w:rPr>
      <w:fldChar w:fldCharType="end"/>
    </w:r>
    <w:r w:rsidRPr="00864B00">
      <w:rPr>
        <w:rFonts w:ascii="Public Sans" w:hAnsi="Public Sans"/>
        <w:szCs w:val="18"/>
      </w:rPr>
      <w:tab/>
    </w:r>
    <w:r w:rsidRPr="00864B00">
      <w:rPr>
        <w:rFonts w:ascii="Public Sans" w:hAnsi="Public Sans" w:cs="Arial"/>
        <w:szCs w:val="18"/>
      </w:rPr>
      <w:t>Agency Financial Statements 2023-24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5C43" w14:textId="5BC43ED2" w:rsidR="00811FA8" w:rsidRPr="00864B00" w:rsidRDefault="00811FA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 w:cs="Arial"/>
        <w:szCs w:val="18"/>
      </w:rPr>
      <w:t>Agency Financial Statements 2023-24</w:t>
    </w:r>
    <w:r w:rsidRPr="00864B00">
      <w:rPr>
        <w:rFonts w:ascii="Public Sans" w:hAnsi="Public Sans" w:cs="Arial"/>
        <w:szCs w:val="18"/>
      </w:rPr>
      <w:tab/>
    </w:r>
    <w:r w:rsidRPr="00864B00">
      <w:rPr>
        <w:rFonts w:ascii="Public Sans" w:hAnsi="Public Sans"/>
        <w:szCs w:val="18"/>
      </w:rPr>
      <w:t xml:space="preserve">10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 w:rsidRPr="00864B00">
      <w:rPr>
        <w:rFonts w:ascii="Public Sans" w:hAnsi="Public Sans"/>
        <w:szCs w:val="18"/>
      </w:rPr>
      <w:t>11</w:t>
    </w:r>
    <w:r w:rsidRPr="00864B00">
      <w:rPr>
        <w:rFonts w:ascii="Public Sans" w:hAnsi="Public Sans"/>
        <w:szCs w:val="18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0FD89" w14:textId="0FE8A11B" w:rsidR="00811FA8" w:rsidRPr="00864B00" w:rsidRDefault="00811FA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/>
        <w:szCs w:val="18"/>
      </w:rPr>
      <w:t xml:space="preserve">10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 w:rsidRPr="00864B00">
      <w:rPr>
        <w:rFonts w:ascii="Public Sans" w:hAnsi="Public Sans"/>
        <w:szCs w:val="18"/>
      </w:rPr>
      <w:t>14</w:t>
    </w:r>
    <w:r w:rsidRPr="00864B00">
      <w:rPr>
        <w:rFonts w:ascii="Public Sans" w:hAnsi="Public Sans"/>
        <w:szCs w:val="18"/>
      </w:rPr>
      <w:fldChar w:fldCharType="end"/>
    </w:r>
    <w:r w:rsidRPr="00864B00">
      <w:rPr>
        <w:rFonts w:ascii="Public Sans" w:hAnsi="Public Sans"/>
        <w:szCs w:val="18"/>
      </w:rPr>
      <w:tab/>
    </w:r>
    <w:r w:rsidRPr="00864B00">
      <w:rPr>
        <w:rFonts w:ascii="Public Sans" w:hAnsi="Public Sans" w:cs="Arial"/>
        <w:szCs w:val="18"/>
      </w:rPr>
      <w:t>Agency Financial Statements 2023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7A12E" w14:textId="77777777" w:rsidR="00E7378A" w:rsidRDefault="00E7378A">
      <w:pPr>
        <w:spacing w:before="120"/>
      </w:pPr>
      <w:r>
        <w:separator/>
      </w:r>
    </w:p>
    <w:p w14:paraId="495F32A2" w14:textId="77777777" w:rsidR="00E7378A" w:rsidRDefault="00E7378A"/>
  </w:footnote>
  <w:footnote w:type="continuationSeparator" w:id="0">
    <w:p w14:paraId="2D092E98" w14:textId="77777777" w:rsidR="00E7378A" w:rsidRDefault="00E7378A">
      <w:pPr>
        <w:spacing w:before="120"/>
      </w:pPr>
      <w:r>
        <w:continuationSeparator/>
      </w:r>
    </w:p>
    <w:p w14:paraId="544D4539" w14:textId="77777777" w:rsidR="00E7378A" w:rsidRDefault="00E7378A"/>
  </w:footnote>
  <w:footnote w:type="continuationNotice" w:id="1">
    <w:p w14:paraId="598E88AC" w14:textId="77777777" w:rsidR="00E7378A" w:rsidRDefault="00E7378A">
      <w:pPr>
        <w:rPr>
          <w:sz w:val="16"/>
        </w:rPr>
      </w:pPr>
    </w:p>
    <w:p w14:paraId="4C1E16A2" w14:textId="77777777" w:rsidR="00E7378A" w:rsidRDefault="00E737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1B33A" w14:textId="77777777" w:rsidR="00596FF2" w:rsidRPr="00DB6B0B" w:rsidRDefault="00596FF2" w:rsidP="00596FF2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DB6B0B">
      <w:rPr>
        <w:rFonts w:ascii="Public Sans" w:hAnsi="Public Sans"/>
        <w:sz w:val="18"/>
        <w:szCs w:val="18"/>
      </w:rPr>
      <w:t>Department of Regional NSW</w:t>
    </w:r>
  </w:p>
  <w:p w14:paraId="0F35BA13" w14:textId="77777777" w:rsidR="00596FF2" w:rsidRDefault="00596FF2" w:rsidP="00596FF2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912F3" w14:textId="33DB4022" w:rsidR="000C1F27" w:rsidRPr="00864B00" w:rsidRDefault="000C1F27" w:rsidP="000C1F27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Local Land Service</w:t>
    </w:r>
    <w:r w:rsidR="00441909">
      <w:rPr>
        <w:rFonts w:ascii="Public Sans" w:hAnsi="Public Sans"/>
        <w:sz w:val="18"/>
        <w:szCs w:val="18"/>
      </w:rPr>
      <w:t>s</w:t>
    </w:r>
  </w:p>
  <w:p w14:paraId="46ABFD88" w14:textId="77777777" w:rsidR="000C1F27" w:rsidRDefault="000C1F27" w:rsidP="00596FF2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939E7" w14:textId="7D381FAE" w:rsidR="000C1F27" w:rsidRPr="00864B00" w:rsidRDefault="000C1F27" w:rsidP="000C1F27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Local Land Service</w:t>
    </w:r>
    <w:r w:rsidR="00441909">
      <w:rPr>
        <w:rFonts w:ascii="Public Sans" w:hAnsi="Public Sans"/>
        <w:sz w:val="18"/>
        <w:szCs w:val="18"/>
      </w:rPr>
      <w:t>s</w:t>
    </w:r>
  </w:p>
  <w:p w14:paraId="0774542E" w14:textId="77777777" w:rsidR="000C1F27" w:rsidRPr="00C40E2D" w:rsidRDefault="000C1F27" w:rsidP="00C40E2D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CB845" w14:textId="3025C3F4" w:rsidR="000C1F27" w:rsidRPr="00864B00" w:rsidRDefault="000C1F27" w:rsidP="000C1F27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Local Land Service</w:t>
    </w:r>
    <w:r w:rsidR="00441909">
      <w:rPr>
        <w:rFonts w:ascii="Public Sans" w:hAnsi="Public Sans"/>
        <w:sz w:val="18"/>
        <w:szCs w:val="18"/>
      </w:rPr>
      <w:t>s</w:t>
    </w:r>
  </w:p>
  <w:p w14:paraId="77C96E37" w14:textId="77777777" w:rsidR="000C1F27" w:rsidRDefault="000C1F27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9FFA1" w14:textId="77777777" w:rsidR="00ED6DD9" w:rsidRPr="00864B00" w:rsidRDefault="00ED6DD9" w:rsidP="00ED6DD9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NSW Food Authority</w:t>
    </w:r>
  </w:p>
  <w:p w14:paraId="09EF491F" w14:textId="77777777" w:rsidR="00ED6DD9" w:rsidRDefault="00ED6DD9" w:rsidP="00596FF2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58C2" w14:textId="77777777" w:rsidR="00ED6DD9" w:rsidRPr="00864B00" w:rsidRDefault="00ED6DD9" w:rsidP="00ED6DD9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NSW Food Authority</w:t>
    </w:r>
  </w:p>
  <w:p w14:paraId="461F52E3" w14:textId="77777777" w:rsidR="00ED6DD9" w:rsidRPr="00C40E2D" w:rsidRDefault="00ED6DD9" w:rsidP="00C40E2D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4C8EF" w14:textId="77777777" w:rsidR="00ED6DD9" w:rsidRPr="00864B00" w:rsidRDefault="00ED6DD9" w:rsidP="00657D95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NSW Food Authority</w:t>
    </w:r>
  </w:p>
  <w:p w14:paraId="31B7DD94" w14:textId="77777777" w:rsidR="000C1F27" w:rsidRDefault="000C1F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58F2F" w14:textId="77777777" w:rsidR="00596FF2" w:rsidRPr="00DB6B0B" w:rsidRDefault="00596FF2" w:rsidP="00596FF2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DB6B0B">
      <w:rPr>
        <w:rFonts w:ascii="Public Sans" w:hAnsi="Public Sans"/>
        <w:sz w:val="18"/>
        <w:szCs w:val="18"/>
      </w:rPr>
      <w:t>Department of Regional NS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B9210" w14:textId="77777777" w:rsidR="007348E8" w:rsidRDefault="007348E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9E82B" w14:textId="77777777" w:rsidR="008436E5" w:rsidRPr="00DB6B0B" w:rsidRDefault="008436E5" w:rsidP="008436E5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DB6B0B">
      <w:rPr>
        <w:rFonts w:ascii="Public Sans" w:hAnsi="Public Sans"/>
        <w:sz w:val="18"/>
        <w:szCs w:val="18"/>
      </w:rPr>
      <w:t>New South Wales Rural Assistance Authority</w:t>
    </w:r>
  </w:p>
  <w:p w14:paraId="76160E0C" w14:textId="77777777" w:rsidR="008436E5" w:rsidRDefault="008436E5" w:rsidP="00596FF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C2CD5" w14:textId="77777777" w:rsidR="00C40E2D" w:rsidRPr="00864B00" w:rsidRDefault="00C40E2D" w:rsidP="00C40E2D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New South Wales Rural Assistance Authority</w:t>
    </w:r>
  </w:p>
  <w:p w14:paraId="070CE2FD" w14:textId="0DB578E9" w:rsidR="008436E5" w:rsidRPr="00C40E2D" w:rsidRDefault="008436E5" w:rsidP="00C40E2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DD443" w14:textId="77777777" w:rsidR="008436E5" w:rsidRPr="00DB6B0B" w:rsidRDefault="008436E5" w:rsidP="008436E5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DB6B0B">
      <w:rPr>
        <w:rFonts w:ascii="Public Sans" w:hAnsi="Public Sans"/>
        <w:sz w:val="18"/>
        <w:szCs w:val="18"/>
      </w:rPr>
      <w:t>New South Wales Rural Assistance Authority</w:t>
    </w:r>
  </w:p>
  <w:p w14:paraId="07E45AD2" w14:textId="77777777" w:rsidR="00596FF2" w:rsidRDefault="00596FF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83CDE" w14:textId="55DFE25A" w:rsidR="00AB7411" w:rsidRPr="00864B00" w:rsidRDefault="00AB7411" w:rsidP="00AB7411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Regional Growth NSW Development Corporation</w:t>
    </w:r>
  </w:p>
  <w:p w14:paraId="1E1B7957" w14:textId="77777777" w:rsidR="00AB7411" w:rsidRDefault="00AB7411" w:rsidP="00596FF2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D7BC5" w14:textId="77777777" w:rsidR="00AB7411" w:rsidRPr="00864B00" w:rsidRDefault="00AB7411" w:rsidP="00AB7411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Regional Growth NSW Development Corporation</w:t>
    </w:r>
  </w:p>
  <w:p w14:paraId="4623D465" w14:textId="77777777" w:rsidR="00AB7411" w:rsidRPr="00C40E2D" w:rsidRDefault="00AB7411" w:rsidP="00C40E2D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34A47" w14:textId="77777777" w:rsidR="00AB7411" w:rsidRPr="00864B00" w:rsidRDefault="00AB7411" w:rsidP="003D1172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864B00">
      <w:rPr>
        <w:rFonts w:ascii="Public Sans" w:hAnsi="Public Sans"/>
        <w:sz w:val="18"/>
        <w:szCs w:val="18"/>
      </w:rPr>
      <w:t>Regional Growth NSW Development Corporation</w:t>
    </w:r>
  </w:p>
  <w:p w14:paraId="060E2B6B" w14:textId="77777777" w:rsidR="00C40E2D" w:rsidRDefault="00C40E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BC07C0C"/>
    <w:multiLevelType w:val="hybridMultilevel"/>
    <w:tmpl w:val="C222340C"/>
    <w:lvl w:ilvl="0" w:tplc="30384784">
      <w:start w:val="1"/>
      <w:numFmt w:val="lowerLetter"/>
      <w:lvlText w:val="(%1)"/>
      <w:lvlJc w:val="left"/>
      <w:pPr>
        <w:ind w:left="360" w:hanging="360"/>
      </w:pPr>
      <w:rPr>
        <w:rFonts w:ascii="Public Sans" w:hAnsi="Public San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935120"/>
    <w:multiLevelType w:val="hybridMultilevel"/>
    <w:tmpl w:val="F412F3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186FEE"/>
    <w:multiLevelType w:val="hybridMultilevel"/>
    <w:tmpl w:val="8CA2C19E"/>
    <w:lvl w:ilvl="0" w:tplc="0C090001">
      <w:start w:val="1"/>
      <w:numFmt w:val="bullet"/>
      <w:lvlText w:val=""/>
      <w:lvlJc w:val="left"/>
      <w:pPr>
        <w:ind w:left="727" w:hanging="36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316BC"/>
    <w:multiLevelType w:val="multilevel"/>
    <w:tmpl w:val="E3C6BD64"/>
    <w:lvl w:ilvl="0">
      <w:start w:val="10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5A23EEE"/>
    <w:multiLevelType w:val="hybridMultilevel"/>
    <w:tmpl w:val="DCF8C10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944FB"/>
    <w:multiLevelType w:val="singleLevel"/>
    <w:tmpl w:val="96863882"/>
    <w:lvl w:ilvl="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</w:abstractNum>
  <w:abstractNum w:abstractNumId="9" w15:restartNumberingAfterBreak="0">
    <w:nsid w:val="481E6BE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4400BB"/>
    <w:multiLevelType w:val="hybridMultilevel"/>
    <w:tmpl w:val="9AAAF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8C6F80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6B1492"/>
    <w:multiLevelType w:val="hybridMultilevel"/>
    <w:tmpl w:val="A45E4B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715AC1"/>
    <w:multiLevelType w:val="multilevel"/>
    <w:tmpl w:val="B92A0078"/>
    <w:lvl w:ilvl="0">
      <w:start w:val="1"/>
      <w:numFmt w:val="decimal"/>
      <w:pStyle w:val="61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4E75030"/>
    <w:multiLevelType w:val="hybridMultilevel"/>
    <w:tmpl w:val="0D6C53E6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377052"/>
    <w:multiLevelType w:val="multilevel"/>
    <w:tmpl w:val="807C7C4E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6B463118"/>
    <w:multiLevelType w:val="hybridMultilevel"/>
    <w:tmpl w:val="BDA01B5C"/>
    <w:lvl w:ilvl="0" w:tplc="D7660C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221B4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42915A4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D02F1"/>
    <w:multiLevelType w:val="hybridMultilevel"/>
    <w:tmpl w:val="F932C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9E4F96"/>
    <w:multiLevelType w:val="hybridMultilevel"/>
    <w:tmpl w:val="A3B4AE7E"/>
    <w:lvl w:ilvl="0" w:tplc="BE764F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41877934">
    <w:abstractNumId w:val="17"/>
  </w:num>
  <w:num w:numId="2" w16cid:durableId="1220047465">
    <w:abstractNumId w:val="12"/>
  </w:num>
  <w:num w:numId="3" w16cid:durableId="1425301897">
    <w:abstractNumId w:val="0"/>
  </w:num>
  <w:num w:numId="4" w16cid:durableId="2138988684">
    <w:abstractNumId w:val="8"/>
  </w:num>
  <w:num w:numId="5" w16cid:durableId="316037102">
    <w:abstractNumId w:val="18"/>
  </w:num>
  <w:num w:numId="6" w16cid:durableId="56901927">
    <w:abstractNumId w:val="2"/>
  </w:num>
  <w:num w:numId="7" w16cid:durableId="1563717553">
    <w:abstractNumId w:val="3"/>
  </w:num>
  <w:num w:numId="8" w16cid:durableId="614096433">
    <w:abstractNumId w:val="11"/>
  </w:num>
  <w:num w:numId="9" w16cid:durableId="1175144312">
    <w:abstractNumId w:val="23"/>
  </w:num>
  <w:num w:numId="10" w16cid:durableId="1098409688">
    <w:abstractNumId w:val="20"/>
  </w:num>
  <w:num w:numId="11" w16cid:durableId="1489010640">
    <w:abstractNumId w:val="24"/>
  </w:num>
  <w:num w:numId="12" w16cid:durableId="1002666557">
    <w:abstractNumId w:val="19"/>
  </w:num>
  <w:num w:numId="13" w16cid:durableId="71857533">
    <w:abstractNumId w:val="10"/>
  </w:num>
  <w:num w:numId="14" w16cid:durableId="1140538811">
    <w:abstractNumId w:val="7"/>
  </w:num>
  <w:num w:numId="15" w16cid:durableId="1956327492">
    <w:abstractNumId w:val="14"/>
  </w:num>
  <w:num w:numId="16" w16cid:durableId="1780093">
    <w:abstractNumId w:val="4"/>
  </w:num>
  <w:num w:numId="17" w16cid:durableId="1588735868">
    <w:abstractNumId w:val="13"/>
  </w:num>
  <w:num w:numId="18" w16cid:durableId="1184830897">
    <w:abstractNumId w:val="5"/>
  </w:num>
  <w:num w:numId="19" w16cid:durableId="1528985248">
    <w:abstractNumId w:val="9"/>
  </w:num>
  <w:num w:numId="20" w16cid:durableId="1592742860">
    <w:abstractNumId w:val="23"/>
  </w:num>
  <w:num w:numId="21" w16cid:durableId="2134907984">
    <w:abstractNumId w:val="21"/>
  </w:num>
  <w:num w:numId="22" w16cid:durableId="1309894444">
    <w:abstractNumId w:val="15"/>
  </w:num>
  <w:num w:numId="23" w16cid:durableId="1229148635">
    <w:abstractNumId w:val="12"/>
  </w:num>
  <w:num w:numId="24" w16cid:durableId="978337953">
    <w:abstractNumId w:val="0"/>
  </w:num>
  <w:num w:numId="25" w16cid:durableId="694694948">
    <w:abstractNumId w:val="16"/>
  </w:num>
  <w:num w:numId="26" w16cid:durableId="1491212932">
    <w:abstractNumId w:val="22"/>
  </w:num>
  <w:num w:numId="27" w16cid:durableId="317003279">
    <w:abstractNumId w:val="17"/>
  </w:num>
  <w:num w:numId="28" w16cid:durableId="1073090221">
    <w:abstractNumId w:val="17"/>
  </w:num>
  <w:num w:numId="29" w16cid:durableId="1981635">
    <w:abstractNumId w:val="17"/>
  </w:num>
  <w:num w:numId="30" w16cid:durableId="1116216506">
    <w:abstractNumId w:val="1"/>
  </w:num>
  <w:num w:numId="31" w16cid:durableId="694959937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DcxMrI0MTM0MzVQ0lEKTi0uzszPAykwqgUAWLnrICwAAAA="/>
  </w:docVars>
  <w:rsids>
    <w:rsidRoot w:val="005541CC"/>
    <w:rsid w:val="00000618"/>
    <w:rsid w:val="00000CC4"/>
    <w:rsid w:val="0000153D"/>
    <w:rsid w:val="00001D87"/>
    <w:rsid w:val="000034A9"/>
    <w:rsid w:val="00003ACE"/>
    <w:rsid w:val="00004BD4"/>
    <w:rsid w:val="0000557E"/>
    <w:rsid w:val="0000563D"/>
    <w:rsid w:val="000062D8"/>
    <w:rsid w:val="00006549"/>
    <w:rsid w:val="00006705"/>
    <w:rsid w:val="00006B98"/>
    <w:rsid w:val="00006BD9"/>
    <w:rsid w:val="000078AE"/>
    <w:rsid w:val="00010048"/>
    <w:rsid w:val="000103C4"/>
    <w:rsid w:val="00010F5D"/>
    <w:rsid w:val="00011C2E"/>
    <w:rsid w:val="00012593"/>
    <w:rsid w:val="00012B44"/>
    <w:rsid w:val="00012BB1"/>
    <w:rsid w:val="0001360B"/>
    <w:rsid w:val="00013613"/>
    <w:rsid w:val="000150E7"/>
    <w:rsid w:val="00020181"/>
    <w:rsid w:val="000204FE"/>
    <w:rsid w:val="00020567"/>
    <w:rsid w:val="00020EB3"/>
    <w:rsid w:val="0002192F"/>
    <w:rsid w:val="00022027"/>
    <w:rsid w:val="00022724"/>
    <w:rsid w:val="00022AB7"/>
    <w:rsid w:val="000230DC"/>
    <w:rsid w:val="00025598"/>
    <w:rsid w:val="00025891"/>
    <w:rsid w:val="00025928"/>
    <w:rsid w:val="00025CCE"/>
    <w:rsid w:val="000264A7"/>
    <w:rsid w:val="00026EA6"/>
    <w:rsid w:val="000275F2"/>
    <w:rsid w:val="00027D94"/>
    <w:rsid w:val="000300E6"/>
    <w:rsid w:val="000301C5"/>
    <w:rsid w:val="0003042F"/>
    <w:rsid w:val="00030D3A"/>
    <w:rsid w:val="000334EC"/>
    <w:rsid w:val="000344F7"/>
    <w:rsid w:val="00037795"/>
    <w:rsid w:val="00037A05"/>
    <w:rsid w:val="00037B07"/>
    <w:rsid w:val="00037E19"/>
    <w:rsid w:val="000410BC"/>
    <w:rsid w:val="00041374"/>
    <w:rsid w:val="00041C87"/>
    <w:rsid w:val="00041D61"/>
    <w:rsid w:val="00042055"/>
    <w:rsid w:val="000424F7"/>
    <w:rsid w:val="00042507"/>
    <w:rsid w:val="0004262B"/>
    <w:rsid w:val="000434CD"/>
    <w:rsid w:val="00043A09"/>
    <w:rsid w:val="00043A88"/>
    <w:rsid w:val="00044562"/>
    <w:rsid w:val="000448F2"/>
    <w:rsid w:val="00045719"/>
    <w:rsid w:val="0004610D"/>
    <w:rsid w:val="00046271"/>
    <w:rsid w:val="000468E6"/>
    <w:rsid w:val="00046A93"/>
    <w:rsid w:val="00046C09"/>
    <w:rsid w:val="000474FC"/>
    <w:rsid w:val="00047D16"/>
    <w:rsid w:val="000501C9"/>
    <w:rsid w:val="00050511"/>
    <w:rsid w:val="00050C23"/>
    <w:rsid w:val="00051133"/>
    <w:rsid w:val="00051ADE"/>
    <w:rsid w:val="00052403"/>
    <w:rsid w:val="000524DA"/>
    <w:rsid w:val="0005266A"/>
    <w:rsid w:val="00052C4D"/>
    <w:rsid w:val="000549F3"/>
    <w:rsid w:val="00054AFB"/>
    <w:rsid w:val="000560EC"/>
    <w:rsid w:val="0005626C"/>
    <w:rsid w:val="00056ACB"/>
    <w:rsid w:val="00056CBE"/>
    <w:rsid w:val="0005752D"/>
    <w:rsid w:val="00060225"/>
    <w:rsid w:val="000604F4"/>
    <w:rsid w:val="00060AD0"/>
    <w:rsid w:val="00060BF4"/>
    <w:rsid w:val="0006267A"/>
    <w:rsid w:val="00062CCB"/>
    <w:rsid w:val="00062DA6"/>
    <w:rsid w:val="00063D75"/>
    <w:rsid w:val="00064201"/>
    <w:rsid w:val="0006478A"/>
    <w:rsid w:val="00064D35"/>
    <w:rsid w:val="00065097"/>
    <w:rsid w:val="00065C91"/>
    <w:rsid w:val="00066CF7"/>
    <w:rsid w:val="000670F4"/>
    <w:rsid w:val="000678FF"/>
    <w:rsid w:val="00070515"/>
    <w:rsid w:val="00071468"/>
    <w:rsid w:val="000717AB"/>
    <w:rsid w:val="000728E2"/>
    <w:rsid w:val="00072E0C"/>
    <w:rsid w:val="000739A0"/>
    <w:rsid w:val="00073F5D"/>
    <w:rsid w:val="00074719"/>
    <w:rsid w:val="00074F5B"/>
    <w:rsid w:val="0007521D"/>
    <w:rsid w:val="000754C4"/>
    <w:rsid w:val="00075D94"/>
    <w:rsid w:val="00075E3F"/>
    <w:rsid w:val="000766BD"/>
    <w:rsid w:val="0007684A"/>
    <w:rsid w:val="000768C4"/>
    <w:rsid w:val="00076C61"/>
    <w:rsid w:val="00077814"/>
    <w:rsid w:val="00080650"/>
    <w:rsid w:val="00080E92"/>
    <w:rsid w:val="000829EB"/>
    <w:rsid w:val="00082BCE"/>
    <w:rsid w:val="000830EC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87698"/>
    <w:rsid w:val="00087CD5"/>
    <w:rsid w:val="00090223"/>
    <w:rsid w:val="000902B2"/>
    <w:rsid w:val="00090B97"/>
    <w:rsid w:val="00090C9A"/>
    <w:rsid w:val="00090DF9"/>
    <w:rsid w:val="0009106A"/>
    <w:rsid w:val="000910E0"/>
    <w:rsid w:val="0009175C"/>
    <w:rsid w:val="00091A1E"/>
    <w:rsid w:val="000932B2"/>
    <w:rsid w:val="00093464"/>
    <w:rsid w:val="000942C8"/>
    <w:rsid w:val="000944C8"/>
    <w:rsid w:val="00094E99"/>
    <w:rsid w:val="00094F44"/>
    <w:rsid w:val="0009586B"/>
    <w:rsid w:val="000958E7"/>
    <w:rsid w:val="000961BC"/>
    <w:rsid w:val="000962D3"/>
    <w:rsid w:val="00096747"/>
    <w:rsid w:val="000971D0"/>
    <w:rsid w:val="000972B9"/>
    <w:rsid w:val="00097AD6"/>
    <w:rsid w:val="00097AD9"/>
    <w:rsid w:val="00097B2F"/>
    <w:rsid w:val="00097BB5"/>
    <w:rsid w:val="000A0984"/>
    <w:rsid w:val="000A0AEF"/>
    <w:rsid w:val="000A0BFE"/>
    <w:rsid w:val="000A0FB2"/>
    <w:rsid w:val="000A191C"/>
    <w:rsid w:val="000A1B83"/>
    <w:rsid w:val="000A1F1A"/>
    <w:rsid w:val="000A294A"/>
    <w:rsid w:val="000A2EE8"/>
    <w:rsid w:val="000A2F22"/>
    <w:rsid w:val="000A30DC"/>
    <w:rsid w:val="000A35A1"/>
    <w:rsid w:val="000A3B86"/>
    <w:rsid w:val="000A447E"/>
    <w:rsid w:val="000A4799"/>
    <w:rsid w:val="000A4997"/>
    <w:rsid w:val="000A53AE"/>
    <w:rsid w:val="000A5458"/>
    <w:rsid w:val="000A5DF6"/>
    <w:rsid w:val="000A61BC"/>
    <w:rsid w:val="000A6E33"/>
    <w:rsid w:val="000A7C28"/>
    <w:rsid w:val="000B0292"/>
    <w:rsid w:val="000B0683"/>
    <w:rsid w:val="000B0BF8"/>
    <w:rsid w:val="000B0FBE"/>
    <w:rsid w:val="000B17FC"/>
    <w:rsid w:val="000B2082"/>
    <w:rsid w:val="000B2590"/>
    <w:rsid w:val="000B25C7"/>
    <w:rsid w:val="000B2632"/>
    <w:rsid w:val="000B4B0F"/>
    <w:rsid w:val="000B4F67"/>
    <w:rsid w:val="000B53EB"/>
    <w:rsid w:val="000B64D8"/>
    <w:rsid w:val="000B6504"/>
    <w:rsid w:val="000B6CC5"/>
    <w:rsid w:val="000B6EEF"/>
    <w:rsid w:val="000C026E"/>
    <w:rsid w:val="000C0405"/>
    <w:rsid w:val="000C0832"/>
    <w:rsid w:val="000C0935"/>
    <w:rsid w:val="000C0C50"/>
    <w:rsid w:val="000C17F9"/>
    <w:rsid w:val="000C1F27"/>
    <w:rsid w:val="000C240A"/>
    <w:rsid w:val="000C243C"/>
    <w:rsid w:val="000C2B3E"/>
    <w:rsid w:val="000C2BAC"/>
    <w:rsid w:val="000C3B3F"/>
    <w:rsid w:val="000C3E98"/>
    <w:rsid w:val="000C404A"/>
    <w:rsid w:val="000C4B22"/>
    <w:rsid w:val="000C57B5"/>
    <w:rsid w:val="000C57C1"/>
    <w:rsid w:val="000C5B1E"/>
    <w:rsid w:val="000C6F21"/>
    <w:rsid w:val="000C7F0B"/>
    <w:rsid w:val="000C7F9D"/>
    <w:rsid w:val="000D011C"/>
    <w:rsid w:val="000D0187"/>
    <w:rsid w:val="000D06DE"/>
    <w:rsid w:val="000D14A5"/>
    <w:rsid w:val="000D1E93"/>
    <w:rsid w:val="000D210D"/>
    <w:rsid w:val="000D2202"/>
    <w:rsid w:val="000D2CAE"/>
    <w:rsid w:val="000D33F3"/>
    <w:rsid w:val="000D593A"/>
    <w:rsid w:val="000D598B"/>
    <w:rsid w:val="000D5C19"/>
    <w:rsid w:val="000D6AA2"/>
    <w:rsid w:val="000D75BF"/>
    <w:rsid w:val="000D7939"/>
    <w:rsid w:val="000E058B"/>
    <w:rsid w:val="000E0CE7"/>
    <w:rsid w:val="000E0D14"/>
    <w:rsid w:val="000E2146"/>
    <w:rsid w:val="000E25FA"/>
    <w:rsid w:val="000E2633"/>
    <w:rsid w:val="000E2640"/>
    <w:rsid w:val="000E2F38"/>
    <w:rsid w:val="000E3FC9"/>
    <w:rsid w:val="000E4BE0"/>
    <w:rsid w:val="000E6413"/>
    <w:rsid w:val="000E67A5"/>
    <w:rsid w:val="000E67BC"/>
    <w:rsid w:val="000E7FD4"/>
    <w:rsid w:val="000F0237"/>
    <w:rsid w:val="000F026C"/>
    <w:rsid w:val="000F0DB9"/>
    <w:rsid w:val="000F1305"/>
    <w:rsid w:val="000F3344"/>
    <w:rsid w:val="000F3C82"/>
    <w:rsid w:val="000F4519"/>
    <w:rsid w:val="000F4CB3"/>
    <w:rsid w:val="000F5E32"/>
    <w:rsid w:val="000F70E6"/>
    <w:rsid w:val="000F7F9F"/>
    <w:rsid w:val="000F7FA4"/>
    <w:rsid w:val="00100311"/>
    <w:rsid w:val="00100850"/>
    <w:rsid w:val="00100E58"/>
    <w:rsid w:val="0010109B"/>
    <w:rsid w:val="001018EE"/>
    <w:rsid w:val="00101C9F"/>
    <w:rsid w:val="00101DC4"/>
    <w:rsid w:val="0010290E"/>
    <w:rsid w:val="001046CE"/>
    <w:rsid w:val="00105295"/>
    <w:rsid w:val="001056E3"/>
    <w:rsid w:val="00105C6C"/>
    <w:rsid w:val="00105F59"/>
    <w:rsid w:val="00106935"/>
    <w:rsid w:val="00106C2C"/>
    <w:rsid w:val="00106F47"/>
    <w:rsid w:val="001071E5"/>
    <w:rsid w:val="00107720"/>
    <w:rsid w:val="00107CFB"/>
    <w:rsid w:val="00110C23"/>
    <w:rsid w:val="00111328"/>
    <w:rsid w:val="00111430"/>
    <w:rsid w:val="001116FF"/>
    <w:rsid w:val="00112096"/>
    <w:rsid w:val="00112685"/>
    <w:rsid w:val="001128C8"/>
    <w:rsid w:val="001136B5"/>
    <w:rsid w:val="00115152"/>
    <w:rsid w:val="00116D82"/>
    <w:rsid w:val="00117307"/>
    <w:rsid w:val="001176A6"/>
    <w:rsid w:val="001200CF"/>
    <w:rsid w:val="00120F46"/>
    <w:rsid w:val="001214B6"/>
    <w:rsid w:val="001215F7"/>
    <w:rsid w:val="001221EB"/>
    <w:rsid w:val="00122506"/>
    <w:rsid w:val="001235D2"/>
    <w:rsid w:val="00123E90"/>
    <w:rsid w:val="001243F8"/>
    <w:rsid w:val="00124E5A"/>
    <w:rsid w:val="0012537E"/>
    <w:rsid w:val="001253AF"/>
    <w:rsid w:val="00125E8A"/>
    <w:rsid w:val="00125F61"/>
    <w:rsid w:val="0012790E"/>
    <w:rsid w:val="00130624"/>
    <w:rsid w:val="0013163F"/>
    <w:rsid w:val="0013175A"/>
    <w:rsid w:val="00131B95"/>
    <w:rsid w:val="00132908"/>
    <w:rsid w:val="00132949"/>
    <w:rsid w:val="00132E3E"/>
    <w:rsid w:val="001333B3"/>
    <w:rsid w:val="0013613E"/>
    <w:rsid w:val="0013625E"/>
    <w:rsid w:val="00136486"/>
    <w:rsid w:val="00136629"/>
    <w:rsid w:val="00136CE9"/>
    <w:rsid w:val="00136DCF"/>
    <w:rsid w:val="0013739A"/>
    <w:rsid w:val="00137483"/>
    <w:rsid w:val="0013769F"/>
    <w:rsid w:val="00140766"/>
    <w:rsid w:val="0014103D"/>
    <w:rsid w:val="00143704"/>
    <w:rsid w:val="0014399C"/>
    <w:rsid w:val="001444C2"/>
    <w:rsid w:val="00144CC6"/>
    <w:rsid w:val="00145C0F"/>
    <w:rsid w:val="0014758B"/>
    <w:rsid w:val="001479E0"/>
    <w:rsid w:val="00147B34"/>
    <w:rsid w:val="00147E0F"/>
    <w:rsid w:val="00147EF7"/>
    <w:rsid w:val="001502FA"/>
    <w:rsid w:val="00150B1C"/>
    <w:rsid w:val="00150E3D"/>
    <w:rsid w:val="001510BF"/>
    <w:rsid w:val="00151102"/>
    <w:rsid w:val="001519BF"/>
    <w:rsid w:val="00151A77"/>
    <w:rsid w:val="00152205"/>
    <w:rsid w:val="00152B52"/>
    <w:rsid w:val="00152C05"/>
    <w:rsid w:val="00153F5F"/>
    <w:rsid w:val="00153FE8"/>
    <w:rsid w:val="0015414B"/>
    <w:rsid w:val="00156739"/>
    <w:rsid w:val="00156821"/>
    <w:rsid w:val="001572B7"/>
    <w:rsid w:val="001574B0"/>
    <w:rsid w:val="00157603"/>
    <w:rsid w:val="001578B5"/>
    <w:rsid w:val="00161C47"/>
    <w:rsid w:val="00161E81"/>
    <w:rsid w:val="001622BE"/>
    <w:rsid w:val="00162C96"/>
    <w:rsid w:val="00163106"/>
    <w:rsid w:val="001632C9"/>
    <w:rsid w:val="001632D2"/>
    <w:rsid w:val="001636DC"/>
    <w:rsid w:val="00163C9E"/>
    <w:rsid w:val="001657A9"/>
    <w:rsid w:val="00166B62"/>
    <w:rsid w:val="0016705D"/>
    <w:rsid w:val="0016718B"/>
    <w:rsid w:val="001672E8"/>
    <w:rsid w:val="001675BC"/>
    <w:rsid w:val="0016795B"/>
    <w:rsid w:val="00170794"/>
    <w:rsid w:val="0017141C"/>
    <w:rsid w:val="0017162B"/>
    <w:rsid w:val="00172AC2"/>
    <w:rsid w:val="00172BB3"/>
    <w:rsid w:val="001733B7"/>
    <w:rsid w:val="00173BEF"/>
    <w:rsid w:val="00173D04"/>
    <w:rsid w:val="00174401"/>
    <w:rsid w:val="00174E05"/>
    <w:rsid w:val="00175B02"/>
    <w:rsid w:val="001765B9"/>
    <w:rsid w:val="00177689"/>
    <w:rsid w:val="00180DA3"/>
    <w:rsid w:val="00180E9A"/>
    <w:rsid w:val="00181522"/>
    <w:rsid w:val="00181EE8"/>
    <w:rsid w:val="001828CD"/>
    <w:rsid w:val="00182A8E"/>
    <w:rsid w:val="00183DF0"/>
    <w:rsid w:val="00186D00"/>
    <w:rsid w:val="00187E36"/>
    <w:rsid w:val="00187F18"/>
    <w:rsid w:val="00190E0D"/>
    <w:rsid w:val="0019191B"/>
    <w:rsid w:val="00195831"/>
    <w:rsid w:val="00196AB1"/>
    <w:rsid w:val="0019705B"/>
    <w:rsid w:val="001972AD"/>
    <w:rsid w:val="0019777D"/>
    <w:rsid w:val="001A018F"/>
    <w:rsid w:val="001A0484"/>
    <w:rsid w:val="001A0D01"/>
    <w:rsid w:val="001A0E04"/>
    <w:rsid w:val="001A1561"/>
    <w:rsid w:val="001A2D9C"/>
    <w:rsid w:val="001A3517"/>
    <w:rsid w:val="001A3881"/>
    <w:rsid w:val="001A3D4C"/>
    <w:rsid w:val="001A4636"/>
    <w:rsid w:val="001A4A35"/>
    <w:rsid w:val="001A4C56"/>
    <w:rsid w:val="001A5D29"/>
    <w:rsid w:val="001A5DAE"/>
    <w:rsid w:val="001A6C68"/>
    <w:rsid w:val="001A6DE4"/>
    <w:rsid w:val="001A6F4D"/>
    <w:rsid w:val="001A74E6"/>
    <w:rsid w:val="001B049F"/>
    <w:rsid w:val="001B0F76"/>
    <w:rsid w:val="001B24EE"/>
    <w:rsid w:val="001B45D3"/>
    <w:rsid w:val="001B48B5"/>
    <w:rsid w:val="001B49FE"/>
    <w:rsid w:val="001B4CDD"/>
    <w:rsid w:val="001B5230"/>
    <w:rsid w:val="001B5562"/>
    <w:rsid w:val="001B6671"/>
    <w:rsid w:val="001B6CED"/>
    <w:rsid w:val="001B78C2"/>
    <w:rsid w:val="001C081B"/>
    <w:rsid w:val="001C0B83"/>
    <w:rsid w:val="001C31D7"/>
    <w:rsid w:val="001C32DB"/>
    <w:rsid w:val="001C3D2E"/>
    <w:rsid w:val="001C4144"/>
    <w:rsid w:val="001C452D"/>
    <w:rsid w:val="001C4810"/>
    <w:rsid w:val="001C4DCA"/>
    <w:rsid w:val="001C5558"/>
    <w:rsid w:val="001C6032"/>
    <w:rsid w:val="001C652C"/>
    <w:rsid w:val="001C6E0D"/>
    <w:rsid w:val="001C721E"/>
    <w:rsid w:val="001C7E1D"/>
    <w:rsid w:val="001D00FB"/>
    <w:rsid w:val="001D133C"/>
    <w:rsid w:val="001D13CD"/>
    <w:rsid w:val="001D2A82"/>
    <w:rsid w:val="001D2D78"/>
    <w:rsid w:val="001D308D"/>
    <w:rsid w:val="001D3C34"/>
    <w:rsid w:val="001D3D6A"/>
    <w:rsid w:val="001D4160"/>
    <w:rsid w:val="001D4BC9"/>
    <w:rsid w:val="001D50C0"/>
    <w:rsid w:val="001D50DC"/>
    <w:rsid w:val="001D531E"/>
    <w:rsid w:val="001D59D8"/>
    <w:rsid w:val="001D5B3D"/>
    <w:rsid w:val="001D5C0D"/>
    <w:rsid w:val="001D6653"/>
    <w:rsid w:val="001D6B1C"/>
    <w:rsid w:val="001D712F"/>
    <w:rsid w:val="001D7203"/>
    <w:rsid w:val="001D74CB"/>
    <w:rsid w:val="001D76E9"/>
    <w:rsid w:val="001D7F2A"/>
    <w:rsid w:val="001E044B"/>
    <w:rsid w:val="001E047B"/>
    <w:rsid w:val="001E0D54"/>
    <w:rsid w:val="001E2086"/>
    <w:rsid w:val="001E2714"/>
    <w:rsid w:val="001E2914"/>
    <w:rsid w:val="001E2CD7"/>
    <w:rsid w:val="001E3428"/>
    <w:rsid w:val="001E35CA"/>
    <w:rsid w:val="001E52BD"/>
    <w:rsid w:val="001E52D9"/>
    <w:rsid w:val="001E555A"/>
    <w:rsid w:val="001E68EC"/>
    <w:rsid w:val="001E6C06"/>
    <w:rsid w:val="001F0849"/>
    <w:rsid w:val="001F1432"/>
    <w:rsid w:val="001F2B94"/>
    <w:rsid w:val="001F347E"/>
    <w:rsid w:val="001F36EF"/>
    <w:rsid w:val="001F3ACE"/>
    <w:rsid w:val="001F40CF"/>
    <w:rsid w:val="001F411C"/>
    <w:rsid w:val="001F4138"/>
    <w:rsid w:val="001F52F5"/>
    <w:rsid w:val="001F5AFD"/>
    <w:rsid w:val="001F5D57"/>
    <w:rsid w:val="001F632C"/>
    <w:rsid w:val="001F63F6"/>
    <w:rsid w:val="001F6A7E"/>
    <w:rsid w:val="001F7C01"/>
    <w:rsid w:val="0020028A"/>
    <w:rsid w:val="00201890"/>
    <w:rsid w:val="00202094"/>
    <w:rsid w:val="002021D6"/>
    <w:rsid w:val="00202BC2"/>
    <w:rsid w:val="00202F14"/>
    <w:rsid w:val="00203266"/>
    <w:rsid w:val="002034AB"/>
    <w:rsid w:val="00203B96"/>
    <w:rsid w:val="00203D5C"/>
    <w:rsid w:val="00204857"/>
    <w:rsid w:val="00205484"/>
    <w:rsid w:val="00205609"/>
    <w:rsid w:val="00205B03"/>
    <w:rsid w:val="00205C93"/>
    <w:rsid w:val="00206156"/>
    <w:rsid w:val="002064C2"/>
    <w:rsid w:val="002066FC"/>
    <w:rsid w:val="00206722"/>
    <w:rsid w:val="0020700B"/>
    <w:rsid w:val="002070E4"/>
    <w:rsid w:val="00207BE8"/>
    <w:rsid w:val="00207FA8"/>
    <w:rsid w:val="002104DA"/>
    <w:rsid w:val="00211278"/>
    <w:rsid w:val="002112E1"/>
    <w:rsid w:val="00211B3F"/>
    <w:rsid w:val="00211E2C"/>
    <w:rsid w:val="002124D3"/>
    <w:rsid w:val="00212EC7"/>
    <w:rsid w:val="002137A8"/>
    <w:rsid w:val="00213E75"/>
    <w:rsid w:val="00213EDC"/>
    <w:rsid w:val="0021406E"/>
    <w:rsid w:val="0021422E"/>
    <w:rsid w:val="00214980"/>
    <w:rsid w:val="0021579B"/>
    <w:rsid w:val="002158B5"/>
    <w:rsid w:val="00215CEC"/>
    <w:rsid w:val="00215EE0"/>
    <w:rsid w:val="0021621C"/>
    <w:rsid w:val="00216718"/>
    <w:rsid w:val="002167DB"/>
    <w:rsid w:val="0022071F"/>
    <w:rsid w:val="0022072E"/>
    <w:rsid w:val="0022076C"/>
    <w:rsid w:val="002212F0"/>
    <w:rsid w:val="0022136E"/>
    <w:rsid w:val="002213CE"/>
    <w:rsid w:val="002217EA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5DA1"/>
    <w:rsid w:val="002261F3"/>
    <w:rsid w:val="00226646"/>
    <w:rsid w:val="00226B1F"/>
    <w:rsid w:val="0022737C"/>
    <w:rsid w:val="002276FE"/>
    <w:rsid w:val="00227C11"/>
    <w:rsid w:val="00230302"/>
    <w:rsid w:val="0023031D"/>
    <w:rsid w:val="00231D0C"/>
    <w:rsid w:val="00232C6C"/>
    <w:rsid w:val="00232E7E"/>
    <w:rsid w:val="00232FF4"/>
    <w:rsid w:val="002331C4"/>
    <w:rsid w:val="00233BE1"/>
    <w:rsid w:val="00234E83"/>
    <w:rsid w:val="00235213"/>
    <w:rsid w:val="00235273"/>
    <w:rsid w:val="00235931"/>
    <w:rsid w:val="002367E7"/>
    <w:rsid w:val="00236A86"/>
    <w:rsid w:val="0023708C"/>
    <w:rsid w:val="00237139"/>
    <w:rsid w:val="00237795"/>
    <w:rsid w:val="00237CF7"/>
    <w:rsid w:val="0024083F"/>
    <w:rsid w:val="002408AA"/>
    <w:rsid w:val="002412CF"/>
    <w:rsid w:val="00241B5B"/>
    <w:rsid w:val="00241DE4"/>
    <w:rsid w:val="002424C0"/>
    <w:rsid w:val="002431DB"/>
    <w:rsid w:val="002433C5"/>
    <w:rsid w:val="00243E49"/>
    <w:rsid w:val="00243F38"/>
    <w:rsid w:val="0024484E"/>
    <w:rsid w:val="00244C16"/>
    <w:rsid w:val="00245801"/>
    <w:rsid w:val="00245B90"/>
    <w:rsid w:val="002462AC"/>
    <w:rsid w:val="00246745"/>
    <w:rsid w:val="00247724"/>
    <w:rsid w:val="00247FF5"/>
    <w:rsid w:val="002515C7"/>
    <w:rsid w:val="002532D4"/>
    <w:rsid w:val="002534A3"/>
    <w:rsid w:val="00253FCB"/>
    <w:rsid w:val="00254178"/>
    <w:rsid w:val="0025447E"/>
    <w:rsid w:val="002544CE"/>
    <w:rsid w:val="002544FB"/>
    <w:rsid w:val="00254F73"/>
    <w:rsid w:val="0025503E"/>
    <w:rsid w:val="0025564E"/>
    <w:rsid w:val="0025573E"/>
    <w:rsid w:val="0025574D"/>
    <w:rsid w:val="00255A3E"/>
    <w:rsid w:val="00255B72"/>
    <w:rsid w:val="00255E95"/>
    <w:rsid w:val="0025637E"/>
    <w:rsid w:val="002564BB"/>
    <w:rsid w:val="0025675A"/>
    <w:rsid w:val="00256770"/>
    <w:rsid w:val="00256A0D"/>
    <w:rsid w:val="00256DD1"/>
    <w:rsid w:val="002574B2"/>
    <w:rsid w:val="00257CF3"/>
    <w:rsid w:val="0026035B"/>
    <w:rsid w:val="00260761"/>
    <w:rsid w:val="00262677"/>
    <w:rsid w:val="00262CFC"/>
    <w:rsid w:val="0026307F"/>
    <w:rsid w:val="0026423D"/>
    <w:rsid w:val="002642B0"/>
    <w:rsid w:val="002656E2"/>
    <w:rsid w:val="00265762"/>
    <w:rsid w:val="00265F02"/>
    <w:rsid w:val="002674CB"/>
    <w:rsid w:val="002677A9"/>
    <w:rsid w:val="00267F88"/>
    <w:rsid w:val="0027039F"/>
    <w:rsid w:val="00271486"/>
    <w:rsid w:val="00271529"/>
    <w:rsid w:val="00271AE9"/>
    <w:rsid w:val="00271F95"/>
    <w:rsid w:val="0027361D"/>
    <w:rsid w:val="00273E23"/>
    <w:rsid w:val="002740C2"/>
    <w:rsid w:val="002743BB"/>
    <w:rsid w:val="002752CD"/>
    <w:rsid w:val="00276BA0"/>
    <w:rsid w:val="0028099F"/>
    <w:rsid w:val="00280A75"/>
    <w:rsid w:val="00280C35"/>
    <w:rsid w:val="0028166A"/>
    <w:rsid w:val="00281CE6"/>
    <w:rsid w:val="00281E26"/>
    <w:rsid w:val="00281F11"/>
    <w:rsid w:val="00282075"/>
    <w:rsid w:val="00282978"/>
    <w:rsid w:val="00282B14"/>
    <w:rsid w:val="00283C03"/>
    <w:rsid w:val="00283FFD"/>
    <w:rsid w:val="00285AFA"/>
    <w:rsid w:val="002862BE"/>
    <w:rsid w:val="00286506"/>
    <w:rsid w:val="0028677D"/>
    <w:rsid w:val="002870A7"/>
    <w:rsid w:val="0028776B"/>
    <w:rsid w:val="00287E25"/>
    <w:rsid w:val="00287E3D"/>
    <w:rsid w:val="002908AF"/>
    <w:rsid w:val="00291D50"/>
    <w:rsid w:val="00291F36"/>
    <w:rsid w:val="00292764"/>
    <w:rsid w:val="002929EA"/>
    <w:rsid w:val="002940C5"/>
    <w:rsid w:val="00294A8B"/>
    <w:rsid w:val="0029540F"/>
    <w:rsid w:val="002956E8"/>
    <w:rsid w:val="00295795"/>
    <w:rsid w:val="002958B9"/>
    <w:rsid w:val="0029751C"/>
    <w:rsid w:val="002979BF"/>
    <w:rsid w:val="002A04C5"/>
    <w:rsid w:val="002A108B"/>
    <w:rsid w:val="002A17D9"/>
    <w:rsid w:val="002A2054"/>
    <w:rsid w:val="002A2448"/>
    <w:rsid w:val="002A24A8"/>
    <w:rsid w:val="002A28B4"/>
    <w:rsid w:val="002A557E"/>
    <w:rsid w:val="002A5AE2"/>
    <w:rsid w:val="002A6666"/>
    <w:rsid w:val="002A66BC"/>
    <w:rsid w:val="002A690F"/>
    <w:rsid w:val="002A7171"/>
    <w:rsid w:val="002A7256"/>
    <w:rsid w:val="002A77C0"/>
    <w:rsid w:val="002A7ADC"/>
    <w:rsid w:val="002B034F"/>
    <w:rsid w:val="002B076C"/>
    <w:rsid w:val="002B152E"/>
    <w:rsid w:val="002B2476"/>
    <w:rsid w:val="002B285D"/>
    <w:rsid w:val="002B2E4D"/>
    <w:rsid w:val="002B302C"/>
    <w:rsid w:val="002B3093"/>
    <w:rsid w:val="002B3804"/>
    <w:rsid w:val="002B3F89"/>
    <w:rsid w:val="002B4268"/>
    <w:rsid w:val="002B44E7"/>
    <w:rsid w:val="002B5B51"/>
    <w:rsid w:val="002B658E"/>
    <w:rsid w:val="002B68DB"/>
    <w:rsid w:val="002B6DF3"/>
    <w:rsid w:val="002B7E04"/>
    <w:rsid w:val="002C03A9"/>
    <w:rsid w:val="002C1AC0"/>
    <w:rsid w:val="002C1D76"/>
    <w:rsid w:val="002C1F7F"/>
    <w:rsid w:val="002C215C"/>
    <w:rsid w:val="002C22A7"/>
    <w:rsid w:val="002C29A9"/>
    <w:rsid w:val="002C2B26"/>
    <w:rsid w:val="002C4248"/>
    <w:rsid w:val="002C43C6"/>
    <w:rsid w:val="002C454F"/>
    <w:rsid w:val="002C4FF3"/>
    <w:rsid w:val="002C5093"/>
    <w:rsid w:val="002C54F2"/>
    <w:rsid w:val="002C564F"/>
    <w:rsid w:val="002C68E7"/>
    <w:rsid w:val="002C7336"/>
    <w:rsid w:val="002C75FA"/>
    <w:rsid w:val="002D0398"/>
    <w:rsid w:val="002D084B"/>
    <w:rsid w:val="002D098B"/>
    <w:rsid w:val="002D0CC0"/>
    <w:rsid w:val="002D1DFA"/>
    <w:rsid w:val="002D24F6"/>
    <w:rsid w:val="002D2AD6"/>
    <w:rsid w:val="002D2EEE"/>
    <w:rsid w:val="002D3129"/>
    <w:rsid w:val="002D32F3"/>
    <w:rsid w:val="002D462B"/>
    <w:rsid w:val="002D494E"/>
    <w:rsid w:val="002D4B70"/>
    <w:rsid w:val="002D5B53"/>
    <w:rsid w:val="002D6598"/>
    <w:rsid w:val="002D6A2A"/>
    <w:rsid w:val="002D7145"/>
    <w:rsid w:val="002D7855"/>
    <w:rsid w:val="002D79B4"/>
    <w:rsid w:val="002D7F65"/>
    <w:rsid w:val="002E07E9"/>
    <w:rsid w:val="002E190E"/>
    <w:rsid w:val="002E3936"/>
    <w:rsid w:val="002E3C09"/>
    <w:rsid w:val="002E3C60"/>
    <w:rsid w:val="002E3E1C"/>
    <w:rsid w:val="002E6051"/>
    <w:rsid w:val="002E6BCC"/>
    <w:rsid w:val="002E7649"/>
    <w:rsid w:val="002E7B2B"/>
    <w:rsid w:val="002F1BD2"/>
    <w:rsid w:val="002F2630"/>
    <w:rsid w:val="002F2A6F"/>
    <w:rsid w:val="002F2EF0"/>
    <w:rsid w:val="002F411D"/>
    <w:rsid w:val="002F48A2"/>
    <w:rsid w:val="002F4C4B"/>
    <w:rsid w:val="002F5157"/>
    <w:rsid w:val="002F56C9"/>
    <w:rsid w:val="002F575C"/>
    <w:rsid w:val="002F7502"/>
    <w:rsid w:val="002F778E"/>
    <w:rsid w:val="002F785B"/>
    <w:rsid w:val="00300057"/>
    <w:rsid w:val="00300080"/>
    <w:rsid w:val="003000B9"/>
    <w:rsid w:val="00300174"/>
    <w:rsid w:val="0030107E"/>
    <w:rsid w:val="00301197"/>
    <w:rsid w:val="00301A95"/>
    <w:rsid w:val="00303565"/>
    <w:rsid w:val="00303F34"/>
    <w:rsid w:val="003045E5"/>
    <w:rsid w:val="00304663"/>
    <w:rsid w:val="0030622B"/>
    <w:rsid w:val="003076B1"/>
    <w:rsid w:val="00310FB8"/>
    <w:rsid w:val="0031162A"/>
    <w:rsid w:val="00311A11"/>
    <w:rsid w:val="00311F6F"/>
    <w:rsid w:val="00312F31"/>
    <w:rsid w:val="003142DD"/>
    <w:rsid w:val="00314F23"/>
    <w:rsid w:val="00315807"/>
    <w:rsid w:val="00317593"/>
    <w:rsid w:val="00321172"/>
    <w:rsid w:val="00321B17"/>
    <w:rsid w:val="00322A26"/>
    <w:rsid w:val="00322D14"/>
    <w:rsid w:val="00325079"/>
    <w:rsid w:val="00325240"/>
    <w:rsid w:val="0032541E"/>
    <w:rsid w:val="00325969"/>
    <w:rsid w:val="00325ADC"/>
    <w:rsid w:val="00325FFB"/>
    <w:rsid w:val="0032661F"/>
    <w:rsid w:val="00326AED"/>
    <w:rsid w:val="00327840"/>
    <w:rsid w:val="00327ADB"/>
    <w:rsid w:val="0033021A"/>
    <w:rsid w:val="003304CD"/>
    <w:rsid w:val="00330827"/>
    <w:rsid w:val="00331BF4"/>
    <w:rsid w:val="00332221"/>
    <w:rsid w:val="00332441"/>
    <w:rsid w:val="00332B5B"/>
    <w:rsid w:val="00333E9E"/>
    <w:rsid w:val="00335147"/>
    <w:rsid w:val="003352B6"/>
    <w:rsid w:val="00335A80"/>
    <w:rsid w:val="00337221"/>
    <w:rsid w:val="003375AE"/>
    <w:rsid w:val="00337C43"/>
    <w:rsid w:val="00340FA3"/>
    <w:rsid w:val="00342302"/>
    <w:rsid w:val="00342C31"/>
    <w:rsid w:val="0034320E"/>
    <w:rsid w:val="00343297"/>
    <w:rsid w:val="003435A6"/>
    <w:rsid w:val="003439CC"/>
    <w:rsid w:val="00343AA5"/>
    <w:rsid w:val="00343EAD"/>
    <w:rsid w:val="00344329"/>
    <w:rsid w:val="00344CD7"/>
    <w:rsid w:val="00345235"/>
    <w:rsid w:val="00345D5E"/>
    <w:rsid w:val="003465B9"/>
    <w:rsid w:val="00346602"/>
    <w:rsid w:val="00347048"/>
    <w:rsid w:val="0034727A"/>
    <w:rsid w:val="003517D3"/>
    <w:rsid w:val="00351A33"/>
    <w:rsid w:val="00351C54"/>
    <w:rsid w:val="00351E79"/>
    <w:rsid w:val="00351FFE"/>
    <w:rsid w:val="00352CF0"/>
    <w:rsid w:val="00352DF0"/>
    <w:rsid w:val="00352FFC"/>
    <w:rsid w:val="003537CE"/>
    <w:rsid w:val="003539B1"/>
    <w:rsid w:val="00353FE7"/>
    <w:rsid w:val="003544CC"/>
    <w:rsid w:val="003545DF"/>
    <w:rsid w:val="00354E48"/>
    <w:rsid w:val="00355103"/>
    <w:rsid w:val="00355617"/>
    <w:rsid w:val="00355DDD"/>
    <w:rsid w:val="00355F34"/>
    <w:rsid w:val="00356435"/>
    <w:rsid w:val="00356BF6"/>
    <w:rsid w:val="003573F1"/>
    <w:rsid w:val="003575DE"/>
    <w:rsid w:val="00357715"/>
    <w:rsid w:val="00357926"/>
    <w:rsid w:val="003625BD"/>
    <w:rsid w:val="00362E67"/>
    <w:rsid w:val="00364D73"/>
    <w:rsid w:val="00365BB2"/>
    <w:rsid w:val="00366CDC"/>
    <w:rsid w:val="00367A82"/>
    <w:rsid w:val="00370339"/>
    <w:rsid w:val="00370F00"/>
    <w:rsid w:val="00370F0C"/>
    <w:rsid w:val="00371106"/>
    <w:rsid w:val="0037145A"/>
    <w:rsid w:val="00371D23"/>
    <w:rsid w:val="0037211F"/>
    <w:rsid w:val="00372259"/>
    <w:rsid w:val="00373022"/>
    <w:rsid w:val="00373E8B"/>
    <w:rsid w:val="00373F4D"/>
    <w:rsid w:val="003745CB"/>
    <w:rsid w:val="00375DC2"/>
    <w:rsid w:val="00375E42"/>
    <w:rsid w:val="00376480"/>
    <w:rsid w:val="003768D8"/>
    <w:rsid w:val="00377753"/>
    <w:rsid w:val="00380908"/>
    <w:rsid w:val="00380A33"/>
    <w:rsid w:val="00380A78"/>
    <w:rsid w:val="00380A8E"/>
    <w:rsid w:val="00380FB3"/>
    <w:rsid w:val="00381127"/>
    <w:rsid w:val="00381B1F"/>
    <w:rsid w:val="00381EF2"/>
    <w:rsid w:val="003834E5"/>
    <w:rsid w:val="00384973"/>
    <w:rsid w:val="00385F46"/>
    <w:rsid w:val="0038601F"/>
    <w:rsid w:val="003878D2"/>
    <w:rsid w:val="00387A18"/>
    <w:rsid w:val="003912BC"/>
    <w:rsid w:val="00391970"/>
    <w:rsid w:val="0039260A"/>
    <w:rsid w:val="00392877"/>
    <w:rsid w:val="00392D1E"/>
    <w:rsid w:val="003937E1"/>
    <w:rsid w:val="00394DCB"/>
    <w:rsid w:val="0039506B"/>
    <w:rsid w:val="00395257"/>
    <w:rsid w:val="003952CB"/>
    <w:rsid w:val="003953BE"/>
    <w:rsid w:val="003956D8"/>
    <w:rsid w:val="003960B0"/>
    <w:rsid w:val="00396716"/>
    <w:rsid w:val="003973F9"/>
    <w:rsid w:val="00397DDA"/>
    <w:rsid w:val="00397E1D"/>
    <w:rsid w:val="003A0DF9"/>
    <w:rsid w:val="003A1446"/>
    <w:rsid w:val="003A1863"/>
    <w:rsid w:val="003A1FAB"/>
    <w:rsid w:val="003A2304"/>
    <w:rsid w:val="003A325B"/>
    <w:rsid w:val="003A3DB9"/>
    <w:rsid w:val="003A475C"/>
    <w:rsid w:val="003A4848"/>
    <w:rsid w:val="003A4907"/>
    <w:rsid w:val="003A596C"/>
    <w:rsid w:val="003A5ABE"/>
    <w:rsid w:val="003A5ED9"/>
    <w:rsid w:val="003A6300"/>
    <w:rsid w:val="003A65FA"/>
    <w:rsid w:val="003A68B6"/>
    <w:rsid w:val="003A7A13"/>
    <w:rsid w:val="003A7F12"/>
    <w:rsid w:val="003B1AEC"/>
    <w:rsid w:val="003B2CFF"/>
    <w:rsid w:val="003B2D99"/>
    <w:rsid w:val="003B37DE"/>
    <w:rsid w:val="003B50D7"/>
    <w:rsid w:val="003B59AC"/>
    <w:rsid w:val="003B5E3E"/>
    <w:rsid w:val="003B5F60"/>
    <w:rsid w:val="003B6830"/>
    <w:rsid w:val="003B75D5"/>
    <w:rsid w:val="003B7D6C"/>
    <w:rsid w:val="003B7EA7"/>
    <w:rsid w:val="003C000A"/>
    <w:rsid w:val="003C09BC"/>
    <w:rsid w:val="003C0C60"/>
    <w:rsid w:val="003C0DA7"/>
    <w:rsid w:val="003C12FF"/>
    <w:rsid w:val="003C21CA"/>
    <w:rsid w:val="003C26DC"/>
    <w:rsid w:val="003C32DC"/>
    <w:rsid w:val="003C3554"/>
    <w:rsid w:val="003C376F"/>
    <w:rsid w:val="003C3B58"/>
    <w:rsid w:val="003C3F1D"/>
    <w:rsid w:val="003C46BC"/>
    <w:rsid w:val="003C4B1C"/>
    <w:rsid w:val="003C4B91"/>
    <w:rsid w:val="003C5660"/>
    <w:rsid w:val="003C5C79"/>
    <w:rsid w:val="003C6647"/>
    <w:rsid w:val="003C68A3"/>
    <w:rsid w:val="003C6B88"/>
    <w:rsid w:val="003C74EA"/>
    <w:rsid w:val="003C7A0B"/>
    <w:rsid w:val="003D014D"/>
    <w:rsid w:val="003D0375"/>
    <w:rsid w:val="003D05C7"/>
    <w:rsid w:val="003D0A1A"/>
    <w:rsid w:val="003D0F8F"/>
    <w:rsid w:val="003D1172"/>
    <w:rsid w:val="003D19B2"/>
    <w:rsid w:val="003D202B"/>
    <w:rsid w:val="003D2856"/>
    <w:rsid w:val="003D31C9"/>
    <w:rsid w:val="003D340D"/>
    <w:rsid w:val="003D3FA9"/>
    <w:rsid w:val="003D404C"/>
    <w:rsid w:val="003D4560"/>
    <w:rsid w:val="003D4D5A"/>
    <w:rsid w:val="003D6794"/>
    <w:rsid w:val="003D6F76"/>
    <w:rsid w:val="003D72A5"/>
    <w:rsid w:val="003D74B5"/>
    <w:rsid w:val="003E0029"/>
    <w:rsid w:val="003E05E7"/>
    <w:rsid w:val="003E092B"/>
    <w:rsid w:val="003E0FC5"/>
    <w:rsid w:val="003E20CE"/>
    <w:rsid w:val="003E2605"/>
    <w:rsid w:val="003E2B17"/>
    <w:rsid w:val="003E2E41"/>
    <w:rsid w:val="003E377A"/>
    <w:rsid w:val="003E3DE3"/>
    <w:rsid w:val="003E481E"/>
    <w:rsid w:val="003E4850"/>
    <w:rsid w:val="003E5045"/>
    <w:rsid w:val="003E51FA"/>
    <w:rsid w:val="003E5FE5"/>
    <w:rsid w:val="003E6B15"/>
    <w:rsid w:val="003E70E7"/>
    <w:rsid w:val="003E7F08"/>
    <w:rsid w:val="003F0775"/>
    <w:rsid w:val="003F1A75"/>
    <w:rsid w:val="003F32BA"/>
    <w:rsid w:val="003F3986"/>
    <w:rsid w:val="003F3E5F"/>
    <w:rsid w:val="003F4080"/>
    <w:rsid w:val="003F46AB"/>
    <w:rsid w:val="003F52CF"/>
    <w:rsid w:val="003F73B6"/>
    <w:rsid w:val="00400F81"/>
    <w:rsid w:val="00401513"/>
    <w:rsid w:val="00401F4E"/>
    <w:rsid w:val="00403148"/>
    <w:rsid w:val="0040366C"/>
    <w:rsid w:val="004037BC"/>
    <w:rsid w:val="00403D42"/>
    <w:rsid w:val="00404CE4"/>
    <w:rsid w:val="00405529"/>
    <w:rsid w:val="00406CD5"/>
    <w:rsid w:val="00407794"/>
    <w:rsid w:val="0041018C"/>
    <w:rsid w:val="00410273"/>
    <w:rsid w:val="00410D32"/>
    <w:rsid w:val="00410D42"/>
    <w:rsid w:val="0041151E"/>
    <w:rsid w:val="00411714"/>
    <w:rsid w:val="00412201"/>
    <w:rsid w:val="00413816"/>
    <w:rsid w:val="0041425F"/>
    <w:rsid w:val="004142A0"/>
    <w:rsid w:val="00414323"/>
    <w:rsid w:val="00415AF3"/>
    <w:rsid w:val="004160E5"/>
    <w:rsid w:val="004161D4"/>
    <w:rsid w:val="004162E1"/>
    <w:rsid w:val="004163AF"/>
    <w:rsid w:val="004163DC"/>
    <w:rsid w:val="00416557"/>
    <w:rsid w:val="004179D7"/>
    <w:rsid w:val="00417F17"/>
    <w:rsid w:val="004207B2"/>
    <w:rsid w:val="0042161C"/>
    <w:rsid w:val="00421823"/>
    <w:rsid w:val="00421A76"/>
    <w:rsid w:val="0042450D"/>
    <w:rsid w:val="00424E18"/>
    <w:rsid w:val="00424EBA"/>
    <w:rsid w:val="00425053"/>
    <w:rsid w:val="0042526C"/>
    <w:rsid w:val="004263AE"/>
    <w:rsid w:val="004268F2"/>
    <w:rsid w:val="00426983"/>
    <w:rsid w:val="0042701C"/>
    <w:rsid w:val="0042713A"/>
    <w:rsid w:val="00427A9C"/>
    <w:rsid w:val="00431160"/>
    <w:rsid w:val="004312FF"/>
    <w:rsid w:val="004317E9"/>
    <w:rsid w:val="00431AEF"/>
    <w:rsid w:val="00431B85"/>
    <w:rsid w:val="00431EA7"/>
    <w:rsid w:val="00432532"/>
    <w:rsid w:val="00432F58"/>
    <w:rsid w:val="004333C1"/>
    <w:rsid w:val="004336BB"/>
    <w:rsid w:val="004336E4"/>
    <w:rsid w:val="00433B66"/>
    <w:rsid w:val="00433E78"/>
    <w:rsid w:val="00435885"/>
    <w:rsid w:val="00436489"/>
    <w:rsid w:val="004367DF"/>
    <w:rsid w:val="00436E03"/>
    <w:rsid w:val="004417D2"/>
    <w:rsid w:val="00441909"/>
    <w:rsid w:val="00442221"/>
    <w:rsid w:val="00442777"/>
    <w:rsid w:val="004436F0"/>
    <w:rsid w:val="00443972"/>
    <w:rsid w:val="004439EC"/>
    <w:rsid w:val="004442CA"/>
    <w:rsid w:val="00444327"/>
    <w:rsid w:val="004453A6"/>
    <w:rsid w:val="00445E61"/>
    <w:rsid w:val="00446FB7"/>
    <w:rsid w:val="00447344"/>
    <w:rsid w:val="00447945"/>
    <w:rsid w:val="00447BE7"/>
    <w:rsid w:val="00450915"/>
    <w:rsid w:val="00450C93"/>
    <w:rsid w:val="00451762"/>
    <w:rsid w:val="00451793"/>
    <w:rsid w:val="0045224C"/>
    <w:rsid w:val="004522FE"/>
    <w:rsid w:val="004527AC"/>
    <w:rsid w:val="00452C88"/>
    <w:rsid w:val="004533F6"/>
    <w:rsid w:val="00453772"/>
    <w:rsid w:val="004537A2"/>
    <w:rsid w:val="004539B3"/>
    <w:rsid w:val="00453A07"/>
    <w:rsid w:val="004545D4"/>
    <w:rsid w:val="00455C0A"/>
    <w:rsid w:val="00456704"/>
    <w:rsid w:val="00456B2F"/>
    <w:rsid w:val="00457115"/>
    <w:rsid w:val="00457543"/>
    <w:rsid w:val="0046006C"/>
    <w:rsid w:val="004616C0"/>
    <w:rsid w:val="00463400"/>
    <w:rsid w:val="00463790"/>
    <w:rsid w:val="00464A65"/>
    <w:rsid w:val="00464D00"/>
    <w:rsid w:val="00464DCF"/>
    <w:rsid w:val="004661D8"/>
    <w:rsid w:val="004662AF"/>
    <w:rsid w:val="004665FC"/>
    <w:rsid w:val="00467E18"/>
    <w:rsid w:val="004709CA"/>
    <w:rsid w:val="0047129A"/>
    <w:rsid w:val="004712E1"/>
    <w:rsid w:val="00471A23"/>
    <w:rsid w:val="00472016"/>
    <w:rsid w:val="00472C58"/>
    <w:rsid w:val="004730DA"/>
    <w:rsid w:val="00473441"/>
    <w:rsid w:val="004734F7"/>
    <w:rsid w:val="004735A2"/>
    <w:rsid w:val="00473758"/>
    <w:rsid w:val="00473FC9"/>
    <w:rsid w:val="00474612"/>
    <w:rsid w:val="00474E2E"/>
    <w:rsid w:val="00475935"/>
    <w:rsid w:val="00475E63"/>
    <w:rsid w:val="00476431"/>
    <w:rsid w:val="00476754"/>
    <w:rsid w:val="004768D8"/>
    <w:rsid w:val="00476D1A"/>
    <w:rsid w:val="0047757A"/>
    <w:rsid w:val="00477ECC"/>
    <w:rsid w:val="00481077"/>
    <w:rsid w:val="004812C3"/>
    <w:rsid w:val="0048158A"/>
    <w:rsid w:val="00481CDE"/>
    <w:rsid w:val="00482464"/>
    <w:rsid w:val="00482AA8"/>
    <w:rsid w:val="00483F56"/>
    <w:rsid w:val="00484014"/>
    <w:rsid w:val="004843E1"/>
    <w:rsid w:val="0048494C"/>
    <w:rsid w:val="004852F7"/>
    <w:rsid w:val="00485509"/>
    <w:rsid w:val="0048593B"/>
    <w:rsid w:val="00485F2F"/>
    <w:rsid w:val="00490778"/>
    <w:rsid w:val="00491B07"/>
    <w:rsid w:val="00492436"/>
    <w:rsid w:val="004929E6"/>
    <w:rsid w:val="00492A05"/>
    <w:rsid w:val="00492F87"/>
    <w:rsid w:val="0049432B"/>
    <w:rsid w:val="00494E24"/>
    <w:rsid w:val="00494EF6"/>
    <w:rsid w:val="004956C2"/>
    <w:rsid w:val="00495E54"/>
    <w:rsid w:val="0049634E"/>
    <w:rsid w:val="00497BC0"/>
    <w:rsid w:val="004A0059"/>
    <w:rsid w:val="004A2C5D"/>
    <w:rsid w:val="004A3934"/>
    <w:rsid w:val="004A43A5"/>
    <w:rsid w:val="004A49A4"/>
    <w:rsid w:val="004A4BDA"/>
    <w:rsid w:val="004A600A"/>
    <w:rsid w:val="004A7031"/>
    <w:rsid w:val="004A72F5"/>
    <w:rsid w:val="004A74F2"/>
    <w:rsid w:val="004A7B1A"/>
    <w:rsid w:val="004A7BF0"/>
    <w:rsid w:val="004A7C14"/>
    <w:rsid w:val="004A7E73"/>
    <w:rsid w:val="004B0A2A"/>
    <w:rsid w:val="004B0BA2"/>
    <w:rsid w:val="004B0BED"/>
    <w:rsid w:val="004B0F10"/>
    <w:rsid w:val="004B12C3"/>
    <w:rsid w:val="004B1666"/>
    <w:rsid w:val="004B2755"/>
    <w:rsid w:val="004B2CAA"/>
    <w:rsid w:val="004B2D4B"/>
    <w:rsid w:val="004B3162"/>
    <w:rsid w:val="004B343F"/>
    <w:rsid w:val="004B3685"/>
    <w:rsid w:val="004B4033"/>
    <w:rsid w:val="004B416D"/>
    <w:rsid w:val="004B422F"/>
    <w:rsid w:val="004B4DFD"/>
    <w:rsid w:val="004B52A8"/>
    <w:rsid w:val="004B5E3D"/>
    <w:rsid w:val="004B6393"/>
    <w:rsid w:val="004B739B"/>
    <w:rsid w:val="004B75B5"/>
    <w:rsid w:val="004C039F"/>
    <w:rsid w:val="004C0CBB"/>
    <w:rsid w:val="004C1C09"/>
    <w:rsid w:val="004C1CAD"/>
    <w:rsid w:val="004C2004"/>
    <w:rsid w:val="004C2386"/>
    <w:rsid w:val="004C3236"/>
    <w:rsid w:val="004C36AB"/>
    <w:rsid w:val="004C462C"/>
    <w:rsid w:val="004C4638"/>
    <w:rsid w:val="004C4639"/>
    <w:rsid w:val="004C4D1B"/>
    <w:rsid w:val="004C54A3"/>
    <w:rsid w:val="004C598A"/>
    <w:rsid w:val="004C6210"/>
    <w:rsid w:val="004C6A4D"/>
    <w:rsid w:val="004C6AAF"/>
    <w:rsid w:val="004C737D"/>
    <w:rsid w:val="004C7996"/>
    <w:rsid w:val="004D0E85"/>
    <w:rsid w:val="004D26E6"/>
    <w:rsid w:val="004D298D"/>
    <w:rsid w:val="004D35CB"/>
    <w:rsid w:val="004D375B"/>
    <w:rsid w:val="004D3DCB"/>
    <w:rsid w:val="004D52F9"/>
    <w:rsid w:val="004D53DA"/>
    <w:rsid w:val="004D5C63"/>
    <w:rsid w:val="004D6049"/>
    <w:rsid w:val="004D606F"/>
    <w:rsid w:val="004D62A4"/>
    <w:rsid w:val="004D64B6"/>
    <w:rsid w:val="004D6E7E"/>
    <w:rsid w:val="004E0B3A"/>
    <w:rsid w:val="004E0FBC"/>
    <w:rsid w:val="004E1D16"/>
    <w:rsid w:val="004E1FB6"/>
    <w:rsid w:val="004E2174"/>
    <w:rsid w:val="004E2A7C"/>
    <w:rsid w:val="004E2D7D"/>
    <w:rsid w:val="004E36CF"/>
    <w:rsid w:val="004E3AEC"/>
    <w:rsid w:val="004E3C48"/>
    <w:rsid w:val="004E3FFF"/>
    <w:rsid w:val="004E409B"/>
    <w:rsid w:val="004E41FA"/>
    <w:rsid w:val="004E529E"/>
    <w:rsid w:val="004E5352"/>
    <w:rsid w:val="004E6144"/>
    <w:rsid w:val="004E727D"/>
    <w:rsid w:val="004F0103"/>
    <w:rsid w:val="004F0A0B"/>
    <w:rsid w:val="004F1074"/>
    <w:rsid w:val="004F147A"/>
    <w:rsid w:val="004F1778"/>
    <w:rsid w:val="004F187D"/>
    <w:rsid w:val="004F1BDA"/>
    <w:rsid w:val="004F2482"/>
    <w:rsid w:val="004F25F1"/>
    <w:rsid w:val="004F3152"/>
    <w:rsid w:val="004F347E"/>
    <w:rsid w:val="004F3528"/>
    <w:rsid w:val="004F3A4E"/>
    <w:rsid w:val="004F3A63"/>
    <w:rsid w:val="004F4200"/>
    <w:rsid w:val="004F48CD"/>
    <w:rsid w:val="004F4913"/>
    <w:rsid w:val="004F58D4"/>
    <w:rsid w:val="004F636A"/>
    <w:rsid w:val="004F74E9"/>
    <w:rsid w:val="00500AB3"/>
    <w:rsid w:val="005030CE"/>
    <w:rsid w:val="005031CB"/>
    <w:rsid w:val="005043FF"/>
    <w:rsid w:val="00504565"/>
    <w:rsid w:val="00504CFA"/>
    <w:rsid w:val="005053F5"/>
    <w:rsid w:val="0050591B"/>
    <w:rsid w:val="00505BAA"/>
    <w:rsid w:val="00506011"/>
    <w:rsid w:val="0050642D"/>
    <w:rsid w:val="005073C0"/>
    <w:rsid w:val="00507926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4987"/>
    <w:rsid w:val="00516406"/>
    <w:rsid w:val="00516BD9"/>
    <w:rsid w:val="00520572"/>
    <w:rsid w:val="00520F98"/>
    <w:rsid w:val="00521335"/>
    <w:rsid w:val="00521F23"/>
    <w:rsid w:val="0052245A"/>
    <w:rsid w:val="005226DE"/>
    <w:rsid w:val="00522A76"/>
    <w:rsid w:val="005232AA"/>
    <w:rsid w:val="00523DB6"/>
    <w:rsid w:val="00524D7B"/>
    <w:rsid w:val="005254BB"/>
    <w:rsid w:val="00525747"/>
    <w:rsid w:val="0052577D"/>
    <w:rsid w:val="00525A73"/>
    <w:rsid w:val="00525B99"/>
    <w:rsid w:val="0052705A"/>
    <w:rsid w:val="005270DE"/>
    <w:rsid w:val="00527D03"/>
    <w:rsid w:val="00530712"/>
    <w:rsid w:val="005307B9"/>
    <w:rsid w:val="00530B62"/>
    <w:rsid w:val="00531AE9"/>
    <w:rsid w:val="00531B1B"/>
    <w:rsid w:val="00533316"/>
    <w:rsid w:val="005334E0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2F56"/>
    <w:rsid w:val="00543204"/>
    <w:rsid w:val="00543B3B"/>
    <w:rsid w:val="00543EE5"/>
    <w:rsid w:val="00544149"/>
    <w:rsid w:val="00545073"/>
    <w:rsid w:val="005452C7"/>
    <w:rsid w:val="00546167"/>
    <w:rsid w:val="00546405"/>
    <w:rsid w:val="005466C3"/>
    <w:rsid w:val="00546CE0"/>
    <w:rsid w:val="00546E5E"/>
    <w:rsid w:val="005470FB"/>
    <w:rsid w:val="0054776F"/>
    <w:rsid w:val="00550AE0"/>
    <w:rsid w:val="00550D84"/>
    <w:rsid w:val="00551097"/>
    <w:rsid w:val="00551285"/>
    <w:rsid w:val="005513C6"/>
    <w:rsid w:val="005513C9"/>
    <w:rsid w:val="005519D5"/>
    <w:rsid w:val="00551F4D"/>
    <w:rsid w:val="00552852"/>
    <w:rsid w:val="005535AC"/>
    <w:rsid w:val="005541CC"/>
    <w:rsid w:val="00554368"/>
    <w:rsid w:val="005544D8"/>
    <w:rsid w:val="005571DA"/>
    <w:rsid w:val="00557686"/>
    <w:rsid w:val="00557E83"/>
    <w:rsid w:val="00560876"/>
    <w:rsid w:val="00561271"/>
    <w:rsid w:val="00561321"/>
    <w:rsid w:val="005618F0"/>
    <w:rsid w:val="00561A01"/>
    <w:rsid w:val="00561C19"/>
    <w:rsid w:val="00561F1D"/>
    <w:rsid w:val="00561F47"/>
    <w:rsid w:val="00562B48"/>
    <w:rsid w:val="00563102"/>
    <w:rsid w:val="00563C91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0FAA"/>
    <w:rsid w:val="00571584"/>
    <w:rsid w:val="00571971"/>
    <w:rsid w:val="00572F85"/>
    <w:rsid w:val="00573433"/>
    <w:rsid w:val="00573473"/>
    <w:rsid w:val="00574A81"/>
    <w:rsid w:val="00574D43"/>
    <w:rsid w:val="00575776"/>
    <w:rsid w:val="005771D6"/>
    <w:rsid w:val="00577509"/>
    <w:rsid w:val="00580D3F"/>
    <w:rsid w:val="00581076"/>
    <w:rsid w:val="005819BE"/>
    <w:rsid w:val="00581DA9"/>
    <w:rsid w:val="00581EF8"/>
    <w:rsid w:val="0058276B"/>
    <w:rsid w:val="00582B9D"/>
    <w:rsid w:val="00583379"/>
    <w:rsid w:val="005835B5"/>
    <w:rsid w:val="00585B27"/>
    <w:rsid w:val="00585BBC"/>
    <w:rsid w:val="0058600B"/>
    <w:rsid w:val="0058688F"/>
    <w:rsid w:val="00587365"/>
    <w:rsid w:val="00587529"/>
    <w:rsid w:val="00590610"/>
    <w:rsid w:val="0059146C"/>
    <w:rsid w:val="00592210"/>
    <w:rsid w:val="00593B02"/>
    <w:rsid w:val="005944DA"/>
    <w:rsid w:val="005952F3"/>
    <w:rsid w:val="00595CDE"/>
    <w:rsid w:val="00596324"/>
    <w:rsid w:val="00596480"/>
    <w:rsid w:val="005964DB"/>
    <w:rsid w:val="00596630"/>
    <w:rsid w:val="00596F5E"/>
    <w:rsid w:val="00596FF2"/>
    <w:rsid w:val="005974A6"/>
    <w:rsid w:val="00597EDC"/>
    <w:rsid w:val="005A0196"/>
    <w:rsid w:val="005A06F5"/>
    <w:rsid w:val="005A1098"/>
    <w:rsid w:val="005A14D6"/>
    <w:rsid w:val="005A1503"/>
    <w:rsid w:val="005A1D54"/>
    <w:rsid w:val="005A29F5"/>
    <w:rsid w:val="005A35BE"/>
    <w:rsid w:val="005A35D5"/>
    <w:rsid w:val="005A3FBA"/>
    <w:rsid w:val="005A5B77"/>
    <w:rsid w:val="005A656D"/>
    <w:rsid w:val="005A79C9"/>
    <w:rsid w:val="005A7C2E"/>
    <w:rsid w:val="005B0169"/>
    <w:rsid w:val="005B0706"/>
    <w:rsid w:val="005B0E39"/>
    <w:rsid w:val="005B1337"/>
    <w:rsid w:val="005B14AF"/>
    <w:rsid w:val="005B18F5"/>
    <w:rsid w:val="005B3B2E"/>
    <w:rsid w:val="005B3C83"/>
    <w:rsid w:val="005B4C07"/>
    <w:rsid w:val="005B4D3A"/>
    <w:rsid w:val="005B562D"/>
    <w:rsid w:val="005B67E3"/>
    <w:rsid w:val="005B6947"/>
    <w:rsid w:val="005B7250"/>
    <w:rsid w:val="005B7572"/>
    <w:rsid w:val="005C02E3"/>
    <w:rsid w:val="005C0910"/>
    <w:rsid w:val="005C1888"/>
    <w:rsid w:val="005C1F1A"/>
    <w:rsid w:val="005C2605"/>
    <w:rsid w:val="005C2926"/>
    <w:rsid w:val="005C43A5"/>
    <w:rsid w:val="005C49BD"/>
    <w:rsid w:val="005C4D8A"/>
    <w:rsid w:val="005C51B2"/>
    <w:rsid w:val="005C5750"/>
    <w:rsid w:val="005C62E1"/>
    <w:rsid w:val="005C6756"/>
    <w:rsid w:val="005C78A8"/>
    <w:rsid w:val="005D0299"/>
    <w:rsid w:val="005D1218"/>
    <w:rsid w:val="005D285F"/>
    <w:rsid w:val="005D4EB2"/>
    <w:rsid w:val="005D4F31"/>
    <w:rsid w:val="005D593F"/>
    <w:rsid w:val="005D5D34"/>
    <w:rsid w:val="005D63C4"/>
    <w:rsid w:val="005D7EDD"/>
    <w:rsid w:val="005E0086"/>
    <w:rsid w:val="005E03D3"/>
    <w:rsid w:val="005E07DC"/>
    <w:rsid w:val="005E1016"/>
    <w:rsid w:val="005E1785"/>
    <w:rsid w:val="005E1797"/>
    <w:rsid w:val="005E1B41"/>
    <w:rsid w:val="005E211D"/>
    <w:rsid w:val="005E249C"/>
    <w:rsid w:val="005E24C7"/>
    <w:rsid w:val="005E29F2"/>
    <w:rsid w:val="005E2CB6"/>
    <w:rsid w:val="005E2E12"/>
    <w:rsid w:val="005E35AA"/>
    <w:rsid w:val="005E3E4D"/>
    <w:rsid w:val="005E4082"/>
    <w:rsid w:val="005E4160"/>
    <w:rsid w:val="005E52F4"/>
    <w:rsid w:val="005E532C"/>
    <w:rsid w:val="005E5CF1"/>
    <w:rsid w:val="005E6349"/>
    <w:rsid w:val="005E690B"/>
    <w:rsid w:val="005E694B"/>
    <w:rsid w:val="005E7E95"/>
    <w:rsid w:val="005F00ED"/>
    <w:rsid w:val="005F0B80"/>
    <w:rsid w:val="005F0DE3"/>
    <w:rsid w:val="005F1096"/>
    <w:rsid w:val="005F122C"/>
    <w:rsid w:val="005F2868"/>
    <w:rsid w:val="005F2CB7"/>
    <w:rsid w:val="005F2EDB"/>
    <w:rsid w:val="005F4A84"/>
    <w:rsid w:val="005F5077"/>
    <w:rsid w:val="005F54F2"/>
    <w:rsid w:val="005F5B37"/>
    <w:rsid w:val="005F6130"/>
    <w:rsid w:val="005F6670"/>
    <w:rsid w:val="005F66EA"/>
    <w:rsid w:val="005F6E9B"/>
    <w:rsid w:val="005F73E3"/>
    <w:rsid w:val="005F7794"/>
    <w:rsid w:val="005F7E3D"/>
    <w:rsid w:val="00600630"/>
    <w:rsid w:val="006017B2"/>
    <w:rsid w:val="0060193A"/>
    <w:rsid w:val="006019EF"/>
    <w:rsid w:val="00601F2A"/>
    <w:rsid w:val="00602075"/>
    <w:rsid w:val="006023A1"/>
    <w:rsid w:val="00602AC8"/>
    <w:rsid w:val="0060315A"/>
    <w:rsid w:val="00603CDC"/>
    <w:rsid w:val="00605344"/>
    <w:rsid w:val="00605419"/>
    <w:rsid w:val="00605CFE"/>
    <w:rsid w:val="00606367"/>
    <w:rsid w:val="006066D6"/>
    <w:rsid w:val="00606ABC"/>
    <w:rsid w:val="00607A83"/>
    <w:rsid w:val="00611974"/>
    <w:rsid w:val="00611CE7"/>
    <w:rsid w:val="00611E8D"/>
    <w:rsid w:val="00611EEF"/>
    <w:rsid w:val="00612180"/>
    <w:rsid w:val="00612314"/>
    <w:rsid w:val="0061343A"/>
    <w:rsid w:val="006139D5"/>
    <w:rsid w:val="006148C9"/>
    <w:rsid w:val="006149C5"/>
    <w:rsid w:val="00614F99"/>
    <w:rsid w:val="006156CF"/>
    <w:rsid w:val="006159D7"/>
    <w:rsid w:val="00615F66"/>
    <w:rsid w:val="0061663D"/>
    <w:rsid w:val="00616727"/>
    <w:rsid w:val="00616C20"/>
    <w:rsid w:val="00617A36"/>
    <w:rsid w:val="00620135"/>
    <w:rsid w:val="00620A9C"/>
    <w:rsid w:val="00620DA4"/>
    <w:rsid w:val="00621ABC"/>
    <w:rsid w:val="00621BC7"/>
    <w:rsid w:val="00621E17"/>
    <w:rsid w:val="00622B8E"/>
    <w:rsid w:val="00622F9C"/>
    <w:rsid w:val="006231C8"/>
    <w:rsid w:val="006238B8"/>
    <w:rsid w:val="0062419E"/>
    <w:rsid w:val="00624927"/>
    <w:rsid w:val="00624EC0"/>
    <w:rsid w:val="006260F8"/>
    <w:rsid w:val="006268D5"/>
    <w:rsid w:val="0062690D"/>
    <w:rsid w:val="00626AFF"/>
    <w:rsid w:val="006273D3"/>
    <w:rsid w:val="0062741C"/>
    <w:rsid w:val="00627AB7"/>
    <w:rsid w:val="00627E27"/>
    <w:rsid w:val="006303AD"/>
    <w:rsid w:val="0063049C"/>
    <w:rsid w:val="00630A73"/>
    <w:rsid w:val="00630AAE"/>
    <w:rsid w:val="00630AD1"/>
    <w:rsid w:val="00630E92"/>
    <w:rsid w:val="0063158C"/>
    <w:rsid w:val="00631810"/>
    <w:rsid w:val="00632D36"/>
    <w:rsid w:val="006332F0"/>
    <w:rsid w:val="006347BA"/>
    <w:rsid w:val="00634F0F"/>
    <w:rsid w:val="006360C8"/>
    <w:rsid w:val="0063624B"/>
    <w:rsid w:val="00636849"/>
    <w:rsid w:val="00636D74"/>
    <w:rsid w:val="00636FE5"/>
    <w:rsid w:val="00641C49"/>
    <w:rsid w:val="00641CE8"/>
    <w:rsid w:val="00642C28"/>
    <w:rsid w:val="006435C9"/>
    <w:rsid w:val="00643AA5"/>
    <w:rsid w:val="0064467E"/>
    <w:rsid w:val="00644C7C"/>
    <w:rsid w:val="0064649D"/>
    <w:rsid w:val="006465D3"/>
    <w:rsid w:val="00646723"/>
    <w:rsid w:val="00646C86"/>
    <w:rsid w:val="00646E5A"/>
    <w:rsid w:val="0064710A"/>
    <w:rsid w:val="006472C7"/>
    <w:rsid w:val="0065025B"/>
    <w:rsid w:val="00650927"/>
    <w:rsid w:val="0065207A"/>
    <w:rsid w:val="00652416"/>
    <w:rsid w:val="00652AD5"/>
    <w:rsid w:val="00652C3C"/>
    <w:rsid w:val="00653452"/>
    <w:rsid w:val="00653457"/>
    <w:rsid w:val="00653D40"/>
    <w:rsid w:val="00654302"/>
    <w:rsid w:val="00654695"/>
    <w:rsid w:val="006549BE"/>
    <w:rsid w:val="00655128"/>
    <w:rsid w:val="0065742C"/>
    <w:rsid w:val="0065784B"/>
    <w:rsid w:val="00657D95"/>
    <w:rsid w:val="00657F13"/>
    <w:rsid w:val="00661A7C"/>
    <w:rsid w:val="00661EFD"/>
    <w:rsid w:val="00662685"/>
    <w:rsid w:val="00662E8C"/>
    <w:rsid w:val="00663BB1"/>
    <w:rsid w:val="00663CB0"/>
    <w:rsid w:val="00663FA6"/>
    <w:rsid w:val="006641F0"/>
    <w:rsid w:val="006648EC"/>
    <w:rsid w:val="0066496D"/>
    <w:rsid w:val="00664A03"/>
    <w:rsid w:val="00665882"/>
    <w:rsid w:val="00665E63"/>
    <w:rsid w:val="00666C01"/>
    <w:rsid w:val="00666F67"/>
    <w:rsid w:val="0066736A"/>
    <w:rsid w:val="00667450"/>
    <w:rsid w:val="006700EE"/>
    <w:rsid w:val="0067023B"/>
    <w:rsid w:val="00670587"/>
    <w:rsid w:val="006710BB"/>
    <w:rsid w:val="006719F5"/>
    <w:rsid w:val="00671AE3"/>
    <w:rsid w:val="0067250E"/>
    <w:rsid w:val="00672C78"/>
    <w:rsid w:val="0067327D"/>
    <w:rsid w:val="006737AF"/>
    <w:rsid w:val="006745B3"/>
    <w:rsid w:val="00674F20"/>
    <w:rsid w:val="00675220"/>
    <w:rsid w:val="00675336"/>
    <w:rsid w:val="0067542C"/>
    <w:rsid w:val="00676A8A"/>
    <w:rsid w:val="006775F4"/>
    <w:rsid w:val="00677C4E"/>
    <w:rsid w:val="006804E4"/>
    <w:rsid w:val="00680ABD"/>
    <w:rsid w:val="00680B66"/>
    <w:rsid w:val="00680E2D"/>
    <w:rsid w:val="00680E5B"/>
    <w:rsid w:val="00681494"/>
    <w:rsid w:val="00681B78"/>
    <w:rsid w:val="00681C2E"/>
    <w:rsid w:val="00682596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234"/>
    <w:rsid w:val="006913A2"/>
    <w:rsid w:val="0069195F"/>
    <w:rsid w:val="0069239B"/>
    <w:rsid w:val="00692A03"/>
    <w:rsid w:val="00692B67"/>
    <w:rsid w:val="006948D6"/>
    <w:rsid w:val="00694A81"/>
    <w:rsid w:val="00694E3B"/>
    <w:rsid w:val="006950B3"/>
    <w:rsid w:val="0069510F"/>
    <w:rsid w:val="006958D6"/>
    <w:rsid w:val="00695B33"/>
    <w:rsid w:val="00696165"/>
    <w:rsid w:val="0069775A"/>
    <w:rsid w:val="00697A4D"/>
    <w:rsid w:val="006A00C8"/>
    <w:rsid w:val="006A0150"/>
    <w:rsid w:val="006A05C6"/>
    <w:rsid w:val="006A12F4"/>
    <w:rsid w:val="006A1796"/>
    <w:rsid w:val="006A1CD4"/>
    <w:rsid w:val="006A25DB"/>
    <w:rsid w:val="006A2E25"/>
    <w:rsid w:val="006A422F"/>
    <w:rsid w:val="006A541A"/>
    <w:rsid w:val="006A597B"/>
    <w:rsid w:val="006A645F"/>
    <w:rsid w:val="006A6BB0"/>
    <w:rsid w:val="006B0710"/>
    <w:rsid w:val="006B0B45"/>
    <w:rsid w:val="006B0EEC"/>
    <w:rsid w:val="006B1035"/>
    <w:rsid w:val="006B12F5"/>
    <w:rsid w:val="006B1AA1"/>
    <w:rsid w:val="006B24FE"/>
    <w:rsid w:val="006B253F"/>
    <w:rsid w:val="006B279E"/>
    <w:rsid w:val="006B29D8"/>
    <w:rsid w:val="006B2A45"/>
    <w:rsid w:val="006B31D9"/>
    <w:rsid w:val="006B35B1"/>
    <w:rsid w:val="006B387C"/>
    <w:rsid w:val="006B3B40"/>
    <w:rsid w:val="006B55D9"/>
    <w:rsid w:val="006B59A0"/>
    <w:rsid w:val="006B5C75"/>
    <w:rsid w:val="006B6237"/>
    <w:rsid w:val="006B6A71"/>
    <w:rsid w:val="006B763E"/>
    <w:rsid w:val="006B7DA7"/>
    <w:rsid w:val="006C0003"/>
    <w:rsid w:val="006C008E"/>
    <w:rsid w:val="006C03B1"/>
    <w:rsid w:val="006C05B0"/>
    <w:rsid w:val="006C082C"/>
    <w:rsid w:val="006C0D8E"/>
    <w:rsid w:val="006C1252"/>
    <w:rsid w:val="006C1541"/>
    <w:rsid w:val="006C171F"/>
    <w:rsid w:val="006C17CE"/>
    <w:rsid w:val="006C1BE1"/>
    <w:rsid w:val="006C1E88"/>
    <w:rsid w:val="006C2550"/>
    <w:rsid w:val="006C2950"/>
    <w:rsid w:val="006C30A4"/>
    <w:rsid w:val="006C3A9A"/>
    <w:rsid w:val="006C403F"/>
    <w:rsid w:val="006C40C5"/>
    <w:rsid w:val="006C420A"/>
    <w:rsid w:val="006C428B"/>
    <w:rsid w:val="006C450A"/>
    <w:rsid w:val="006C4AB5"/>
    <w:rsid w:val="006C529C"/>
    <w:rsid w:val="006C56E2"/>
    <w:rsid w:val="006C61F9"/>
    <w:rsid w:val="006C6E83"/>
    <w:rsid w:val="006C7786"/>
    <w:rsid w:val="006D1C70"/>
    <w:rsid w:val="006D1D51"/>
    <w:rsid w:val="006D2178"/>
    <w:rsid w:val="006D2248"/>
    <w:rsid w:val="006D2865"/>
    <w:rsid w:val="006D2F6F"/>
    <w:rsid w:val="006D30A8"/>
    <w:rsid w:val="006D3A4B"/>
    <w:rsid w:val="006D3ED2"/>
    <w:rsid w:val="006D3FFF"/>
    <w:rsid w:val="006D414A"/>
    <w:rsid w:val="006D4B0D"/>
    <w:rsid w:val="006D4F3D"/>
    <w:rsid w:val="006D51FD"/>
    <w:rsid w:val="006D5496"/>
    <w:rsid w:val="006D569B"/>
    <w:rsid w:val="006D5BEC"/>
    <w:rsid w:val="006D706F"/>
    <w:rsid w:val="006D7145"/>
    <w:rsid w:val="006D7382"/>
    <w:rsid w:val="006D7B1F"/>
    <w:rsid w:val="006E0205"/>
    <w:rsid w:val="006E100B"/>
    <w:rsid w:val="006E1906"/>
    <w:rsid w:val="006E1CA1"/>
    <w:rsid w:val="006E2413"/>
    <w:rsid w:val="006E3B75"/>
    <w:rsid w:val="006E4342"/>
    <w:rsid w:val="006E4445"/>
    <w:rsid w:val="006E4564"/>
    <w:rsid w:val="006E488C"/>
    <w:rsid w:val="006E4DD7"/>
    <w:rsid w:val="006E4F27"/>
    <w:rsid w:val="006E4FC9"/>
    <w:rsid w:val="006E5D67"/>
    <w:rsid w:val="006E6405"/>
    <w:rsid w:val="006E68F1"/>
    <w:rsid w:val="006E69E0"/>
    <w:rsid w:val="006E7B03"/>
    <w:rsid w:val="006E7F29"/>
    <w:rsid w:val="006F00D1"/>
    <w:rsid w:val="006F00D8"/>
    <w:rsid w:val="006F0F6D"/>
    <w:rsid w:val="006F20BC"/>
    <w:rsid w:val="006F2ADF"/>
    <w:rsid w:val="006F3E43"/>
    <w:rsid w:val="006F4192"/>
    <w:rsid w:val="006F46FA"/>
    <w:rsid w:val="006F4A2D"/>
    <w:rsid w:val="006F50C6"/>
    <w:rsid w:val="006F52BC"/>
    <w:rsid w:val="006F5372"/>
    <w:rsid w:val="006F539A"/>
    <w:rsid w:val="006F62CE"/>
    <w:rsid w:val="006F632D"/>
    <w:rsid w:val="006F6A42"/>
    <w:rsid w:val="006F7653"/>
    <w:rsid w:val="006F76AB"/>
    <w:rsid w:val="006F77D2"/>
    <w:rsid w:val="006F7E18"/>
    <w:rsid w:val="007003A5"/>
    <w:rsid w:val="007006FC"/>
    <w:rsid w:val="00700A38"/>
    <w:rsid w:val="007019E8"/>
    <w:rsid w:val="0070278F"/>
    <w:rsid w:val="0070286C"/>
    <w:rsid w:val="00702DFE"/>
    <w:rsid w:val="0070364D"/>
    <w:rsid w:val="007038BF"/>
    <w:rsid w:val="00703C4D"/>
    <w:rsid w:val="0070431F"/>
    <w:rsid w:val="007045C7"/>
    <w:rsid w:val="00704C6D"/>
    <w:rsid w:val="00705DAE"/>
    <w:rsid w:val="00706644"/>
    <w:rsid w:val="007105A1"/>
    <w:rsid w:val="00711448"/>
    <w:rsid w:val="00711B8D"/>
    <w:rsid w:val="007126AC"/>
    <w:rsid w:val="007126B7"/>
    <w:rsid w:val="007133F2"/>
    <w:rsid w:val="00713D8C"/>
    <w:rsid w:val="00714BFC"/>
    <w:rsid w:val="007152CE"/>
    <w:rsid w:val="0071552B"/>
    <w:rsid w:val="00715EF6"/>
    <w:rsid w:val="007167AE"/>
    <w:rsid w:val="00716A15"/>
    <w:rsid w:val="00717C92"/>
    <w:rsid w:val="00720268"/>
    <w:rsid w:val="00720558"/>
    <w:rsid w:val="0072139F"/>
    <w:rsid w:val="00721677"/>
    <w:rsid w:val="00721A7F"/>
    <w:rsid w:val="0072205B"/>
    <w:rsid w:val="0072234A"/>
    <w:rsid w:val="00722434"/>
    <w:rsid w:val="00722B64"/>
    <w:rsid w:val="0072325B"/>
    <w:rsid w:val="00723372"/>
    <w:rsid w:val="007234C3"/>
    <w:rsid w:val="007247B6"/>
    <w:rsid w:val="0072519E"/>
    <w:rsid w:val="007252ED"/>
    <w:rsid w:val="007252F4"/>
    <w:rsid w:val="00726F2F"/>
    <w:rsid w:val="00727683"/>
    <w:rsid w:val="007279C3"/>
    <w:rsid w:val="007300C1"/>
    <w:rsid w:val="00730FBB"/>
    <w:rsid w:val="007313CA"/>
    <w:rsid w:val="007329F0"/>
    <w:rsid w:val="007330D1"/>
    <w:rsid w:val="00733593"/>
    <w:rsid w:val="00733731"/>
    <w:rsid w:val="00734286"/>
    <w:rsid w:val="0073444A"/>
    <w:rsid w:val="007344E0"/>
    <w:rsid w:val="007348E8"/>
    <w:rsid w:val="007405F3"/>
    <w:rsid w:val="00740E09"/>
    <w:rsid w:val="0074141E"/>
    <w:rsid w:val="007415CB"/>
    <w:rsid w:val="00741DA1"/>
    <w:rsid w:val="00742297"/>
    <w:rsid w:val="007422AA"/>
    <w:rsid w:val="007429C2"/>
    <w:rsid w:val="00744695"/>
    <w:rsid w:val="00745059"/>
    <w:rsid w:val="007451E5"/>
    <w:rsid w:val="00745B04"/>
    <w:rsid w:val="00746CAE"/>
    <w:rsid w:val="007475BD"/>
    <w:rsid w:val="00747602"/>
    <w:rsid w:val="0075027B"/>
    <w:rsid w:val="007502D8"/>
    <w:rsid w:val="007514A5"/>
    <w:rsid w:val="007526CE"/>
    <w:rsid w:val="00755CA1"/>
    <w:rsid w:val="00756115"/>
    <w:rsid w:val="007573D1"/>
    <w:rsid w:val="007578CC"/>
    <w:rsid w:val="00757C55"/>
    <w:rsid w:val="0076046D"/>
    <w:rsid w:val="00760F9A"/>
    <w:rsid w:val="0076136B"/>
    <w:rsid w:val="00762B8C"/>
    <w:rsid w:val="00763CE1"/>
    <w:rsid w:val="00763ECE"/>
    <w:rsid w:val="00763F01"/>
    <w:rsid w:val="007641D6"/>
    <w:rsid w:val="00764786"/>
    <w:rsid w:val="00764A10"/>
    <w:rsid w:val="00765D7D"/>
    <w:rsid w:val="007664EB"/>
    <w:rsid w:val="007670A4"/>
    <w:rsid w:val="0076711A"/>
    <w:rsid w:val="007676FE"/>
    <w:rsid w:val="0077015B"/>
    <w:rsid w:val="00770329"/>
    <w:rsid w:val="007709CA"/>
    <w:rsid w:val="00771090"/>
    <w:rsid w:val="0077112A"/>
    <w:rsid w:val="00771A58"/>
    <w:rsid w:val="0077216A"/>
    <w:rsid w:val="00772800"/>
    <w:rsid w:val="00772EAA"/>
    <w:rsid w:val="00773015"/>
    <w:rsid w:val="0077301E"/>
    <w:rsid w:val="007732AD"/>
    <w:rsid w:val="00773726"/>
    <w:rsid w:val="00774204"/>
    <w:rsid w:val="007752DC"/>
    <w:rsid w:val="00775F74"/>
    <w:rsid w:val="00775F86"/>
    <w:rsid w:val="007760D4"/>
    <w:rsid w:val="007763B2"/>
    <w:rsid w:val="007779B3"/>
    <w:rsid w:val="00780009"/>
    <w:rsid w:val="00780363"/>
    <w:rsid w:val="00780E9A"/>
    <w:rsid w:val="00781688"/>
    <w:rsid w:val="00781FA9"/>
    <w:rsid w:val="00782597"/>
    <w:rsid w:val="00782782"/>
    <w:rsid w:val="00782A8C"/>
    <w:rsid w:val="00783D9B"/>
    <w:rsid w:val="00783EF5"/>
    <w:rsid w:val="007842C8"/>
    <w:rsid w:val="0078586E"/>
    <w:rsid w:val="00786119"/>
    <w:rsid w:val="007866CB"/>
    <w:rsid w:val="0078768B"/>
    <w:rsid w:val="00787B82"/>
    <w:rsid w:val="00790255"/>
    <w:rsid w:val="00790E92"/>
    <w:rsid w:val="00791D5D"/>
    <w:rsid w:val="007941AA"/>
    <w:rsid w:val="00795070"/>
    <w:rsid w:val="00795AB5"/>
    <w:rsid w:val="00795F7D"/>
    <w:rsid w:val="00796306"/>
    <w:rsid w:val="00796493"/>
    <w:rsid w:val="00796979"/>
    <w:rsid w:val="0079796B"/>
    <w:rsid w:val="00797E60"/>
    <w:rsid w:val="007A0568"/>
    <w:rsid w:val="007A0DC2"/>
    <w:rsid w:val="007A132A"/>
    <w:rsid w:val="007A1534"/>
    <w:rsid w:val="007A219B"/>
    <w:rsid w:val="007A2471"/>
    <w:rsid w:val="007A2B37"/>
    <w:rsid w:val="007A34FD"/>
    <w:rsid w:val="007A3BB6"/>
    <w:rsid w:val="007A488E"/>
    <w:rsid w:val="007A4AAB"/>
    <w:rsid w:val="007A4E89"/>
    <w:rsid w:val="007A50D5"/>
    <w:rsid w:val="007A5F3B"/>
    <w:rsid w:val="007A641C"/>
    <w:rsid w:val="007A738E"/>
    <w:rsid w:val="007A79B8"/>
    <w:rsid w:val="007B1639"/>
    <w:rsid w:val="007B20B4"/>
    <w:rsid w:val="007B2389"/>
    <w:rsid w:val="007B3851"/>
    <w:rsid w:val="007B3EBE"/>
    <w:rsid w:val="007B66AF"/>
    <w:rsid w:val="007B763E"/>
    <w:rsid w:val="007C07EE"/>
    <w:rsid w:val="007C08B2"/>
    <w:rsid w:val="007C0980"/>
    <w:rsid w:val="007C119A"/>
    <w:rsid w:val="007C11A3"/>
    <w:rsid w:val="007C12E0"/>
    <w:rsid w:val="007C27EE"/>
    <w:rsid w:val="007C414F"/>
    <w:rsid w:val="007C4C02"/>
    <w:rsid w:val="007C513A"/>
    <w:rsid w:val="007C60B2"/>
    <w:rsid w:val="007C64FD"/>
    <w:rsid w:val="007C70EB"/>
    <w:rsid w:val="007C7B59"/>
    <w:rsid w:val="007D015B"/>
    <w:rsid w:val="007D01F6"/>
    <w:rsid w:val="007D0303"/>
    <w:rsid w:val="007D0591"/>
    <w:rsid w:val="007D0822"/>
    <w:rsid w:val="007D1018"/>
    <w:rsid w:val="007D198E"/>
    <w:rsid w:val="007D2333"/>
    <w:rsid w:val="007D24F6"/>
    <w:rsid w:val="007D2596"/>
    <w:rsid w:val="007D29DB"/>
    <w:rsid w:val="007D375A"/>
    <w:rsid w:val="007D3909"/>
    <w:rsid w:val="007D3BA6"/>
    <w:rsid w:val="007D3EF4"/>
    <w:rsid w:val="007D4CEC"/>
    <w:rsid w:val="007D5BEC"/>
    <w:rsid w:val="007D5CBB"/>
    <w:rsid w:val="007D6DA5"/>
    <w:rsid w:val="007D6FA9"/>
    <w:rsid w:val="007D709A"/>
    <w:rsid w:val="007D7D1A"/>
    <w:rsid w:val="007E03E3"/>
    <w:rsid w:val="007E1164"/>
    <w:rsid w:val="007E1F57"/>
    <w:rsid w:val="007E3273"/>
    <w:rsid w:val="007E364A"/>
    <w:rsid w:val="007E48ED"/>
    <w:rsid w:val="007E5C7F"/>
    <w:rsid w:val="007E7515"/>
    <w:rsid w:val="007E7C9E"/>
    <w:rsid w:val="007F0885"/>
    <w:rsid w:val="007F0C21"/>
    <w:rsid w:val="007F11EB"/>
    <w:rsid w:val="007F14DC"/>
    <w:rsid w:val="007F192C"/>
    <w:rsid w:val="007F1A3A"/>
    <w:rsid w:val="007F30E7"/>
    <w:rsid w:val="007F4451"/>
    <w:rsid w:val="007F4493"/>
    <w:rsid w:val="007F499D"/>
    <w:rsid w:val="007F4B72"/>
    <w:rsid w:val="007F4BB3"/>
    <w:rsid w:val="007F5D4F"/>
    <w:rsid w:val="007F7D6B"/>
    <w:rsid w:val="0080052D"/>
    <w:rsid w:val="008011FB"/>
    <w:rsid w:val="00801351"/>
    <w:rsid w:val="00802702"/>
    <w:rsid w:val="008032F2"/>
    <w:rsid w:val="0080337F"/>
    <w:rsid w:val="0080380A"/>
    <w:rsid w:val="008038F0"/>
    <w:rsid w:val="0080390C"/>
    <w:rsid w:val="00804187"/>
    <w:rsid w:val="00805312"/>
    <w:rsid w:val="008060D4"/>
    <w:rsid w:val="00806377"/>
    <w:rsid w:val="00806B5D"/>
    <w:rsid w:val="008079D6"/>
    <w:rsid w:val="00807DAE"/>
    <w:rsid w:val="00807E2A"/>
    <w:rsid w:val="00807FB6"/>
    <w:rsid w:val="008101F0"/>
    <w:rsid w:val="008102E4"/>
    <w:rsid w:val="00810489"/>
    <w:rsid w:val="008106DB"/>
    <w:rsid w:val="00810F5A"/>
    <w:rsid w:val="0081159D"/>
    <w:rsid w:val="008115D0"/>
    <w:rsid w:val="00811984"/>
    <w:rsid w:val="00811B85"/>
    <w:rsid w:val="00811FA8"/>
    <w:rsid w:val="00812315"/>
    <w:rsid w:val="008129A1"/>
    <w:rsid w:val="00812C69"/>
    <w:rsid w:val="00813073"/>
    <w:rsid w:val="008135D1"/>
    <w:rsid w:val="00813D02"/>
    <w:rsid w:val="00813EE7"/>
    <w:rsid w:val="0081502D"/>
    <w:rsid w:val="00815C5C"/>
    <w:rsid w:val="00816002"/>
    <w:rsid w:val="00816454"/>
    <w:rsid w:val="00816952"/>
    <w:rsid w:val="00816B84"/>
    <w:rsid w:val="00817041"/>
    <w:rsid w:val="0081762A"/>
    <w:rsid w:val="00817F0B"/>
    <w:rsid w:val="00820044"/>
    <w:rsid w:val="008206E6"/>
    <w:rsid w:val="008206EA"/>
    <w:rsid w:val="008207E7"/>
    <w:rsid w:val="008209CD"/>
    <w:rsid w:val="00820E1B"/>
    <w:rsid w:val="008219FC"/>
    <w:rsid w:val="00823D0E"/>
    <w:rsid w:val="00823E24"/>
    <w:rsid w:val="00823F06"/>
    <w:rsid w:val="00824E8C"/>
    <w:rsid w:val="00824FA4"/>
    <w:rsid w:val="008257E8"/>
    <w:rsid w:val="00825F00"/>
    <w:rsid w:val="00826434"/>
    <w:rsid w:val="0082647D"/>
    <w:rsid w:val="00826AF2"/>
    <w:rsid w:val="00826DBC"/>
    <w:rsid w:val="00827D18"/>
    <w:rsid w:val="00830091"/>
    <w:rsid w:val="008304A5"/>
    <w:rsid w:val="00830818"/>
    <w:rsid w:val="00830EE5"/>
    <w:rsid w:val="00831240"/>
    <w:rsid w:val="00831FAE"/>
    <w:rsid w:val="00833689"/>
    <w:rsid w:val="00834A97"/>
    <w:rsid w:val="00835330"/>
    <w:rsid w:val="008359AA"/>
    <w:rsid w:val="00836693"/>
    <w:rsid w:val="00836F1F"/>
    <w:rsid w:val="00840351"/>
    <w:rsid w:val="00840BAF"/>
    <w:rsid w:val="00841C02"/>
    <w:rsid w:val="00842475"/>
    <w:rsid w:val="00842C01"/>
    <w:rsid w:val="00842D48"/>
    <w:rsid w:val="00843299"/>
    <w:rsid w:val="008435AD"/>
    <w:rsid w:val="008436E5"/>
    <w:rsid w:val="008437D0"/>
    <w:rsid w:val="00843DFE"/>
    <w:rsid w:val="008445F3"/>
    <w:rsid w:val="008456E5"/>
    <w:rsid w:val="00845ADE"/>
    <w:rsid w:val="00846102"/>
    <w:rsid w:val="00846CD6"/>
    <w:rsid w:val="008504ED"/>
    <w:rsid w:val="00850CAF"/>
    <w:rsid w:val="0085124F"/>
    <w:rsid w:val="008516E0"/>
    <w:rsid w:val="00852096"/>
    <w:rsid w:val="008532EE"/>
    <w:rsid w:val="00853C5E"/>
    <w:rsid w:val="00853D6D"/>
    <w:rsid w:val="00855160"/>
    <w:rsid w:val="0085569F"/>
    <w:rsid w:val="008563CC"/>
    <w:rsid w:val="008566E2"/>
    <w:rsid w:val="0085713D"/>
    <w:rsid w:val="00857B44"/>
    <w:rsid w:val="00857EE8"/>
    <w:rsid w:val="008601DD"/>
    <w:rsid w:val="0086075A"/>
    <w:rsid w:val="00860BC1"/>
    <w:rsid w:val="008614DC"/>
    <w:rsid w:val="008618BC"/>
    <w:rsid w:val="00862358"/>
    <w:rsid w:val="008636D6"/>
    <w:rsid w:val="00864B00"/>
    <w:rsid w:val="00865778"/>
    <w:rsid w:val="008703E6"/>
    <w:rsid w:val="00870EE6"/>
    <w:rsid w:val="008713D9"/>
    <w:rsid w:val="00871B37"/>
    <w:rsid w:val="00872F33"/>
    <w:rsid w:val="008732C1"/>
    <w:rsid w:val="008734A4"/>
    <w:rsid w:val="00874279"/>
    <w:rsid w:val="008742C4"/>
    <w:rsid w:val="00874DEE"/>
    <w:rsid w:val="00875632"/>
    <w:rsid w:val="00875BD9"/>
    <w:rsid w:val="00875DD0"/>
    <w:rsid w:val="00875EF1"/>
    <w:rsid w:val="0087734D"/>
    <w:rsid w:val="00877721"/>
    <w:rsid w:val="00881359"/>
    <w:rsid w:val="008815F2"/>
    <w:rsid w:val="00881A6C"/>
    <w:rsid w:val="00881DD8"/>
    <w:rsid w:val="00883653"/>
    <w:rsid w:val="00883712"/>
    <w:rsid w:val="00884E11"/>
    <w:rsid w:val="00884F09"/>
    <w:rsid w:val="00884F1B"/>
    <w:rsid w:val="00885AFA"/>
    <w:rsid w:val="00885B69"/>
    <w:rsid w:val="008865EA"/>
    <w:rsid w:val="00887078"/>
    <w:rsid w:val="008873B1"/>
    <w:rsid w:val="00887620"/>
    <w:rsid w:val="008903B7"/>
    <w:rsid w:val="00890529"/>
    <w:rsid w:val="00890546"/>
    <w:rsid w:val="008909CB"/>
    <w:rsid w:val="008910F3"/>
    <w:rsid w:val="00892652"/>
    <w:rsid w:val="00892C0C"/>
    <w:rsid w:val="008938AA"/>
    <w:rsid w:val="00893BE8"/>
    <w:rsid w:val="008943A9"/>
    <w:rsid w:val="00895AA3"/>
    <w:rsid w:val="00895AF5"/>
    <w:rsid w:val="00896017"/>
    <w:rsid w:val="0089631E"/>
    <w:rsid w:val="0089636A"/>
    <w:rsid w:val="00896ACA"/>
    <w:rsid w:val="00896CCE"/>
    <w:rsid w:val="00896E7A"/>
    <w:rsid w:val="0089755A"/>
    <w:rsid w:val="008975BB"/>
    <w:rsid w:val="00897B82"/>
    <w:rsid w:val="00897C37"/>
    <w:rsid w:val="008A0C32"/>
    <w:rsid w:val="008A16FE"/>
    <w:rsid w:val="008A36F4"/>
    <w:rsid w:val="008A4A64"/>
    <w:rsid w:val="008A5D07"/>
    <w:rsid w:val="008A6E87"/>
    <w:rsid w:val="008A7BEB"/>
    <w:rsid w:val="008B0A5B"/>
    <w:rsid w:val="008B12C5"/>
    <w:rsid w:val="008B163D"/>
    <w:rsid w:val="008B1AA2"/>
    <w:rsid w:val="008B1C93"/>
    <w:rsid w:val="008B1C96"/>
    <w:rsid w:val="008B2C82"/>
    <w:rsid w:val="008B33AF"/>
    <w:rsid w:val="008B4A6E"/>
    <w:rsid w:val="008B4E75"/>
    <w:rsid w:val="008B572B"/>
    <w:rsid w:val="008B5DFD"/>
    <w:rsid w:val="008B5F39"/>
    <w:rsid w:val="008B7666"/>
    <w:rsid w:val="008C0D4C"/>
    <w:rsid w:val="008C0ED0"/>
    <w:rsid w:val="008C1007"/>
    <w:rsid w:val="008C1476"/>
    <w:rsid w:val="008C1DAD"/>
    <w:rsid w:val="008C2538"/>
    <w:rsid w:val="008C2840"/>
    <w:rsid w:val="008C4136"/>
    <w:rsid w:val="008C4AEE"/>
    <w:rsid w:val="008C4FEC"/>
    <w:rsid w:val="008C5551"/>
    <w:rsid w:val="008C6890"/>
    <w:rsid w:val="008C77F7"/>
    <w:rsid w:val="008D03F9"/>
    <w:rsid w:val="008D0427"/>
    <w:rsid w:val="008D0935"/>
    <w:rsid w:val="008D0D06"/>
    <w:rsid w:val="008D0F72"/>
    <w:rsid w:val="008D1D19"/>
    <w:rsid w:val="008D1E47"/>
    <w:rsid w:val="008D3437"/>
    <w:rsid w:val="008D344A"/>
    <w:rsid w:val="008D3F7D"/>
    <w:rsid w:val="008D4452"/>
    <w:rsid w:val="008D4A48"/>
    <w:rsid w:val="008D4CE8"/>
    <w:rsid w:val="008D4DDA"/>
    <w:rsid w:val="008D4DF5"/>
    <w:rsid w:val="008D55A3"/>
    <w:rsid w:val="008D6187"/>
    <w:rsid w:val="008D6355"/>
    <w:rsid w:val="008D638B"/>
    <w:rsid w:val="008D6B89"/>
    <w:rsid w:val="008D7837"/>
    <w:rsid w:val="008E005A"/>
    <w:rsid w:val="008E01DD"/>
    <w:rsid w:val="008E0856"/>
    <w:rsid w:val="008E0CA9"/>
    <w:rsid w:val="008E1254"/>
    <w:rsid w:val="008E16D3"/>
    <w:rsid w:val="008E21C2"/>
    <w:rsid w:val="008E2B04"/>
    <w:rsid w:val="008E2CFB"/>
    <w:rsid w:val="008E4429"/>
    <w:rsid w:val="008E53E9"/>
    <w:rsid w:val="008E54ED"/>
    <w:rsid w:val="008E6087"/>
    <w:rsid w:val="008E6B59"/>
    <w:rsid w:val="008E715A"/>
    <w:rsid w:val="008E7188"/>
    <w:rsid w:val="008E7257"/>
    <w:rsid w:val="008E749D"/>
    <w:rsid w:val="008F04C9"/>
    <w:rsid w:val="008F073F"/>
    <w:rsid w:val="008F0A8C"/>
    <w:rsid w:val="008F0E74"/>
    <w:rsid w:val="008F115E"/>
    <w:rsid w:val="008F1BB9"/>
    <w:rsid w:val="008F2DB3"/>
    <w:rsid w:val="008F33B4"/>
    <w:rsid w:val="008F3F29"/>
    <w:rsid w:val="008F4121"/>
    <w:rsid w:val="008F4987"/>
    <w:rsid w:val="008F4CD9"/>
    <w:rsid w:val="008F4DEE"/>
    <w:rsid w:val="008F5057"/>
    <w:rsid w:val="008F5336"/>
    <w:rsid w:val="008F54ED"/>
    <w:rsid w:val="008F629D"/>
    <w:rsid w:val="008F69A4"/>
    <w:rsid w:val="008F78C2"/>
    <w:rsid w:val="00900DDD"/>
    <w:rsid w:val="00902215"/>
    <w:rsid w:val="00902B1D"/>
    <w:rsid w:val="0090328D"/>
    <w:rsid w:val="0090355F"/>
    <w:rsid w:val="00904199"/>
    <w:rsid w:val="009046E7"/>
    <w:rsid w:val="009047A0"/>
    <w:rsid w:val="009048D6"/>
    <w:rsid w:val="00905C5B"/>
    <w:rsid w:val="00905EF5"/>
    <w:rsid w:val="009063AE"/>
    <w:rsid w:val="00906ECE"/>
    <w:rsid w:val="009072DA"/>
    <w:rsid w:val="00907424"/>
    <w:rsid w:val="00907F88"/>
    <w:rsid w:val="00910FEF"/>
    <w:rsid w:val="00911BC6"/>
    <w:rsid w:val="0091269A"/>
    <w:rsid w:val="009126FB"/>
    <w:rsid w:val="009127DE"/>
    <w:rsid w:val="0091290E"/>
    <w:rsid w:val="0091296E"/>
    <w:rsid w:val="00914D7D"/>
    <w:rsid w:val="00914E1E"/>
    <w:rsid w:val="00914FAA"/>
    <w:rsid w:val="009156F4"/>
    <w:rsid w:val="00915823"/>
    <w:rsid w:val="0091583E"/>
    <w:rsid w:val="00915940"/>
    <w:rsid w:val="009200BC"/>
    <w:rsid w:val="009205C8"/>
    <w:rsid w:val="009208D3"/>
    <w:rsid w:val="00920D51"/>
    <w:rsid w:val="009212C3"/>
    <w:rsid w:val="009213A3"/>
    <w:rsid w:val="009219A5"/>
    <w:rsid w:val="00921F4E"/>
    <w:rsid w:val="009220AC"/>
    <w:rsid w:val="00922706"/>
    <w:rsid w:val="00922BBD"/>
    <w:rsid w:val="00923044"/>
    <w:rsid w:val="00923B98"/>
    <w:rsid w:val="00923C33"/>
    <w:rsid w:val="0092401F"/>
    <w:rsid w:val="00924764"/>
    <w:rsid w:val="00924DA0"/>
    <w:rsid w:val="009273DD"/>
    <w:rsid w:val="0093053C"/>
    <w:rsid w:val="00930F61"/>
    <w:rsid w:val="009314AA"/>
    <w:rsid w:val="00932288"/>
    <w:rsid w:val="009325CD"/>
    <w:rsid w:val="00932C95"/>
    <w:rsid w:val="00932FBF"/>
    <w:rsid w:val="00932FD4"/>
    <w:rsid w:val="00933AD5"/>
    <w:rsid w:val="0093476F"/>
    <w:rsid w:val="00934D61"/>
    <w:rsid w:val="00934EEE"/>
    <w:rsid w:val="0093571B"/>
    <w:rsid w:val="00936227"/>
    <w:rsid w:val="00936931"/>
    <w:rsid w:val="00936A62"/>
    <w:rsid w:val="00937528"/>
    <w:rsid w:val="00937561"/>
    <w:rsid w:val="0093776E"/>
    <w:rsid w:val="00937FF7"/>
    <w:rsid w:val="00940533"/>
    <w:rsid w:val="00940A08"/>
    <w:rsid w:val="00941127"/>
    <w:rsid w:val="00941499"/>
    <w:rsid w:val="00941686"/>
    <w:rsid w:val="00941F89"/>
    <w:rsid w:val="00942A9B"/>
    <w:rsid w:val="00944100"/>
    <w:rsid w:val="00944EB2"/>
    <w:rsid w:val="009451AB"/>
    <w:rsid w:val="00945B69"/>
    <w:rsid w:val="009460E7"/>
    <w:rsid w:val="00946502"/>
    <w:rsid w:val="00950BEB"/>
    <w:rsid w:val="00950C26"/>
    <w:rsid w:val="009517A5"/>
    <w:rsid w:val="00951D22"/>
    <w:rsid w:val="0095235F"/>
    <w:rsid w:val="00953168"/>
    <w:rsid w:val="00953549"/>
    <w:rsid w:val="00954AB9"/>
    <w:rsid w:val="00954E37"/>
    <w:rsid w:val="00955333"/>
    <w:rsid w:val="009564D5"/>
    <w:rsid w:val="00956898"/>
    <w:rsid w:val="00956B79"/>
    <w:rsid w:val="00956BB5"/>
    <w:rsid w:val="00956BC9"/>
    <w:rsid w:val="00957148"/>
    <w:rsid w:val="0095734B"/>
    <w:rsid w:val="0095743E"/>
    <w:rsid w:val="009579AB"/>
    <w:rsid w:val="00960C97"/>
    <w:rsid w:val="00961902"/>
    <w:rsid w:val="00961EAE"/>
    <w:rsid w:val="009622B0"/>
    <w:rsid w:val="00962CA4"/>
    <w:rsid w:val="00963059"/>
    <w:rsid w:val="00963B4F"/>
    <w:rsid w:val="00964ABC"/>
    <w:rsid w:val="00964ABD"/>
    <w:rsid w:val="00964D11"/>
    <w:rsid w:val="009652C6"/>
    <w:rsid w:val="00965B86"/>
    <w:rsid w:val="0096688A"/>
    <w:rsid w:val="009669E8"/>
    <w:rsid w:val="00966AD4"/>
    <w:rsid w:val="009671D3"/>
    <w:rsid w:val="00967509"/>
    <w:rsid w:val="00967CE2"/>
    <w:rsid w:val="009700FF"/>
    <w:rsid w:val="009704FE"/>
    <w:rsid w:val="00970B29"/>
    <w:rsid w:val="00970E92"/>
    <w:rsid w:val="009715F6"/>
    <w:rsid w:val="00972588"/>
    <w:rsid w:val="009728A1"/>
    <w:rsid w:val="00973223"/>
    <w:rsid w:val="00973E25"/>
    <w:rsid w:val="00973E38"/>
    <w:rsid w:val="009741BA"/>
    <w:rsid w:val="00974851"/>
    <w:rsid w:val="00974984"/>
    <w:rsid w:val="009749A8"/>
    <w:rsid w:val="00974DE7"/>
    <w:rsid w:val="00975C38"/>
    <w:rsid w:val="00976DCE"/>
    <w:rsid w:val="00977BCA"/>
    <w:rsid w:val="00980002"/>
    <w:rsid w:val="0098103B"/>
    <w:rsid w:val="00981D10"/>
    <w:rsid w:val="00981F1C"/>
    <w:rsid w:val="009826D1"/>
    <w:rsid w:val="009826D8"/>
    <w:rsid w:val="00982AA6"/>
    <w:rsid w:val="00982B92"/>
    <w:rsid w:val="00983D20"/>
    <w:rsid w:val="00984DA8"/>
    <w:rsid w:val="00985684"/>
    <w:rsid w:val="0098585A"/>
    <w:rsid w:val="00986189"/>
    <w:rsid w:val="00986876"/>
    <w:rsid w:val="00986B16"/>
    <w:rsid w:val="00986C31"/>
    <w:rsid w:val="00987981"/>
    <w:rsid w:val="009902C4"/>
    <w:rsid w:val="00990ABC"/>
    <w:rsid w:val="009929B6"/>
    <w:rsid w:val="00992F28"/>
    <w:rsid w:val="00993558"/>
    <w:rsid w:val="009937E6"/>
    <w:rsid w:val="00993C74"/>
    <w:rsid w:val="009944F6"/>
    <w:rsid w:val="0099574A"/>
    <w:rsid w:val="00996F94"/>
    <w:rsid w:val="00997CEF"/>
    <w:rsid w:val="009A0351"/>
    <w:rsid w:val="009A049B"/>
    <w:rsid w:val="009A0DA2"/>
    <w:rsid w:val="009A0FEB"/>
    <w:rsid w:val="009A1437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A73E9"/>
    <w:rsid w:val="009B0E4E"/>
    <w:rsid w:val="009B0F45"/>
    <w:rsid w:val="009B1628"/>
    <w:rsid w:val="009B1958"/>
    <w:rsid w:val="009B2FE8"/>
    <w:rsid w:val="009B3F0F"/>
    <w:rsid w:val="009B4EAA"/>
    <w:rsid w:val="009B4F49"/>
    <w:rsid w:val="009B4FA4"/>
    <w:rsid w:val="009B4FF0"/>
    <w:rsid w:val="009B52CF"/>
    <w:rsid w:val="009B5820"/>
    <w:rsid w:val="009B6CF9"/>
    <w:rsid w:val="009B706C"/>
    <w:rsid w:val="009B7174"/>
    <w:rsid w:val="009B78A4"/>
    <w:rsid w:val="009B78C8"/>
    <w:rsid w:val="009C0AA9"/>
    <w:rsid w:val="009C1500"/>
    <w:rsid w:val="009C2239"/>
    <w:rsid w:val="009C2A34"/>
    <w:rsid w:val="009C32F7"/>
    <w:rsid w:val="009C40FF"/>
    <w:rsid w:val="009C4E5A"/>
    <w:rsid w:val="009C561E"/>
    <w:rsid w:val="009C5DD9"/>
    <w:rsid w:val="009C7579"/>
    <w:rsid w:val="009C7869"/>
    <w:rsid w:val="009D04A8"/>
    <w:rsid w:val="009D0D15"/>
    <w:rsid w:val="009D0DF7"/>
    <w:rsid w:val="009D0E05"/>
    <w:rsid w:val="009D1577"/>
    <w:rsid w:val="009D2F8F"/>
    <w:rsid w:val="009D302A"/>
    <w:rsid w:val="009D311B"/>
    <w:rsid w:val="009D38A6"/>
    <w:rsid w:val="009D3A02"/>
    <w:rsid w:val="009D43E1"/>
    <w:rsid w:val="009D4D33"/>
    <w:rsid w:val="009D60BB"/>
    <w:rsid w:val="009D79BE"/>
    <w:rsid w:val="009D7CF5"/>
    <w:rsid w:val="009E170B"/>
    <w:rsid w:val="009E1C6D"/>
    <w:rsid w:val="009E1D2D"/>
    <w:rsid w:val="009E1E09"/>
    <w:rsid w:val="009E2280"/>
    <w:rsid w:val="009E2383"/>
    <w:rsid w:val="009E24D7"/>
    <w:rsid w:val="009E2614"/>
    <w:rsid w:val="009E272D"/>
    <w:rsid w:val="009E2974"/>
    <w:rsid w:val="009E2EBB"/>
    <w:rsid w:val="009E2F5B"/>
    <w:rsid w:val="009E3CC2"/>
    <w:rsid w:val="009E5918"/>
    <w:rsid w:val="009E5AAA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23DF"/>
    <w:rsid w:val="009F24C2"/>
    <w:rsid w:val="009F2541"/>
    <w:rsid w:val="009F287B"/>
    <w:rsid w:val="009F2A5B"/>
    <w:rsid w:val="009F3B7B"/>
    <w:rsid w:val="009F402B"/>
    <w:rsid w:val="009F44E9"/>
    <w:rsid w:val="009F4869"/>
    <w:rsid w:val="009F4E3C"/>
    <w:rsid w:val="009F512E"/>
    <w:rsid w:val="009F5E12"/>
    <w:rsid w:val="009F5F27"/>
    <w:rsid w:val="009F7157"/>
    <w:rsid w:val="009F7432"/>
    <w:rsid w:val="00A00A73"/>
    <w:rsid w:val="00A00E73"/>
    <w:rsid w:val="00A0106E"/>
    <w:rsid w:val="00A01718"/>
    <w:rsid w:val="00A022DE"/>
    <w:rsid w:val="00A02521"/>
    <w:rsid w:val="00A02F02"/>
    <w:rsid w:val="00A03836"/>
    <w:rsid w:val="00A03A23"/>
    <w:rsid w:val="00A0570B"/>
    <w:rsid w:val="00A05A93"/>
    <w:rsid w:val="00A05A9D"/>
    <w:rsid w:val="00A05B6D"/>
    <w:rsid w:val="00A05DE1"/>
    <w:rsid w:val="00A0642C"/>
    <w:rsid w:val="00A06525"/>
    <w:rsid w:val="00A07D3D"/>
    <w:rsid w:val="00A10106"/>
    <w:rsid w:val="00A10745"/>
    <w:rsid w:val="00A116C1"/>
    <w:rsid w:val="00A117F4"/>
    <w:rsid w:val="00A1292A"/>
    <w:rsid w:val="00A13D1E"/>
    <w:rsid w:val="00A14978"/>
    <w:rsid w:val="00A15AE2"/>
    <w:rsid w:val="00A16511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27B0A"/>
    <w:rsid w:val="00A303A4"/>
    <w:rsid w:val="00A30B86"/>
    <w:rsid w:val="00A316B5"/>
    <w:rsid w:val="00A324E1"/>
    <w:rsid w:val="00A339CF"/>
    <w:rsid w:val="00A33A8F"/>
    <w:rsid w:val="00A33B7B"/>
    <w:rsid w:val="00A345C7"/>
    <w:rsid w:val="00A34BEC"/>
    <w:rsid w:val="00A34DBC"/>
    <w:rsid w:val="00A3564A"/>
    <w:rsid w:val="00A35BF8"/>
    <w:rsid w:val="00A36563"/>
    <w:rsid w:val="00A36AE3"/>
    <w:rsid w:val="00A36FD7"/>
    <w:rsid w:val="00A37EEE"/>
    <w:rsid w:val="00A37FC6"/>
    <w:rsid w:val="00A402A1"/>
    <w:rsid w:val="00A417B5"/>
    <w:rsid w:val="00A418BB"/>
    <w:rsid w:val="00A41ABE"/>
    <w:rsid w:val="00A41AEE"/>
    <w:rsid w:val="00A42183"/>
    <w:rsid w:val="00A42689"/>
    <w:rsid w:val="00A42D9C"/>
    <w:rsid w:val="00A44065"/>
    <w:rsid w:val="00A45487"/>
    <w:rsid w:val="00A459FE"/>
    <w:rsid w:val="00A45FF3"/>
    <w:rsid w:val="00A46910"/>
    <w:rsid w:val="00A46CE1"/>
    <w:rsid w:val="00A478A6"/>
    <w:rsid w:val="00A47E86"/>
    <w:rsid w:val="00A50A91"/>
    <w:rsid w:val="00A50CAF"/>
    <w:rsid w:val="00A511F8"/>
    <w:rsid w:val="00A52A5D"/>
    <w:rsid w:val="00A54123"/>
    <w:rsid w:val="00A54621"/>
    <w:rsid w:val="00A54B49"/>
    <w:rsid w:val="00A56310"/>
    <w:rsid w:val="00A57152"/>
    <w:rsid w:val="00A573E2"/>
    <w:rsid w:val="00A575FE"/>
    <w:rsid w:val="00A57744"/>
    <w:rsid w:val="00A57D2A"/>
    <w:rsid w:val="00A604B1"/>
    <w:rsid w:val="00A60EDD"/>
    <w:rsid w:val="00A61537"/>
    <w:rsid w:val="00A61BDA"/>
    <w:rsid w:val="00A6209C"/>
    <w:rsid w:val="00A62927"/>
    <w:rsid w:val="00A63D1D"/>
    <w:rsid w:val="00A6533F"/>
    <w:rsid w:val="00A657EF"/>
    <w:rsid w:val="00A65B8B"/>
    <w:rsid w:val="00A65FCC"/>
    <w:rsid w:val="00A67B92"/>
    <w:rsid w:val="00A700FF"/>
    <w:rsid w:val="00A7188F"/>
    <w:rsid w:val="00A7268C"/>
    <w:rsid w:val="00A728D9"/>
    <w:rsid w:val="00A72EFD"/>
    <w:rsid w:val="00A7309D"/>
    <w:rsid w:val="00A73440"/>
    <w:rsid w:val="00A7391F"/>
    <w:rsid w:val="00A73E15"/>
    <w:rsid w:val="00A74640"/>
    <w:rsid w:val="00A74A05"/>
    <w:rsid w:val="00A7507E"/>
    <w:rsid w:val="00A7719B"/>
    <w:rsid w:val="00A80310"/>
    <w:rsid w:val="00A823FE"/>
    <w:rsid w:val="00A82BC3"/>
    <w:rsid w:val="00A82DEE"/>
    <w:rsid w:val="00A82E58"/>
    <w:rsid w:val="00A83467"/>
    <w:rsid w:val="00A83BB3"/>
    <w:rsid w:val="00A83BCC"/>
    <w:rsid w:val="00A855D5"/>
    <w:rsid w:val="00A86066"/>
    <w:rsid w:val="00A86492"/>
    <w:rsid w:val="00A864E9"/>
    <w:rsid w:val="00A869B9"/>
    <w:rsid w:val="00A86D6D"/>
    <w:rsid w:val="00A86E71"/>
    <w:rsid w:val="00A87873"/>
    <w:rsid w:val="00A87A35"/>
    <w:rsid w:val="00A87EC6"/>
    <w:rsid w:val="00A900FC"/>
    <w:rsid w:val="00A90ED3"/>
    <w:rsid w:val="00A91822"/>
    <w:rsid w:val="00A9224F"/>
    <w:rsid w:val="00A92C16"/>
    <w:rsid w:val="00A9364F"/>
    <w:rsid w:val="00A937AE"/>
    <w:rsid w:val="00A93891"/>
    <w:rsid w:val="00A93A0D"/>
    <w:rsid w:val="00A941FB"/>
    <w:rsid w:val="00A94268"/>
    <w:rsid w:val="00A942DA"/>
    <w:rsid w:val="00A94A9D"/>
    <w:rsid w:val="00A94E08"/>
    <w:rsid w:val="00A95EB9"/>
    <w:rsid w:val="00A95ECD"/>
    <w:rsid w:val="00A96171"/>
    <w:rsid w:val="00A9654B"/>
    <w:rsid w:val="00A97EB9"/>
    <w:rsid w:val="00AA0105"/>
    <w:rsid w:val="00AA0444"/>
    <w:rsid w:val="00AA154D"/>
    <w:rsid w:val="00AA21DF"/>
    <w:rsid w:val="00AA23A7"/>
    <w:rsid w:val="00AA2577"/>
    <w:rsid w:val="00AA2A0A"/>
    <w:rsid w:val="00AA2C8C"/>
    <w:rsid w:val="00AA2DC8"/>
    <w:rsid w:val="00AA33C4"/>
    <w:rsid w:val="00AA3ADA"/>
    <w:rsid w:val="00AA4E6B"/>
    <w:rsid w:val="00AA4EFC"/>
    <w:rsid w:val="00AA58A5"/>
    <w:rsid w:val="00AA58BC"/>
    <w:rsid w:val="00AA590A"/>
    <w:rsid w:val="00AA6326"/>
    <w:rsid w:val="00AA6AE2"/>
    <w:rsid w:val="00AA6E59"/>
    <w:rsid w:val="00AA74C2"/>
    <w:rsid w:val="00AB0112"/>
    <w:rsid w:val="00AB015C"/>
    <w:rsid w:val="00AB01F9"/>
    <w:rsid w:val="00AB0528"/>
    <w:rsid w:val="00AB05C7"/>
    <w:rsid w:val="00AB063C"/>
    <w:rsid w:val="00AB0B00"/>
    <w:rsid w:val="00AB0C5B"/>
    <w:rsid w:val="00AB0E32"/>
    <w:rsid w:val="00AB16FC"/>
    <w:rsid w:val="00AB1B58"/>
    <w:rsid w:val="00AB1DB3"/>
    <w:rsid w:val="00AB3326"/>
    <w:rsid w:val="00AB3D0B"/>
    <w:rsid w:val="00AB475F"/>
    <w:rsid w:val="00AB4882"/>
    <w:rsid w:val="00AB48CA"/>
    <w:rsid w:val="00AB58A9"/>
    <w:rsid w:val="00AB67B2"/>
    <w:rsid w:val="00AB7065"/>
    <w:rsid w:val="00AB7156"/>
    <w:rsid w:val="00AB7411"/>
    <w:rsid w:val="00AB7982"/>
    <w:rsid w:val="00AC0442"/>
    <w:rsid w:val="00AC1776"/>
    <w:rsid w:val="00AC1B31"/>
    <w:rsid w:val="00AC1CBF"/>
    <w:rsid w:val="00AC28CF"/>
    <w:rsid w:val="00AC310C"/>
    <w:rsid w:val="00AC3A4D"/>
    <w:rsid w:val="00AC3A64"/>
    <w:rsid w:val="00AC5794"/>
    <w:rsid w:val="00AC6427"/>
    <w:rsid w:val="00AC6C8C"/>
    <w:rsid w:val="00AC7C70"/>
    <w:rsid w:val="00AD0827"/>
    <w:rsid w:val="00AD0F34"/>
    <w:rsid w:val="00AD1F14"/>
    <w:rsid w:val="00AD3193"/>
    <w:rsid w:val="00AD4931"/>
    <w:rsid w:val="00AD565F"/>
    <w:rsid w:val="00AD5C38"/>
    <w:rsid w:val="00AD5D30"/>
    <w:rsid w:val="00AD6592"/>
    <w:rsid w:val="00AD66E0"/>
    <w:rsid w:val="00AD784F"/>
    <w:rsid w:val="00AD7BDB"/>
    <w:rsid w:val="00AE024A"/>
    <w:rsid w:val="00AE05EB"/>
    <w:rsid w:val="00AE1444"/>
    <w:rsid w:val="00AE1A72"/>
    <w:rsid w:val="00AE1D4D"/>
    <w:rsid w:val="00AE2096"/>
    <w:rsid w:val="00AE30AE"/>
    <w:rsid w:val="00AE3631"/>
    <w:rsid w:val="00AE36E2"/>
    <w:rsid w:val="00AE371A"/>
    <w:rsid w:val="00AE4816"/>
    <w:rsid w:val="00AE4CF4"/>
    <w:rsid w:val="00AE602A"/>
    <w:rsid w:val="00AE6212"/>
    <w:rsid w:val="00AE638A"/>
    <w:rsid w:val="00AE6772"/>
    <w:rsid w:val="00AE6831"/>
    <w:rsid w:val="00AE717E"/>
    <w:rsid w:val="00AE71FD"/>
    <w:rsid w:val="00AE731C"/>
    <w:rsid w:val="00AE751B"/>
    <w:rsid w:val="00AE79C9"/>
    <w:rsid w:val="00AF0070"/>
    <w:rsid w:val="00AF02F2"/>
    <w:rsid w:val="00AF0702"/>
    <w:rsid w:val="00AF0800"/>
    <w:rsid w:val="00AF14E1"/>
    <w:rsid w:val="00AF19E5"/>
    <w:rsid w:val="00AF1CD1"/>
    <w:rsid w:val="00AF1ECE"/>
    <w:rsid w:val="00AF37A3"/>
    <w:rsid w:val="00AF5C22"/>
    <w:rsid w:val="00AF6F44"/>
    <w:rsid w:val="00AF7D38"/>
    <w:rsid w:val="00B001DC"/>
    <w:rsid w:val="00B003E0"/>
    <w:rsid w:val="00B0100F"/>
    <w:rsid w:val="00B0173E"/>
    <w:rsid w:val="00B0203A"/>
    <w:rsid w:val="00B020B3"/>
    <w:rsid w:val="00B02A8E"/>
    <w:rsid w:val="00B0388D"/>
    <w:rsid w:val="00B038F7"/>
    <w:rsid w:val="00B03B09"/>
    <w:rsid w:val="00B03B0B"/>
    <w:rsid w:val="00B040F4"/>
    <w:rsid w:val="00B04B4B"/>
    <w:rsid w:val="00B04E5D"/>
    <w:rsid w:val="00B04E97"/>
    <w:rsid w:val="00B052BA"/>
    <w:rsid w:val="00B055BF"/>
    <w:rsid w:val="00B0661F"/>
    <w:rsid w:val="00B06C9F"/>
    <w:rsid w:val="00B06F5A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2C6D"/>
    <w:rsid w:val="00B1333B"/>
    <w:rsid w:val="00B1337E"/>
    <w:rsid w:val="00B13711"/>
    <w:rsid w:val="00B13F4A"/>
    <w:rsid w:val="00B14998"/>
    <w:rsid w:val="00B1499D"/>
    <w:rsid w:val="00B14A0C"/>
    <w:rsid w:val="00B15462"/>
    <w:rsid w:val="00B154AD"/>
    <w:rsid w:val="00B15992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50A"/>
    <w:rsid w:val="00B2293D"/>
    <w:rsid w:val="00B23048"/>
    <w:rsid w:val="00B233DB"/>
    <w:rsid w:val="00B233EE"/>
    <w:rsid w:val="00B23683"/>
    <w:rsid w:val="00B24DA1"/>
    <w:rsid w:val="00B25099"/>
    <w:rsid w:val="00B264B6"/>
    <w:rsid w:val="00B267FB"/>
    <w:rsid w:val="00B26B29"/>
    <w:rsid w:val="00B27864"/>
    <w:rsid w:val="00B305A1"/>
    <w:rsid w:val="00B30DAD"/>
    <w:rsid w:val="00B31454"/>
    <w:rsid w:val="00B31BAC"/>
    <w:rsid w:val="00B323AE"/>
    <w:rsid w:val="00B323DE"/>
    <w:rsid w:val="00B33A5D"/>
    <w:rsid w:val="00B347B9"/>
    <w:rsid w:val="00B3501F"/>
    <w:rsid w:val="00B35A34"/>
    <w:rsid w:val="00B35D0C"/>
    <w:rsid w:val="00B361F6"/>
    <w:rsid w:val="00B36B24"/>
    <w:rsid w:val="00B36C74"/>
    <w:rsid w:val="00B37FEC"/>
    <w:rsid w:val="00B40082"/>
    <w:rsid w:val="00B40445"/>
    <w:rsid w:val="00B408F7"/>
    <w:rsid w:val="00B42B04"/>
    <w:rsid w:val="00B42EB4"/>
    <w:rsid w:val="00B4409F"/>
    <w:rsid w:val="00B44684"/>
    <w:rsid w:val="00B44987"/>
    <w:rsid w:val="00B45EDB"/>
    <w:rsid w:val="00B4795C"/>
    <w:rsid w:val="00B47D14"/>
    <w:rsid w:val="00B47E58"/>
    <w:rsid w:val="00B5097F"/>
    <w:rsid w:val="00B52712"/>
    <w:rsid w:val="00B528C9"/>
    <w:rsid w:val="00B53160"/>
    <w:rsid w:val="00B53E1C"/>
    <w:rsid w:val="00B55BBC"/>
    <w:rsid w:val="00B56265"/>
    <w:rsid w:val="00B56B87"/>
    <w:rsid w:val="00B571D5"/>
    <w:rsid w:val="00B579C5"/>
    <w:rsid w:val="00B57D51"/>
    <w:rsid w:val="00B608D1"/>
    <w:rsid w:val="00B61731"/>
    <w:rsid w:val="00B62F25"/>
    <w:rsid w:val="00B6362A"/>
    <w:rsid w:val="00B6394B"/>
    <w:rsid w:val="00B63A82"/>
    <w:rsid w:val="00B63E1C"/>
    <w:rsid w:val="00B643FF"/>
    <w:rsid w:val="00B66763"/>
    <w:rsid w:val="00B66ABF"/>
    <w:rsid w:val="00B66C63"/>
    <w:rsid w:val="00B66E92"/>
    <w:rsid w:val="00B67022"/>
    <w:rsid w:val="00B70197"/>
    <w:rsid w:val="00B70D25"/>
    <w:rsid w:val="00B7123A"/>
    <w:rsid w:val="00B71297"/>
    <w:rsid w:val="00B72289"/>
    <w:rsid w:val="00B72366"/>
    <w:rsid w:val="00B726D9"/>
    <w:rsid w:val="00B72AD2"/>
    <w:rsid w:val="00B73E28"/>
    <w:rsid w:val="00B73FA2"/>
    <w:rsid w:val="00B74202"/>
    <w:rsid w:val="00B74771"/>
    <w:rsid w:val="00B74844"/>
    <w:rsid w:val="00B74F34"/>
    <w:rsid w:val="00B75147"/>
    <w:rsid w:val="00B75673"/>
    <w:rsid w:val="00B76E67"/>
    <w:rsid w:val="00B770F0"/>
    <w:rsid w:val="00B77FF2"/>
    <w:rsid w:val="00B800EA"/>
    <w:rsid w:val="00B80209"/>
    <w:rsid w:val="00B8252B"/>
    <w:rsid w:val="00B835DD"/>
    <w:rsid w:val="00B83D52"/>
    <w:rsid w:val="00B847D3"/>
    <w:rsid w:val="00B84C97"/>
    <w:rsid w:val="00B84E80"/>
    <w:rsid w:val="00B851CA"/>
    <w:rsid w:val="00B852E5"/>
    <w:rsid w:val="00B85420"/>
    <w:rsid w:val="00B8543D"/>
    <w:rsid w:val="00B857A8"/>
    <w:rsid w:val="00B857D3"/>
    <w:rsid w:val="00B85AAA"/>
    <w:rsid w:val="00B86CAF"/>
    <w:rsid w:val="00B87326"/>
    <w:rsid w:val="00B90007"/>
    <w:rsid w:val="00B9045E"/>
    <w:rsid w:val="00B907B1"/>
    <w:rsid w:val="00B90840"/>
    <w:rsid w:val="00B90B3F"/>
    <w:rsid w:val="00B90D6F"/>
    <w:rsid w:val="00B91144"/>
    <w:rsid w:val="00B9201E"/>
    <w:rsid w:val="00B922E6"/>
    <w:rsid w:val="00B9261D"/>
    <w:rsid w:val="00B92A4A"/>
    <w:rsid w:val="00B92F19"/>
    <w:rsid w:val="00B92F77"/>
    <w:rsid w:val="00B932E3"/>
    <w:rsid w:val="00B936F4"/>
    <w:rsid w:val="00B941C4"/>
    <w:rsid w:val="00B94A34"/>
    <w:rsid w:val="00B94CE5"/>
    <w:rsid w:val="00B9500B"/>
    <w:rsid w:val="00B956D4"/>
    <w:rsid w:val="00B961E1"/>
    <w:rsid w:val="00B96347"/>
    <w:rsid w:val="00B96901"/>
    <w:rsid w:val="00B97D70"/>
    <w:rsid w:val="00B97F34"/>
    <w:rsid w:val="00BA0BBA"/>
    <w:rsid w:val="00BA11C7"/>
    <w:rsid w:val="00BA2024"/>
    <w:rsid w:val="00BA2934"/>
    <w:rsid w:val="00BA29C8"/>
    <w:rsid w:val="00BA2B02"/>
    <w:rsid w:val="00BA334D"/>
    <w:rsid w:val="00BA486F"/>
    <w:rsid w:val="00BA4E95"/>
    <w:rsid w:val="00BA5445"/>
    <w:rsid w:val="00BA5864"/>
    <w:rsid w:val="00BA6219"/>
    <w:rsid w:val="00BA6322"/>
    <w:rsid w:val="00BA6469"/>
    <w:rsid w:val="00BA73B9"/>
    <w:rsid w:val="00BA7F16"/>
    <w:rsid w:val="00BB000B"/>
    <w:rsid w:val="00BB1973"/>
    <w:rsid w:val="00BB1DF4"/>
    <w:rsid w:val="00BB3954"/>
    <w:rsid w:val="00BB39AF"/>
    <w:rsid w:val="00BB3B59"/>
    <w:rsid w:val="00BB3BD8"/>
    <w:rsid w:val="00BB3E53"/>
    <w:rsid w:val="00BB4F00"/>
    <w:rsid w:val="00BB5AFD"/>
    <w:rsid w:val="00BB6253"/>
    <w:rsid w:val="00BB6376"/>
    <w:rsid w:val="00BB6D19"/>
    <w:rsid w:val="00BB7433"/>
    <w:rsid w:val="00BB74D3"/>
    <w:rsid w:val="00BB77F7"/>
    <w:rsid w:val="00BB783D"/>
    <w:rsid w:val="00BC2455"/>
    <w:rsid w:val="00BC24B9"/>
    <w:rsid w:val="00BC287D"/>
    <w:rsid w:val="00BC2DF1"/>
    <w:rsid w:val="00BC3F90"/>
    <w:rsid w:val="00BC407E"/>
    <w:rsid w:val="00BC489B"/>
    <w:rsid w:val="00BC49EA"/>
    <w:rsid w:val="00BC5231"/>
    <w:rsid w:val="00BC54D2"/>
    <w:rsid w:val="00BC55F9"/>
    <w:rsid w:val="00BC5BDC"/>
    <w:rsid w:val="00BC5C8F"/>
    <w:rsid w:val="00BC61BA"/>
    <w:rsid w:val="00BC6267"/>
    <w:rsid w:val="00BC6A3F"/>
    <w:rsid w:val="00BC7598"/>
    <w:rsid w:val="00BC793F"/>
    <w:rsid w:val="00BC7C37"/>
    <w:rsid w:val="00BD01F5"/>
    <w:rsid w:val="00BD0E56"/>
    <w:rsid w:val="00BD0E6D"/>
    <w:rsid w:val="00BD100D"/>
    <w:rsid w:val="00BD1243"/>
    <w:rsid w:val="00BD1BDA"/>
    <w:rsid w:val="00BD2015"/>
    <w:rsid w:val="00BD220A"/>
    <w:rsid w:val="00BD23D9"/>
    <w:rsid w:val="00BD24CB"/>
    <w:rsid w:val="00BD259F"/>
    <w:rsid w:val="00BD35B2"/>
    <w:rsid w:val="00BD3C3C"/>
    <w:rsid w:val="00BD3CAF"/>
    <w:rsid w:val="00BD4AAD"/>
    <w:rsid w:val="00BD4F5C"/>
    <w:rsid w:val="00BD5508"/>
    <w:rsid w:val="00BD57A2"/>
    <w:rsid w:val="00BD5E51"/>
    <w:rsid w:val="00BD5E72"/>
    <w:rsid w:val="00BD636E"/>
    <w:rsid w:val="00BD68C4"/>
    <w:rsid w:val="00BD6A99"/>
    <w:rsid w:val="00BD6F18"/>
    <w:rsid w:val="00BD6F43"/>
    <w:rsid w:val="00BD79EA"/>
    <w:rsid w:val="00BD7CEE"/>
    <w:rsid w:val="00BD7D0A"/>
    <w:rsid w:val="00BD7F7E"/>
    <w:rsid w:val="00BE015C"/>
    <w:rsid w:val="00BE01C8"/>
    <w:rsid w:val="00BE03CF"/>
    <w:rsid w:val="00BE0EBB"/>
    <w:rsid w:val="00BE1BBD"/>
    <w:rsid w:val="00BE1D03"/>
    <w:rsid w:val="00BE2606"/>
    <w:rsid w:val="00BE284C"/>
    <w:rsid w:val="00BE33FF"/>
    <w:rsid w:val="00BE411E"/>
    <w:rsid w:val="00BE4822"/>
    <w:rsid w:val="00BE4C49"/>
    <w:rsid w:val="00BE52EF"/>
    <w:rsid w:val="00BE581C"/>
    <w:rsid w:val="00BE5863"/>
    <w:rsid w:val="00BF0165"/>
    <w:rsid w:val="00BF0959"/>
    <w:rsid w:val="00BF0AD0"/>
    <w:rsid w:val="00BF1063"/>
    <w:rsid w:val="00BF1AD4"/>
    <w:rsid w:val="00BF1E9A"/>
    <w:rsid w:val="00BF256B"/>
    <w:rsid w:val="00BF28B4"/>
    <w:rsid w:val="00BF2B7D"/>
    <w:rsid w:val="00BF2D01"/>
    <w:rsid w:val="00BF3E86"/>
    <w:rsid w:val="00BF3FC1"/>
    <w:rsid w:val="00BF4904"/>
    <w:rsid w:val="00BF5648"/>
    <w:rsid w:val="00BF5807"/>
    <w:rsid w:val="00BF5BAC"/>
    <w:rsid w:val="00BF6523"/>
    <w:rsid w:val="00C0019F"/>
    <w:rsid w:val="00C01296"/>
    <w:rsid w:val="00C015F4"/>
    <w:rsid w:val="00C01C0F"/>
    <w:rsid w:val="00C02000"/>
    <w:rsid w:val="00C02322"/>
    <w:rsid w:val="00C02649"/>
    <w:rsid w:val="00C02F2B"/>
    <w:rsid w:val="00C02F53"/>
    <w:rsid w:val="00C03282"/>
    <w:rsid w:val="00C05216"/>
    <w:rsid w:val="00C053F8"/>
    <w:rsid w:val="00C0571D"/>
    <w:rsid w:val="00C058DE"/>
    <w:rsid w:val="00C05AFB"/>
    <w:rsid w:val="00C05DCA"/>
    <w:rsid w:val="00C06002"/>
    <w:rsid w:val="00C0645F"/>
    <w:rsid w:val="00C06C26"/>
    <w:rsid w:val="00C06E57"/>
    <w:rsid w:val="00C06F86"/>
    <w:rsid w:val="00C07D27"/>
    <w:rsid w:val="00C1003E"/>
    <w:rsid w:val="00C105C9"/>
    <w:rsid w:val="00C11955"/>
    <w:rsid w:val="00C11BDD"/>
    <w:rsid w:val="00C120B0"/>
    <w:rsid w:val="00C122E3"/>
    <w:rsid w:val="00C12347"/>
    <w:rsid w:val="00C12C30"/>
    <w:rsid w:val="00C130D0"/>
    <w:rsid w:val="00C13131"/>
    <w:rsid w:val="00C13309"/>
    <w:rsid w:val="00C13626"/>
    <w:rsid w:val="00C13CCE"/>
    <w:rsid w:val="00C142E4"/>
    <w:rsid w:val="00C146A0"/>
    <w:rsid w:val="00C14C34"/>
    <w:rsid w:val="00C15C9D"/>
    <w:rsid w:val="00C162A5"/>
    <w:rsid w:val="00C167D9"/>
    <w:rsid w:val="00C16AEC"/>
    <w:rsid w:val="00C16B00"/>
    <w:rsid w:val="00C16BAA"/>
    <w:rsid w:val="00C16E17"/>
    <w:rsid w:val="00C17346"/>
    <w:rsid w:val="00C1739F"/>
    <w:rsid w:val="00C175BA"/>
    <w:rsid w:val="00C175C6"/>
    <w:rsid w:val="00C1762E"/>
    <w:rsid w:val="00C1779C"/>
    <w:rsid w:val="00C17C2E"/>
    <w:rsid w:val="00C17F74"/>
    <w:rsid w:val="00C20409"/>
    <w:rsid w:val="00C206D2"/>
    <w:rsid w:val="00C2081B"/>
    <w:rsid w:val="00C20A24"/>
    <w:rsid w:val="00C20C6B"/>
    <w:rsid w:val="00C21183"/>
    <w:rsid w:val="00C21A2B"/>
    <w:rsid w:val="00C21DF0"/>
    <w:rsid w:val="00C22883"/>
    <w:rsid w:val="00C2353D"/>
    <w:rsid w:val="00C2470D"/>
    <w:rsid w:val="00C2499F"/>
    <w:rsid w:val="00C24B11"/>
    <w:rsid w:val="00C25654"/>
    <w:rsid w:val="00C25905"/>
    <w:rsid w:val="00C25AEF"/>
    <w:rsid w:val="00C25B04"/>
    <w:rsid w:val="00C25CF5"/>
    <w:rsid w:val="00C25E1B"/>
    <w:rsid w:val="00C2612A"/>
    <w:rsid w:val="00C26D2F"/>
    <w:rsid w:val="00C26D33"/>
    <w:rsid w:val="00C26E29"/>
    <w:rsid w:val="00C27C06"/>
    <w:rsid w:val="00C3041F"/>
    <w:rsid w:val="00C30591"/>
    <w:rsid w:val="00C30C03"/>
    <w:rsid w:val="00C30ED3"/>
    <w:rsid w:val="00C30F5D"/>
    <w:rsid w:val="00C3107C"/>
    <w:rsid w:val="00C31202"/>
    <w:rsid w:val="00C32455"/>
    <w:rsid w:val="00C3256B"/>
    <w:rsid w:val="00C32D92"/>
    <w:rsid w:val="00C33D1B"/>
    <w:rsid w:val="00C355D6"/>
    <w:rsid w:val="00C35F9D"/>
    <w:rsid w:val="00C37D18"/>
    <w:rsid w:val="00C37D2F"/>
    <w:rsid w:val="00C40174"/>
    <w:rsid w:val="00C40496"/>
    <w:rsid w:val="00C40588"/>
    <w:rsid w:val="00C40E2D"/>
    <w:rsid w:val="00C40FFB"/>
    <w:rsid w:val="00C41105"/>
    <w:rsid w:val="00C420BC"/>
    <w:rsid w:val="00C42451"/>
    <w:rsid w:val="00C43926"/>
    <w:rsid w:val="00C43FBB"/>
    <w:rsid w:val="00C44BE1"/>
    <w:rsid w:val="00C44EC4"/>
    <w:rsid w:val="00C455F5"/>
    <w:rsid w:val="00C45A4D"/>
    <w:rsid w:val="00C47A86"/>
    <w:rsid w:val="00C5221E"/>
    <w:rsid w:val="00C52538"/>
    <w:rsid w:val="00C52604"/>
    <w:rsid w:val="00C52F54"/>
    <w:rsid w:val="00C533D8"/>
    <w:rsid w:val="00C53DC5"/>
    <w:rsid w:val="00C54431"/>
    <w:rsid w:val="00C5452B"/>
    <w:rsid w:val="00C54A63"/>
    <w:rsid w:val="00C55066"/>
    <w:rsid w:val="00C550A3"/>
    <w:rsid w:val="00C55552"/>
    <w:rsid w:val="00C55754"/>
    <w:rsid w:val="00C5659B"/>
    <w:rsid w:val="00C56B3B"/>
    <w:rsid w:val="00C57694"/>
    <w:rsid w:val="00C60E0B"/>
    <w:rsid w:val="00C60F78"/>
    <w:rsid w:val="00C615CF"/>
    <w:rsid w:val="00C61988"/>
    <w:rsid w:val="00C61AF9"/>
    <w:rsid w:val="00C61FD8"/>
    <w:rsid w:val="00C623D4"/>
    <w:rsid w:val="00C638E4"/>
    <w:rsid w:val="00C63AB0"/>
    <w:rsid w:val="00C64009"/>
    <w:rsid w:val="00C6521B"/>
    <w:rsid w:val="00C65C39"/>
    <w:rsid w:val="00C66691"/>
    <w:rsid w:val="00C6705C"/>
    <w:rsid w:val="00C67BA8"/>
    <w:rsid w:val="00C67D35"/>
    <w:rsid w:val="00C67D87"/>
    <w:rsid w:val="00C7019A"/>
    <w:rsid w:val="00C73BE8"/>
    <w:rsid w:val="00C760B9"/>
    <w:rsid w:val="00C7697D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1EBA"/>
    <w:rsid w:val="00C82577"/>
    <w:rsid w:val="00C82665"/>
    <w:rsid w:val="00C82712"/>
    <w:rsid w:val="00C82AB8"/>
    <w:rsid w:val="00C8333A"/>
    <w:rsid w:val="00C8370C"/>
    <w:rsid w:val="00C8371E"/>
    <w:rsid w:val="00C845B0"/>
    <w:rsid w:val="00C84B24"/>
    <w:rsid w:val="00C852B0"/>
    <w:rsid w:val="00C853DD"/>
    <w:rsid w:val="00C85DA8"/>
    <w:rsid w:val="00C8617E"/>
    <w:rsid w:val="00C87E46"/>
    <w:rsid w:val="00C90DA8"/>
    <w:rsid w:val="00C91A8A"/>
    <w:rsid w:val="00C91B1A"/>
    <w:rsid w:val="00C92435"/>
    <w:rsid w:val="00C928E0"/>
    <w:rsid w:val="00C92EAB"/>
    <w:rsid w:val="00C9327F"/>
    <w:rsid w:val="00C9364D"/>
    <w:rsid w:val="00C939EA"/>
    <w:rsid w:val="00C94884"/>
    <w:rsid w:val="00C948BA"/>
    <w:rsid w:val="00C94B12"/>
    <w:rsid w:val="00C95504"/>
    <w:rsid w:val="00C956B4"/>
    <w:rsid w:val="00C96175"/>
    <w:rsid w:val="00C96292"/>
    <w:rsid w:val="00C96F3F"/>
    <w:rsid w:val="00C970E3"/>
    <w:rsid w:val="00C97307"/>
    <w:rsid w:val="00C97CE1"/>
    <w:rsid w:val="00C97D40"/>
    <w:rsid w:val="00C97FB7"/>
    <w:rsid w:val="00CA075E"/>
    <w:rsid w:val="00CA0792"/>
    <w:rsid w:val="00CA1219"/>
    <w:rsid w:val="00CA1C59"/>
    <w:rsid w:val="00CA1DA5"/>
    <w:rsid w:val="00CA205A"/>
    <w:rsid w:val="00CA2D8D"/>
    <w:rsid w:val="00CA2EF7"/>
    <w:rsid w:val="00CA38EF"/>
    <w:rsid w:val="00CA41A6"/>
    <w:rsid w:val="00CA6180"/>
    <w:rsid w:val="00CA71B2"/>
    <w:rsid w:val="00CA760A"/>
    <w:rsid w:val="00CA796C"/>
    <w:rsid w:val="00CB04D7"/>
    <w:rsid w:val="00CB0678"/>
    <w:rsid w:val="00CB0A03"/>
    <w:rsid w:val="00CB1597"/>
    <w:rsid w:val="00CB3324"/>
    <w:rsid w:val="00CB38FE"/>
    <w:rsid w:val="00CB493F"/>
    <w:rsid w:val="00CB4B52"/>
    <w:rsid w:val="00CB538D"/>
    <w:rsid w:val="00CB589D"/>
    <w:rsid w:val="00CB6ABB"/>
    <w:rsid w:val="00CB6AF8"/>
    <w:rsid w:val="00CB6F19"/>
    <w:rsid w:val="00CC1070"/>
    <w:rsid w:val="00CC134B"/>
    <w:rsid w:val="00CC13DE"/>
    <w:rsid w:val="00CC17D4"/>
    <w:rsid w:val="00CC2D49"/>
    <w:rsid w:val="00CC2FE5"/>
    <w:rsid w:val="00CC5E19"/>
    <w:rsid w:val="00CC6449"/>
    <w:rsid w:val="00CC6724"/>
    <w:rsid w:val="00CC6E33"/>
    <w:rsid w:val="00CD079C"/>
    <w:rsid w:val="00CD0D85"/>
    <w:rsid w:val="00CD1398"/>
    <w:rsid w:val="00CD1C8E"/>
    <w:rsid w:val="00CD22E1"/>
    <w:rsid w:val="00CD2769"/>
    <w:rsid w:val="00CD2D6E"/>
    <w:rsid w:val="00CD2EDA"/>
    <w:rsid w:val="00CD34DA"/>
    <w:rsid w:val="00CD3BD7"/>
    <w:rsid w:val="00CD3C25"/>
    <w:rsid w:val="00CD3C76"/>
    <w:rsid w:val="00CD4160"/>
    <w:rsid w:val="00CD44C1"/>
    <w:rsid w:val="00CD46B5"/>
    <w:rsid w:val="00CD4DEB"/>
    <w:rsid w:val="00CD5280"/>
    <w:rsid w:val="00CD5A6D"/>
    <w:rsid w:val="00CD65FE"/>
    <w:rsid w:val="00CD7D87"/>
    <w:rsid w:val="00CE035B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4E5B"/>
    <w:rsid w:val="00CE5294"/>
    <w:rsid w:val="00CE5B4E"/>
    <w:rsid w:val="00CE65C7"/>
    <w:rsid w:val="00CE668D"/>
    <w:rsid w:val="00CE770E"/>
    <w:rsid w:val="00CF0622"/>
    <w:rsid w:val="00CF0EDA"/>
    <w:rsid w:val="00CF159D"/>
    <w:rsid w:val="00CF1F84"/>
    <w:rsid w:val="00CF2712"/>
    <w:rsid w:val="00CF2EF7"/>
    <w:rsid w:val="00CF2F04"/>
    <w:rsid w:val="00CF33FD"/>
    <w:rsid w:val="00CF3FAF"/>
    <w:rsid w:val="00CF4AD6"/>
    <w:rsid w:val="00CF52B9"/>
    <w:rsid w:val="00CF5403"/>
    <w:rsid w:val="00CF58E1"/>
    <w:rsid w:val="00CF5F84"/>
    <w:rsid w:val="00CF630A"/>
    <w:rsid w:val="00CF6741"/>
    <w:rsid w:val="00CF740B"/>
    <w:rsid w:val="00CF75B2"/>
    <w:rsid w:val="00CF7678"/>
    <w:rsid w:val="00D0025B"/>
    <w:rsid w:val="00D00B4D"/>
    <w:rsid w:val="00D00F5D"/>
    <w:rsid w:val="00D019C0"/>
    <w:rsid w:val="00D029D8"/>
    <w:rsid w:val="00D03129"/>
    <w:rsid w:val="00D032F2"/>
    <w:rsid w:val="00D03777"/>
    <w:rsid w:val="00D037C0"/>
    <w:rsid w:val="00D0394F"/>
    <w:rsid w:val="00D03B3D"/>
    <w:rsid w:val="00D041F3"/>
    <w:rsid w:val="00D049C4"/>
    <w:rsid w:val="00D050B3"/>
    <w:rsid w:val="00D063BF"/>
    <w:rsid w:val="00D07656"/>
    <w:rsid w:val="00D10136"/>
    <w:rsid w:val="00D1051F"/>
    <w:rsid w:val="00D10659"/>
    <w:rsid w:val="00D1093B"/>
    <w:rsid w:val="00D10A78"/>
    <w:rsid w:val="00D10B9B"/>
    <w:rsid w:val="00D10E9A"/>
    <w:rsid w:val="00D11086"/>
    <w:rsid w:val="00D11214"/>
    <w:rsid w:val="00D114B2"/>
    <w:rsid w:val="00D11645"/>
    <w:rsid w:val="00D11825"/>
    <w:rsid w:val="00D12072"/>
    <w:rsid w:val="00D122DC"/>
    <w:rsid w:val="00D1350D"/>
    <w:rsid w:val="00D13B2F"/>
    <w:rsid w:val="00D144B8"/>
    <w:rsid w:val="00D148C2"/>
    <w:rsid w:val="00D14ACD"/>
    <w:rsid w:val="00D150B4"/>
    <w:rsid w:val="00D153B7"/>
    <w:rsid w:val="00D1597A"/>
    <w:rsid w:val="00D17096"/>
    <w:rsid w:val="00D17943"/>
    <w:rsid w:val="00D20CA5"/>
    <w:rsid w:val="00D21F1C"/>
    <w:rsid w:val="00D21FEF"/>
    <w:rsid w:val="00D2278A"/>
    <w:rsid w:val="00D23758"/>
    <w:rsid w:val="00D23F59"/>
    <w:rsid w:val="00D252C9"/>
    <w:rsid w:val="00D2539E"/>
    <w:rsid w:val="00D27D89"/>
    <w:rsid w:val="00D27E80"/>
    <w:rsid w:val="00D27F46"/>
    <w:rsid w:val="00D3030E"/>
    <w:rsid w:val="00D30C97"/>
    <w:rsid w:val="00D30EAD"/>
    <w:rsid w:val="00D31081"/>
    <w:rsid w:val="00D313B5"/>
    <w:rsid w:val="00D32B95"/>
    <w:rsid w:val="00D33377"/>
    <w:rsid w:val="00D33625"/>
    <w:rsid w:val="00D3388A"/>
    <w:rsid w:val="00D33CB3"/>
    <w:rsid w:val="00D33D6D"/>
    <w:rsid w:val="00D33F77"/>
    <w:rsid w:val="00D34D63"/>
    <w:rsid w:val="00D356A2"/>
    <w:rsid w:val="00D357D0"/>
    <w:rsid w:val="00D35A77"/>
    <w:rsid w:val="00D35B85"/>
    <w:rsid w:val="00D36270"/>
    <w:rsid w:val="00D36435"/>
    <w:rsid w:val="00D3677C"/>
    <w:rsid w:val="00D37053"/>
    <w:rsid w:val="00D37132"/>
    <w:rsid w:val="00D40799"/>
    <w:rsid w:val="00D40D96"/>
    <w:rsid w:val="00D40FAA"/>
    <w:rsid w:val="00D417FE"/>
    <w:rsid w:val="00D41B12"/>
    <w:rsid w:val="00D427E1"/>
    <w:rsid w:val="00D42C30"/>
    <w:rsid w:val="00D43388"/>
    <w:rsid w:val="00D44FDA"/>
    <w:rsid w:val="00D45215"/>
    <w:rsid w:val="00D46022"/>
    <w:rsid w:val="00D46486"/>
    <w:rsid w:val="00D46846"/>
    <w:rsid w:val="00D46CF9"/>
    <w:rsid w:val="00D50EE1"/>
    <w:rsid w:val="00D52840"/>
    <w:rsid w:val="00D5292D"/>
    <w:rsid w:val="00D52F4C"/>
    <w:rsid w:val="00D52F6D"/>
    <w:rsid w:val="00D53191"/>
    <w:rsid w:val="00D53496"/>
    <w:rsid w:val="00D534FE"/>
    <w:rsid w:val="00D53C56"/>
    <w:rsid w:val="00D5468A"/>
    <w:rsid w:val="00D5521F"/>
    <w:rsid w:val="00D5614C"/>
    <w:rsid w:val="00D5705A"/>
    <w:rsid w:val="00D570B3"/>
    <w:rsid w:val="00D60097"/>
    <w:rsid w:val="00D601B9"/>
    <w:rsid w:val="00D607B1"/>
    <w:rsid w:val="00D61232"/>
    <w:rsid w:val="00D61B83"/>
    <w:rsid w:val="00D6296F"/>
    <w:rsid w:val="00D62A22"/>
    <w:rsid w:val="00D63706"/>
    <w:rsid w:val="00D63D08"/>
    <w:rsid w:val="00D6459F"/>
    <w:rsid w:val="00D646C4"/>
    <w:rsid w:val="00D66979"/>
    <w:rsid w:val="00D66CDF"/>
    <w:rsid w:val="00D676CE"/>
    <w:rsid w:val="00D720D8"/>
    <w:rsid w:val="00D73298"/>
    <w:rsid w:val="00D73686"/>
    <w:rsid w:val="00D73980"/>
    <w:rsid w:val="00D7479D"/>
    <w:rsid w:val="00D74A76"/>
    <w:rsid w:val="00D7524E"/>
    <w:rsid w:val="00D7542C"/>
    <w:rsid w:val="00D75557"/>
    <w:rsid w:val="00D759F3"/>
    <w:rsid w:val="00D7611C"/>
    <w:rsid w:val="00D761BC"/>
    <w:rsid w:val="00D76867"/>
    <w:rsid w:val="00D769C7"/>
    <w:rsid w:val="00D776EC"/>
    <w:rsid w:val="00D802F7"/>
    <w:rsid w:val="00D8049B"/>
    <w:rsid w:val="00D81B14"/>
    <w:rsid w:val="00D82DD7"/>
    <w:rsid w:val="00D83295"/>
    <w:rsid w:val="00D8340F"/>
    <w:rsid w:val="00D83526"/>
    <w:rsid w:val="00D84496"/>
    <w:rsid w:val="00D84734"/>
    <w:rsid w:val="00D853EF"/>
    <w:rsid w:val="00D861B7"/>
    <w:rsid w:val="00D87B58"/>
    <w:rsid w:val="00D87B72"/>
    <w:rsid w:val="00D90B17"/>
    <w:rsid w:val="00D9253C"/>
    <w:rsid w:val="00D93BD6"/>
    <w:rsid w:val="00D961E9"/>
    <w:rsid w:val="00D97614"/>
    <w:rsid w:val="00DA0F1E"/>
    <w:rsid w:val="00DA105F"/>
    <w:rsid w:val="00DA171C"/>
    <w:rsid w:val="00DA1969"/>
    <w:rsid w:val="00DA2762"/>
    <w:rsid w:val="00DA2925"/>
    <w:rsid w:val="00DA3132"/>
    <w:rsid w:val="00DA37DA"/>
    <w:rsid w:val="00DA3F4F"/>
    <w:rsid w:val="00DA5869"/>
    <w:rsid w:val="00DA5C41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E85"/>
    <w:rsid w:val="00DB11E1"/>
    <w:rsid w:val="00DB2044"/>
    <w:rsid w:val="00DB22F7"/>
    <w:rsid w:val="00DB391C"/>
    <w:rsid w:val="00DB40F8"/>
    <w:rsid w:val="00DB478C"/>
    <w:rsid w:val="00DB5355"/>
    <w:rsid w:val="00DB57A2"/>
    <w:rsid w:val="00DB679A"/>
    <w:rsid w:val="00DB6932"/>
    <w:rsid w:val="00DB69BF"/>
    <w:rsid w:val="00DB6B0B"/>
    <w:rsid w:val="00DB707E"/>
    <w:rsid w:val="00DB7388"/>
    <w:rsid w:val="00DB7C86"/>
    <w:rsid w:val="00DC053C"/>
    <w:rsid w:val="00DC1C66"/>
    <w:rsid w:val="00DC201E"/>
    <w:rsid w:val="00DC22C9"/>
    <w:rsid w:val="00DC2F3D"/>
    <w:rsid w:val="00DC369A"/>
    <w:rsid w:val="00DC38A6"/>
    <w:rsid w:val="00DC38DA"/>
    <w:rsid w:val="00DC4BCF"/>
    <w:rsid w:val="00DC52D5"/>
    <w:rsid w:val="00DC5CC9"/>
    <w:rsid w:val="00DC5FEE"/>
    <w:rsid w:val="00DC7131"/>
    <w:rsid w:val="00DD0028"/>
    <w:rsid w:val="00DD0598"/>
    <w:rsid w:val="00DD0F51"/>
    <w:rsid w:val="00DD1595"/>
    <w:rsid w:val="00DD15FA"/>
    <w:rsid w:val="00DD1A23"/>
    <w:rsid w:val="00DD21DA"/>
    <w:rsid w:val="00DD238C"/>
    <w:rsid w:val="00DD313F"/>
    <w:rsid w:val="00DD390F"/>
    <w:rsid w:val="00DD4019"/>
    <w:rsid w:val="00DD47FF"/>
    <w:rsid w:val="00DD4F44"/>
    <w:rsid w:val="00DD761F"/>
    <w:rsid w:val="00DD7AB2"/>
    <w:rsid w:val="00DE0938"/>
    <w:rsid w:val="00DE0B09"/>
    <w:rsid w:val="00DE0B6A"/>
    <w:rsid w:val="00DE2215"/>
    <w:rsid w:val="00DE2569"/>
    <w:rsid w:val="00DE2596"/>
    <w:rsid w:val="00DE2E2E"/>
    <w:rsid w:val="00DE2F8D"/>
    <w:rsid w:val="00DE3F3C"/>
    <w:rsid w:val="00DE50DE"/>
    <w:rsid w:val="00DE559B"/>
    <w:rsid w:val="00DE57E3"/>
    <w:rsid w:val="00DE6425"/>
    <w:rsid w:val="00DE6678"/>
    <w:rsid w:val="00DE7567"/>
    <w:rsid w:val="00DE7C63"/>
    <w:rsid w:val="00DE7FC0"/>
    <w:rsid w:val="00DF061C"/>
    <w:rsid w:val="00DF07FB"/>
    <w:rsid w:val="00DF18BD"/>
    <w:rsid w:val="00DF1CB5"/>
    <w:rsid w:val="00DF1F50"/>
    <w:rsid w:val="00DF402B"/>
    <w:rsid w:val="00DF458B"/>
    <w:rsid w:val="00DF500E"/>
    <w:rsid w:val="00DF6BA6"/>
    <w:rsid w:val="00DF6BAF"/>
    <w:rsid w:val="00DF6E60"/>
    <w:rsid w:val="00DF6FF6"/>
    <w:rsid w:val="00DF7539"/>
    <w:rsid w:val="00DF7869"/>
    <w:rsid w:val="00DF7AAA"/>
    <w:rsid w:val="00E004F8"/>
    <w:rsid w:val="00E00BD3"/>
    <w:rsid w:val="00E010EE"/>
    <w:rsid w:val="00E028A3"/>
    <w:rsid w:val="00E02D64"/>
    <w:rsid w:val="00E0417A"/>
    <w:rsid w:val="00E04286"/>
    <w:rsid w:val="00E04433"/>
    <w:rsid w:val="00E04B24"/>
    <w:rsid w:val="00E04F92"/>
    <w:rsid w:val="00E050DC"/>
    <w:rsid w:val="00E059A8"/>
    <w:rsid w:val="00E05D02"/>
    <w:rsid w:val="00E06021"/>
    <w:rsid w:val="00E07560"/>
    <w:rsid w:val="00E07915"/>
    <w:rsid w:val="00E106F4"/>
    <w:rsid w:val="00E10832"/>
    <w:rsid w:val="00E10F0F"/>
    <w:rsid w:val="00E11225"/>
    <w:rsid w:val="00E1150F"/>
    <w:rsid w:val="00E1157A"/>
    <w:rsid w:val="00E124F2"/>
    <w:rsid w:val="00E131C3"/>
    <w:rsid w:val="00E13B4D"/>
    <w:rsid w:val="00E1423E"/>
    <w:rsid w:val="00E146C9"/>
    <w:rsid w:val="00E14BEF"/>
    <w:rsid w:val="00E14DB1"/>
    <w:rsid w:val="00E15496"/>
    <w:rsid w:val="00E15593"/>
    <w:rsid w:val="00E15756"/>
    <w:rsid w:val="00E16093"/>
    <w:rsid w:val="00E169A1"/>
    <w:rsid w:val="00E17386"/>
    <w:rsid w:val="00E173EF"/>
    <w:rsid w:val="00E176E9"/>
    <w:rsid w:val="00E17942"/>
    <w:rsid w:val="00E21019"/>
    <w:rsid w:val="00E22C61"/>
    <w:rsid w:val="00E2539F"/>
    <w:rsid w:val="00E25800"/>
    <w:rsid w:val="00E25D6A"/>
    <w:rsid w:val="00E26EF2"/>
    <w:rsid w:val="00E26FA1"/>
    <w:rsid w:val="00E276BC"/>
    <w:rsid w:val="00E2770D"/>
    <w:rsid w:val="00E279E6"/>
    <w:rsid w:val="00E27E2C"/>
    <w:rsid w:val="00E27FE9"/>
    <w:rsid w:val="00E300CC"/>
    <w:rsid w:val="00E30275"/>
    <w:rsid w:val="00E30455"/>
    <w:rsid w:val="00E3085C"/>
    <w:rsid w:val="00E31B0A"/>
    <w:rsid w:val="00E327AB"/>
    <w:rsid w:val="00E32D33"/>
    <w:rsid w:val="00E33381"/>
    <w:rsid w:val="00E3397A"/>
    <w:rsid w:val="00E34404"/>
    <w:rsid w:val="00E34909"/>
    <w:rsid w:val="00E349F9"/>
    <w:rsid w:val="00E35F7D"/>
    <w:rsid w:val="00E35F95"/>
    <w:rsid w:val="00E36306"/>
    <w:rsid w:val="00E36B32"/>
    <w:rsid w:val="00E36DBC"/>
    <w:rsid w:val="00E36EBD"/>
    <w:rsid w:val="00E372FB"/>
    <w:rsid w:val="00E37BE7"/>
    <w:rsid w:val="00E40CE5"/>
    <w:rsid w:val="00E4139F"/>
    <w:rsid w:val="00E4155A"/>
    <w:rsid w:val="00E4163B"/>
    <w:rsid w:val="00E41D31"/>
    <w:rsid w:val="00E41D72"/>
    <w:rsid w:val="00E4291F"/>
    <w:rsid w:val="00E42E08"/>
    <w:rsid w:val="00E437BF"/>
    <w:rsid w:val="00E43AEC"/>
    <w:rsid w:val="00E443B7"/>
    <w:rsid w:val="00E45025"/>
    <w:rsid w:val="00E451EE"/>
    <w:rsid w:val="00E45403"/>
    <w:rsid w:val="00E455A6"/>
    <w:rsid w:val="00E45E11"/>
    <w:rsid w:val="00E467D0"/>
    <w:rsid w:val="00E47B9C"/>
    <w:rsid w:val="00E50BC7"/>
    <w:rsid w:val="00E5116E"/>
    <w:rsid w:val="00E51AC5"/>
    <w:rsid w:val="00E51B4C"/>
    <w:rsid w:val="00E5288D"/>
    <w:rsid w:val="00E52BD4"/>
    <w:rsid w:val="00E535AB"/>
    <w:rsid w:val="00E5437A"/>
    <w:rsid w:val="00E5440E"/>
    <w:rsid w:val="00E547A4"/>
    <w:rsid w:val="00E54AF7"/>
    <w:rsid w:val="00E5688B"/>
    <w:rsid w:val="00E56A0C"/>
    <w:rsid w:val="00E56ABA"/>
    <w:rsid w:val="00E5784B"/>
    <w:rsid w:val="00E57F02"/>
    <w:rsid w:val="00E57F09"/>
    <w:rsid w:val="00E60130"/>
    <w:rsid w:val="00E60723"/>
    <w:rsid w:val="00E60AA5"/>
    <w:rsid w:val="00E610E5"/>
    <w:rsid w:val="00E61456"/>
    <w:rsid w:val="00E62704"/>
    <w:rsid w:val="00E62C18"/>
    <w:rsid w:val="00E62C78"/>
    <w:rsid w:val="00E62F72"/>
    <w:rsid w:val="00E63145"/>
    <w:rsid w:val="00E63358"/>
    <w:rsid w:val="00E63BC3"/>
    <w:rsid w:val="00E6424E"/>
    <w:rsid w:val="00E642EA"/>
    <w:rsid w:val="00E6471B"/>
    <w:rsid w:val="00E6474D"/>
    <w:rsid w:val="00E64E43"/>
    <w:rsid w:val="00E65DB8"/>
    <w:rsid w:val="00E6604C"/>
    <w:rsid w:val="00E66712"/>
    <w:rsid w:val="00E66E36"/>
    <w:rsid w:val="00E67650"/>
    <w:rsid w:val="00E67BA7"/>
    <w:rsid w:val="00E67C24"/>
    <w:rsid w:val="00E7013A"/>
    <w:rsid w:val="00E7097B"/>
    <w:rsid w:val="00E71305"/>
    <w:rsid w:val="00E713B6"/>
    <w:rsid w:val="00E71722"/>
    <w:rsid w:val="00E71C5C"/>
    <w:rsid w:val="00E71E9A"/>
    <w:rsid w:val="00E72BA5"/>
    <w:rsid w:val="00E72F17"/>
    <w:rsid w:val="00E733F1"/>
    <w:rsid w:val="00E735B2"/>
    <w:rsid w:val="00E7378A"/>
    <w:rsid w:val="00E747E5"/>
    <w:rsid w:val="00E74AA1"/>
    <w:rsid w:val="00E75848"/>
    <w:rsid w:val="00E75E16"/>
    <w:rsid w:val="00E77A27"/>
    <w:rsid w:val="00E80514"/>
    <w:rsid w:val="00E805D6"/>
    <w:rsid w:val="00E80AAD"/>
    <w:rsid w:val="00E81B4C"/>
    <w:rsid w:val="00E82216"/>
    <w:rsid w:val="00E8224A"/>
    <w:rsid w:val="00E835CF"/>
    <w:rsid w:val="00E85349"/>
    <w:rsid w:val="00E86001"/>
    <w:rsid w:val="00E8794A"/>
    <w:rsid w:val="00E8798C"/>
    <w:rsid w:val="00E9001E"/>
    <w:rsid w:val="00E9103F"/>
    <w:rsid w:val="00E9117B"/>
    <w:rsid w:val="00E915EF"/>
    <w:rsid w:val="00E92287"/>
    <w:rsid w:val="00E92440"/>
    <w:rsid w:val="00E9268D"/>
    <w:rsid w:val="00E92E01"/>
    <w:rsid w:val="00E9406B"/>
    <w:rsid w:val="00E94DBA"/>
    <w:rsid w:val="00E95CE1"/>
    <w:rsid w:val="00E967C8"/>
    <w:rsid w:val="00E9704C"/>
    <w:rsid w:val="00EA07A2"/>
    <w:rsid w:val="00EA0E83"/>
    <w:rsid w:val="00EA1734"/>
    <w:rsid w:val="00EA275F"/>
    <w:rsid w:val="00EA2F56"/>
    <w:rsid w:val="00EA3243"/>
    <w:rsid w:val="00EA3C6C"/>
    <w:rsid w:val="00EA4082"/>
    <w:rsid w:val="00EA4148"/>
    <w:rsid w:val="00EA47B5"/>
    <w:rsid w:val="00EA5920"/>
    <w:rsid w:val="00EA5D5E"/>
    <w:rsid w:val="00EA608E"/>
    <w:rsid w:val="00EA6B4D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2798"/>
    <w:rsid w:val="00EB308A"/>
    <w:rsid w:val="00EB4CAF"/>
    <w:rsid w:val="00EB5235"/>
    <w:rsid w:val="00EB5776"/>
    <w:rsid w:val="00EB6270"/>
    <w:rsid w:val="00EB6430"/>
    <w:rsid w:val="00EB6607"/>
    <w:rsid w:val="00EB6C5A"/>
    <w:rsid w:val="00EB6F79"/>
    <w:rsid w:val="00EB7184"/>
    <w:rsid w:val="00EC03C8"/>
    <w:rsid w:val="00EC064A"/>
    <w:rsid w:val="00EC089C"/>
    <w:rsid w:val="00EC0E98"/>
    <w:rsid w:val="00EC116C"/>
    <w:rsid w:val="00EC1395"/>
    <w:rsid w:val="00EC1431"/>
    <w:rsid w:val="00EC1B04"/>
    <w:rsid w:val="00EC1B3F"/>
    <w:rsid w:val="00EC20CC"/>
    <w:rsid w:val="00EC28A7"/>
    <w:rsid w:val="00EC306F"/>
    <w:rsid w:val="00EC30F5"/>
    <w:rsid w:val="00EC31DF"/>
    <w:rsid w:val="00EC3CE4"/>
    <w:rsid w:val="00EC4555"/>
    <w:rsid w:val="00EC7130"/>
    <w:rsid w:val="00EC72A0"/>
    <w:rsid w:val="00EC79D2"/>
    <w:rsid w:val="00ED08FF"/>
    <w:rsid w:val="00ED0902"/>
    <w:rsid w:val="00ED0AD3"/>
    <w:rsid w:val="00ED0C36"/>
    <w:rsid w:val="00ED1949"/>
    <w:rsid w:val="00ED1D9B"/>
    <w:rsid w:val="00ED2005"/>
    <w:rsid w:val="00ED23D0"/>
    <w:rsid w:val="00ED330F"/>
    <w:rsid w:val="00ED3564"/>
    <w:rsid w:val="00ED36A0"/>
    <w:rsid w:val="00ED388E"/>
    <w:rsid w:val="00ED4B9D"/>
    <w:rsid w:val="00ED4D46"/>
    <w:rsid w:val="00ED4F69"/>
    <w:rsid w:val="00ED6459"/>
    <w:rsid w:val="00ED6DD9"/>
    <w:rsid w:val="00ED6EB1"/>
    <w:rsid w:val="00ED7184"/>
    <w:rsid w:val="00EE003E"/>
    <w:rsid w:val="00EE0DB6"/>
    <w:rsid w:val="00EE0E59"/>
    <w:rsid w:val="00EE13B5"/>
    <w:rsid w:val="00EE1626"/>
    <w:rsid w:val="00EE18DA"/>
    <w:rsid w:val="00EE218D"/>
    <w:rsid w:val="00EE2DFB"/>
    <w:rsid w:val="00EE3230"/>
    <w:rsid w:val="00EE3537"/>
    <w:rsid w:val="00EE3F59"/>
    <w:rsid w:val="00EE4246"/>
    <w:rsid w:val="00EE4455"/>
    <w:rsid w:val="00EE4665"/>
    <w:rsid w:val="00EE552C"/>
    <w:rsid w:val="00EE5B42"/>
    <w:rsid w:val="00EE5BF3"/>
    <w:rsid w:val="00EE6168"/>
    <w:rsid w:val="00EE68A1"/>
    <w:rsid w:val="00EE6BB0"/>
    <w:rsid w:val="00EE75D5"/>
    <w:rsid w:val="00EE7A54"/>
    <w:rsid w:val="00EE7DF5"/>
    <w:rsid w:val="00EF07CD"/>
    <w:rsid w:val="00EF0847"/>
    <w:rsid w:val="00EF0A85"/>
    <w:rsid w:val="00EF0C2F"/>
    <w:rsid w:val="00EF0EB6"/>
    <w:rsid w:val="00EF10D6"/>
    <w:rsid w:val="00EF19B4"/>
    <w:rsid w:val="00EF1E5E"/>
    <w:rsid w:val="00EF1F51"/>
    <w:rsid w:val="00EF2777"/>
    <w:rsid w:val="00EF2984"/>
    <w:rsid w:val="00EF2DAB"/>
    <w:rsid w:val="00EF3A12"/>
    <w:rsid w:val="00EF3E6F"/>
    <w:rsid w:val="00EF422E"/>
    <w:rsid w:val="00EF4F39"/>
    <w:rsid w:val="00EF4FFB"/>
    <w:rsid w:val="00EF58D8"/>
    <w:rsid w:val="00EF5C79"/>
    <w:rsid w:val="00EF6628"/>
    <w:rsid w:val="00EF7BAA"/>
    <w:rsid w:val="00EF7F1B"/>
    <w:rsid w:val="00F003FC"/>
    <w:rsid w:val="00F00C17"/>
    <w:rsid w:val="00F0196D"/>
    <w:rsid w:val="00F01D4C"/>
    <w:rsid w:val="00F0350F"/>
    <w:rsid w:val="00F037B0"/>
    <w:rsid w:val="00F03AAA"/>
    <w:rsid w:val="00F0488E"/>
    <w:rsid w:val="00F04AFB"/>
    <w:rsid w:val="00F051F3"/>
    <w:rsid w:val="00F057EF"/>
    <w:rsid w:val="00F05C6F"/>
    <w:rsid w:val="00F06602"/>
    <w:rsid w:val="00F06DE4"/>
    <w:rsid w:val="00F06E50"/>
    <w:rsid w:val="00F0786D"/>
    <w:rsid w:val="00F10D21"/>
    <w:rsid w:val="00F119B1"/>
    <w:rsid w:val="00F1258B"/>
    <w:rsid w:val="00F127A8"/>
    <w:rsid w:val="00F1296D"/>
    <w:rsid w:val="00F13618"/>
    <w:rsid w:val="00F13E48"/>
    <w:rsid w:val="00F14B42"/>
    <w:rsid w:val="00F15423"/>
    <w:rsid w:val="00F15955"/>
    <w:rsid w:val="00F16CA1"/>
    <w:rsid w:val="00F17037"/>
    <w:rsid w:val="00F17242"/>
    <w:rsid w:val="00F1752D"/>
    <w:rsid w:val="00F17709"/>
    <w:rsid w:val="00F17AB1"/>
    <w:rsid w:val="00F17F2D"/>
    <w:rsid w:val="00F20FA2"/>
    <w:rsid w:val="00F21312"/>
    <w:rsid w:val="00F21843"/>
    <w:rsid w:val="00F2268C"/>
    <w:rsid w:val="00F229F2"/>
    <w:rsid w:val="00F22F7E"/>
    <w:rsid w:val="00F24243"/>
    <w:rsid w:val="00F249E9"/>
    <w:rsid w:val="00F24E73"/>
    <w:rsid w:val="00F25BB0"/>
    <w:rsid w:val="00F26341"/>
    <w:rsid w:val="00F26A08"/>
    <w:rsid w:val="00F26CC1"/>
    <w:rsid w:val="00F27E79"/>
    <w:rsid w:val="00F30E69"/>
    <w:rsid w:val="00F31A51"/>
    <w:rsid w:val="00F31EDA"/>
    <w:rsid w:val="00F32897"/>
    <w:rsid w:val="00F32A6B"/>
    <w:rsid w:val="00F32E24"/>
    <w:rsid w:val="00F33172"/>
    <w:rsid w:val="00F33512"/>
    <w:rsid w:val="00F33977"/>
    <w:rsid w:val="00F33A5A"/>
    <w:rsid w:val="00F34103"/>
    <w:rsid w:val="00F349A7"/>
    <w:rsid w:val="00F349CD"/>
    <w:rsid w:val="00F34A56"/>
    <w:rsid w:val="00F36F5B"/>
    <w:rsid w:val="00F36FDD"/>
    <w:rsid w:val="00F3783C"/>
    <w:rsid w:val="00F404F6"/>
    <w:rsid w:val="00F41733"/>
    <w:rsid w:val="00F41A33"/>
    <w:rsid w:val="00F420B5"/>
    <w:rsid w:val="00F42119"/>
    <w:rsid w:val="00F428CC"/>
    <w:rsid w:val="00F43A94"/>
    <w:rsid w:val="00F43ED9"/>
    <w:rsid w:val="00F447DF"/>
    <w:rsid w:val="00F44A4F"/>
    <w:rsid w:val="00F44DD3"/>
    <w:rsid w:val="00F44FF7"/>
    <w:rsid w:val="00F47CEB"/>
    <w:rsid w:val="00F50353"/>
    <w:rsid w:val="00F51C26"/>
    <w:rsid w:val="00F52768"/>
    <w:rsid w:val="00F52FE5"/>
    <w:rsid w:val="00F53252"/>
    <w:rsid w:val="00F54207"/>
    <w:rsid w:val="00F54885"/>
    <w:rsid w:val="00F54E74"/>
    <w:rsid w:val="00F55385"/>
    <w:rsid w:val="00F55494"/>
    <w:rsid w:val="00F56480"/>
    <w:rsid w:val="00F568E1"/>
    <w:rsid w:val="00F56D39"/>
    <w:rsid w:val="00F5769D"/>
    <w:rsid w:val="00F577AE"/>
    <w:rsid w:val="00F578B0"/>
    <w:rsid w:val="00F57C26"/>
    <w:rsid w:val="00F60057"/>
    <w:rsid w:val="00F60749"/>
    <w:rsid w:val="00F622D6"/>
    <w:rsid w:val="00F624D0"/>
    <w:rsid w:val="00F6365C"/>
    <w:rsid w:val="00F641E5"/>
    <w:rsid w:val="00F64692"/>
    <w:rsid w:val="00F64A3B"/>
    <w:rsid w:val="00F64AA8"/>
    <w:rsid w:val="00F65A0B"/>
    <w:rsid w:val="00F65ADC"/>
    <w:rsid w:val="00F65C08"/>
    <w:rsid w:val="00F65E13"/>
    <w:rsid w:val="00F6780B"/>
    <w:rsid w:val="00F67913"/>
    <w:rsid w:val="00F700D2"/>
    <w:rsid w:val="00F70D63"/>
    <w:rsid w:val="00F70F1B"/>
    <w:rsid w:val="00F71056"/>
    <w:rsid w:val="00F7132A"/>
    <w:rsid w:val="00F71525"/>
    <w:rsid w:val="00F715D9"/>
    <w:rsid w:val="00F71ADD"/>
    <w:rsid w:val="00F71C45"/>
    <w:rsid w:val="00F7257D"/>
    <w:rsid w:val="00F7269D"/>
    <w:rsid w:val="00F72DDE"/>
    <w:rsid w:val="00F72DF4"/>
    <w:rsid w:val="00F7331B"/>
    <w:rsid w:val="00F7343D"/>
    <w:rsid w:val="00F734F8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DDF"/>
    <w:rsid w:val="00F80E08"/>
    <w:rsid w:val="00F81286"/>
    <w:rsid w:val="00F8189B"/>
    <w:rsid w:val="00F8196A"/>
    <w:rsid w:val="00F81B31"/>
    <w:rsid w:val="00F81D47"/>
    <w:rsid w:val="00F82D8B"/>
    <w:rsid w:val="00F831C2"/>
    <w:rsid w:val="00F83970"/>
    <w:rsid w:val="00F84E76"/>
    <w:rsid w:val="00F85391"/>
    <w:rsid w:val="00F853AC"/>
    <w:rsid w:val="00F85453"/>
    <w:rsid w:val="00F85667"/>
    <w:rsid w:val="00F85AB0"/>
    <w:rsid w:val="00F85FCB"/>
    <w:rsid w:val="00F8683A"/>
    <w:rsid w:val="00F86B64"/>
    <w:rsid w:val="00F86DAD"/>
    <w:rsid w:val="00F91357"/>
    <w:rsid w:val="00F91CD2"/>
    <w:rsid w:val="00F91F0B"/>
    <w:rsid w:val="00F92249"/>
    <w:rsid w:val="00F92B67"/>
    <w:rsid w:val="00F92FEC"/>
    <w:rsid w:val="00F93366"/>
    <w:rsid w:val="00F9361E"/>
    <w:rsid w:val="00F93AF8"/>
    <w:rsid w:val="00F93E9F"/>
    <w:rsid w:val="00F94AEE"/>
    <w:rsid w:val="00F94BDB"/>
    <w:rsid w:val="00F95215"/>
    <w:rsid w:val="00F95D06"/>
    <w:rsid w:val="00F96011"/>
    <w:rsid w:val="00F97245"/>
    <w:rsid w:val="00F97EA6"/>
    <w:rsid w:val="00FA04F4"/>
    <w:rsid w:val="00FA054F"/>
    <w:rsid w:val="00FA0606"/>
    <w:rsid w:val="00FA07A6"/>
    <w:rsid w:val="00FA09EC"/>
    <w:rsid w:val="00FA0C87"/>
    <w:rsid w:val="00FA0D96"/>
    <w:rsid w:val="00FA1207"/>
    <w:rsid w:val="00FA2385"/>
    <w:rsid w:val="00FA2ABC"/>
    <w:rsid w:val="00FA345E"/>
    <w:rsid w:val="00FA4759"/>
    <w:rsid w:val="00FA4A24"/>
    <w:rsid w:val="00FA4EF5"/>
    <w:rsid w:val="00FA500F"/>
    <w:rsid w:val="00FA515B"/>
    <w:rsid w:val="00FA5D32"/>
    <w:rsid w:val="00FA77B1"/>
    <w:rsid w:val="00FA7CF0"/>
    <w:rsid w:val="00FB0D73"/>
    <w:rsid w:val="00FB1361"/>
    <w:rsid w:val="00FB20D5"/>
    <w:rsid w:val="00FB249D"/>
    <w:rsid w:val="00FB29FE"/>
    <w:rsid w:val="00FB2F76"/>
    <w:rsid w:val="00FB41E3"/>
    <w:rsid w:val="00FB4358"/>
    <w:rsid w:val="00FB43B7"/>
    <w:rsid w:val="00FB442E"/>
    <w:rsid w:val="00FB4651"/>
    <w:rsid w:val="00FB468D"/>
    <w:rsid w:val="00FB46A2"/>
    <w:rsid w:val="00FB58CE"/>
    <w:rsid w:val="00FB5A8E"/>
    <w:rsid w:val="00FB6151"/>
    <w:rsid w:val="00FB6272"/>
    <w:rsid w:val="00FB752F"/>
    <w:rsid w:val="00FC0010"/>
    <w:rsid w:val="00FC075E"/>
    <w:rsid w:val="00FC0DA5"/>
    <w:rsid w:val="00FC0E9A"/>
    <w:rsid w:val="00FC1D58"/>
    <w:rsid w:val="00FC2BF9"/>
    <w:rsid w:val="00FC2D58"/>
    <w:rsid w:val="00FC48A8"/>
    <w:rsid w:val="00FC5C6B"/>
    <w:rsid w:val="00FC64FC"/>
    <w:rsid w:val="00FC663B"/>
    <w:rsid w:val="00FC6F3B"/>
    <w:rsid w:val="00FC715C"/>
    <w:rsid w:val="00FC75E1"/>
    <w:rsid w:val="00FC77DE"/>
    <w:rsid w:val="00FD0438"/>
    <w:rsid w:val="00FD0DD7"/>
    <w:rsid w:val="00FD19DF"/>
    <w:rsid w:val="00FD1F1E"/>
    <w:rsid w:val="00FD21D9"/>
    <w:rsid w:val="00FD2466"/>
    <w:rsid w:val="00FD25E7"/>
    <w:rsid w:val="00FD283F"/>
    <w:rsid w:val="00FD3136"/>
    <w:rsid w:val="00FD34C3"/>
    <w:rsid w:val="00FD42EA"/>
    <w:rsid w:val="00FD485C"/>
    <w:rsid w:val="00FD59E0"/>
    <w:rsid w:val="00FD6745"/>
    <w:rsid w:val="00FD7A99"/>
    <w:rsid w:val="00FE02CE"/>
    <w:rsid w:val="00FE167A"/>
    <w:rsid w:val="00FE20D5"/>
    <w:rsid w:val="00FE260E"/>
    <w:rsid w:val="00FE2AD1"/>
    <w:rsid w:val="00FE2D46"/>
    <w:rsid w:val="00FE4826"/>
    <w:rsid w:val="00FE5293"/>
    <w:rsid w:val="00FE532F"/>
    <w:rsid w:val="00FE6838"/>
    <w:rsid w:val="00FF16B5"/>
    <w:rsid w:val="00FF16D9"/>
    <w:rsid w:val="00FF17A3"/>
    <w:rsid w:val="00FF2372"/>
    <w:rsid w:val="00FF244B"/>
    <w:rsid w:val="00FF2FFB"/>
    <w:rsid w:val="00FF3E27"/>
    <w:rsid w:val="00FF3FD0"/>
    <w:rsid w:val="00FF45A2"/>
    <w:rsid w:val="00FF4630"/>
    <w:rsid w:val="00FF4BFA"/>
    <w:rsid w:val="00FF50C3"/>
    <w:rsid w:val="00FF5B10"/>
    <w:rsid w:val="00FF5BD7"/>
    <w:rsid w:val="00FF5D61"/>
    <w:rsid w:val="00FF5DBE"/>
    <w:rsid w:val="00FF5FD1"/>
    <w:rsid w:val="00FF6574"/>
    <w:rsid w:val="00FF68D6"/>
    <w:rsid w:val="00FF6C17"/>
    <w:rsid w:val="00FF71B7"/>
    <w:rsid w:val="00FF753B"/>
    <w:rsid w:val="00FF77E3"/>
    <w:rsid w:val="6511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393914"/>
  <w15:docId w15:val="{C73A0EBC-A340-4AC8-A97C-88D050783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D761BC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1F2B94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1F2B94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1F2B94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D761BC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1F2B94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1F2B94"/>
    <w:p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1F2B94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1F2B94"/>
    <w:pPr>
      <w:numPr>
        <w:numId w:val="2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1F2B94"/>
    <w:pPr>
      <w:numPr>
        <w:numId w:val="2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5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6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7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8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ListParagraphChar">
    <w:name w:val="List Paragraph Char"/>
    <w:link w:val="ListParagraph"/>
    <w:uiPriority w:val="1"/>
    <w:locked/>
    <w:rsid w:val="009622B0"/>
    <w:rPr>
      <w:rFonts w:ascii="Arial" w:eastAsia="Calibri" w:hAnsi="Arial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F52768"/>
    <w:rPr>
      <w:color w:val="800080" w:themeColor="followedHyperlink"/>
      <w:u w:val="single"/>
    </w:rPr>
  </w:style>
  <w:style w:type="paragraph" w:customStyle="1" w:styleId="61Heading2">
    <w:name w:val="6.1 Heading 2"/>
    <w:basedOn w:val="Normal"/>
    <w:qFormat/>
    <w:rsid w:val="001F2B94"/>
    <w:pPr>
      <w:numPr>
        <w:numId w:val="25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UnresolvedMention">
    <w:name w:val="Unresolved Mention"/>
    <w:basedOn w:val="DefaultParagraphFont"/>
    <w:uiPriority w:val="99"/>
    <w:unhideWhenUsed/>
    <w:rsid w:val="004C1CA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C1CAD"/>
    <w:rPr>
      <w:color w:val="2B579A"/>
      <w:shd w:val="clear" w:color="auto" w:fill="E1DFDD"/>
    </w:rPr>
  </w:style>
  <w:style w:type="paragraph" w:customStyle="1" w:styleId="StyleHeading2PublicSansCustomColorRGB343943Bottom">
    <w:name w:val="Style Heading 2 + Public Sans Custom Color(RGB(343943)) Bottom:..."/>
    <w:basedOn w:val="Heading2"/>
    <w:rsid w:val="00BB6253"/>
    <w:pPr>
      <w:pBdr>
        <w:bottom w:val="single" w:sz="4" w:space="4" w:color="22272B"/>
      </w:pBdr>
      <w:ind w:left="567" w:hanging="567"/>
    </w:pPr>
    <w:rPr>
      <w:rFonts w:ascii="Public Sans" w:hAnsi="Public Sans"/>
      <w:bCs/>
      <w:color w:val="22272B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0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footer" Target="footer7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32" Type="http://schemas.openxmlformats.org/officeDocument/2006/relationships/header" Target="header15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header" Target="header12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31" Type="http://schemas.openxmlformats.org/officeDocument/2006/relationships/header" Target="header1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header" Target="header13.xml"/><Relationship Id="rId35" Type="http://schemas.openxmlformats.org/officeDocument/2006/relationships/theme" Target="theme/theme1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</SharedWithUsers>
    <_Flow_SignoffStatus xmlns="1c478e85-8130-4c67-8ee4-8bdf1c0e604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metadata xmlns="http://www.objective.com/ecm/document/metadata/A8F43476EB784464BFCC994945052FE7" version="1.0.0">
  <systemFields>
    <field name="Objective-Id">
      <value order="0">A4329812</value>
    </field>
    <field name="Objective-Title">
      <value order="0">06 PRINTER FINAL - Stronger Communities BP3 chapter</value>
    </field>
    <field name="Objective-Description">
      <value order="0"/>
    </field>
    <field name="Objective-CreationStamp">
      <value order="0">2019-06-07T23:12:06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9:17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5</value>
    </field>
    <field name="Objective-Version">
      <value order="0">14.1</value>
    </field>
    <field name="Objective-VersionNumber">
      <value order="0">15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8" ma:contentTypeDescription="Create a new document." ma:contentTypeScope="" ma:versionID="b84699f8718cfaaccf8ae66a81ad7cf5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b5bb7e07b68b4de85e92be5b8e3a6a2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  <ds:schemaRef ds:uri="be10ce44-c66e-469b-8f9a-44f6cf8d73cc"/>
  </ds:schemaRefs>
</ds:datastoreItem>
</file>

<file path=customXml/itemProps2.xml><?xml version="1.0" encoding="utf-8"?>
<ds:datastoreItem xmlns:ds="http://schemas.openxmlformats.org/officeDocument/2006/customXml" ds:itemID="{B87860C5-8903-4C50-80CF-577DF83AE0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FEF2FB67-E1DB-44BC-AD5C-2FBA67E11BC1}"/>
</file>

<file path=customXml/itemProps5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6</Pages>
  <Words>4033</Words>
  <Characters>22992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 - 06 Regional NSW cluster</vt:lpstr>
    </vt:vector>
  </TitlesOfParts>
  <Company>NSW Treasury</Company>
  <LinksUpToDate>false</LinksUpToDate>
  <CharactersWithSpaces>2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 Budget - Budget Paper No. 2 - Agency Financial Statements  - 10 Regional NSW</dc:title>
  <dc:subject/>
  <dc:creator>The Treasury</dc:creator>
  <cp:keywords>The Treasury</cp:keywords>
  <cp:lastModifiedBy>Francess Lavorato</cp:lastModifiedBy>
  <cp:revision>166</cp:revision>
  <cp:lastPrinted>2023-09-12T07:33:00Z</cp:lastPrinted>
  <dcterms:created xsi:type="dcterms:W3CDTF">2022-06-12T06:19:00Z</dcterms:created>
  <dcterms:modified xsi:type="dcterms:W3CDTF">2023-09-16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2</vt:lpwstr>
  </property>
  <property fmtid="{D5CDD505-2E9C-101B-9397-08002B2CF9AE}" pid="4" name="Objective-Title">
    <vt:lpwstr>06 PRINTER FINAL - Stronger Communities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9:17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4.1</vt:lpwstr>
  </property>
  <property fmtid="{D5CDD505-2E9C-101B-9397-08002B2CF9AE}" pid="16" name="Objective-VersionNumber">
    <vt:r8>15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5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